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94DFEF" w14:textId="77777777" w:rsidR="00AA1FBE" w:rsidRDefault="00AA1FBE">
      <w:pPr>
        <w:spacing w:line="276" w:lineRule="auto"/>
        <w:jc w:val="both"/>
      </w:pPr>
    </w:p>
    <w:p w14:paraId="365FAD84" w14:textId="77777777" w:rsidR="00AA1FBE" w:rsidRDefault="005061BC">
      <w:pPr>
        <w:spacing w:line="276" w:lineRule="auto"/>
        <w:jc w:val="both"/>
      </w:pPr>
      <w:r>
        <w:rPr>
          <w:noProof/>
          <w:lang w:val="en-US" w:bidi="bn-BD"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064B1" w14:textId="77777777" w:rsidR="00AA1FBE" w:rsidRDefault="00AA1FBE">
      <w:pPr>
        <w:spacing w:line="276" w:lineRule="auto"/>
        <w:jc w:val="both"/>
      </w:pP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2DB58622" w:rsidR="00AA1FBE" w:rsidRDefault="00322607" w:rsidP="007808EB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302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>: Database Systems</w:t>
      </w:r>
      <w:r w:rsidR="007808EB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(Section </w:t>
      </w:r>
      <w:r w:rsidR="00D436B1">
        <w:rPr>
          <w:rFonts w:ascii="Palatino Linotype" w:eastAsia="Palatino Linotype" w:hAnsi="Palatino Linotype" w:cs="Palatino Linotype"/>
          <w:b/>
          <w:sz w:val="44"/>
          <w:szCs w:val="44"/>
        </w:rPr>
        <w:t>01</w:t>
      </w:r>
      <w:r w:rsidR="007808EB">
        <w:rPr>
          <w:rFonts w:ascii="Palatino Linotype" w:eastAsia="Palatino Linotype" w:hAnsi="Palatino Linotype" w:cs="Palatino Linotype"/>
          <w:b/>
          <w:sz w:val="44"/>
          <w:szCs w:val="44"/>
        </w:rPr>
        <w:t>)</w:t>
      </w:r>
    </w:p>
    <w:p w14:paraId="57B074E1" w14:textId="30C3EEAB" w:rsidR="00743360" w:rsidRDefault="0074336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A03842">
        <w:rPr>
          <w:rFonts w:ascii="Palatino Linotype" w:eastAsia="Palatino Linotype" w:hAnsi="Palatino Linotype" w:cs="Palatino Linotype"/>
          <w:b/>
          <w:sz w:val="44"/>
          <w:szCs w:val="44"/>
        </w:rPr>
        <w:t>FALL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</w:t>
      </w:r>
      <w:r w:rsidR="00DC793D">
        <w:rPr>
          <w:rFonts w:ascii="Palatino Linotype" w:eastAsia="Palatino Linotype" w:hAnsi="Palatino Linotype" w:cs="Palatino Linotype"/>
          <w:b/>
          <w:sz w:val="44"/>
          <w:szCs w:val="44"/>
        </w:rPr>
        <w:t>2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>]</w:t>
      </w:r>
    </w:p>
    <w:p w14:paraId="201EA0E5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77777777" w:rsidR="00AA1FBE" w:rsidRDefault="005061BC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Project Report</w:t>
      </w:r>
    </w:p>
    <w:p w14:paraId="436968B1" w14:textId="7F6C3D20" w:rsidR="00AA1FBE" w:rsidRDefault="00AA1FBE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7671EF94" w14:textId="77777777" w:rsidR="002B5746" w:rsidRDefault="002B5746"/>
    <w:p w14:paraId="3DE22DD6" w14:textId="16BDDAF9" w:rsidR="00AA1FBE" w:rsidRPr="00E30939" w:rsidRDefault="00E30939">
      <w:pPr>
        <w:spacing w:line="276" w:lineRule="auto"/>
        <w:jc w:val="center"/>
        <w:rPr>
          <w:rFonts w:ascii="Palatino Linotype" w:eastAsia="Palatino Linotype" w:hAnsi="Palatino Linotype" w:cs="Palatino Linotype"/>
          <w:b/>
          <w:iCs/>
          <w:sz w:val="32"/>
          <w:szCs w:val="32"/>
        </w:rPr>
      </w:pPr>
      <w:r w:rsidRPr="00E30939">
        <w:rPr>
          <w:rFonts w:ascii="Palatino Linotype" w:eastAsia="Palatino Linotype" w:hAnsi="Palatino Linotype" w:cs="Palatino Linotype"/>
          <w:b/>
          <w:iCs/>
          <w:sz w:val="32"/>
          <w:szCs w:val="32"/>
        </w:rPr>
        <w:t xml:space="preserve">FIFA WORLD CUP 2022 </w:t>
      </w:r>
    </w:p>
    <w:p w14:paraId="1DFC36EE" w14:textId="77777777" w:rsidR="002B5746" w:rsidRPr="002B5746" w:rsidRDefault="002B5746">
      <w:pPr>
        <w:spacing w:line="276" w:lineRule="auto"/>
        <w:jc w:val="center"/>
        <w:rPr>
          <w:rFonts w:ascii="Palatino Linotype" w:eastAsia="Palatino Linotype" w:hAnsi="Palatino Linotype" w:cs="Palatino Linotype"/>
          <w:bCs/>
          <w:iCs/>
          <w:sz w:val="32"/>
          <w:szCs w:val="32"/>
        </w:rPr>
      </w:pPr>
    </w:p>
    <w:p w14:paraId="290534EC" w14:textId="113EC4EA" w:rsidR="00AA1FBE" w:rsidRPr="002B5746" w:rsidRDefault="005061BC">
      <w:pPr>
        <w:spacing w:line="276" w:lineRule="auto"/>
        <w:jc w:val="center"/>
        <w:rPr>
          <w:rFonts w:ascii="Courier New" w:eastAsia="Palatino Linotype" w:hAnsi="Courier New" w:cs="Courier New"/>
          <w:bCs/>
          <w:iCs/>
          <w:sz w:val="32"/>
          <w:szCs w:val="32"/>
        </w:rPr>
      </w:pPr>
      <w:r w:rsidRPr="002B5746">
        <w:rPr>
          <w:rFonts w:ascii="Courier New" w:eastAsia="Palatino Linotype" w:hAnsi="Courier New" w:cs="Courier New"/>
          <w:bCs/>
          <w:iCs/>
          <w:sz w:val="32"/>
          <w:szCs w:val="32"/>
        </w:rPr>
        <w:t>Project UR</w:t>
      </w:r>
      <w:r w:rsidR="00322607" w:rsidRPr="002B5746">
        <w:rPr>
          <w:rFonts w:ascii="Courier New" w:eastAsia="Palatino Linotype" w:hAnsi="Courier New" w:cs="Courier New"/>
          <w:bCs/>
          <w:iCs/>
          <w:sz w:val="32"/>
          <w:szCs w:val="32"/>
        </w:rPr>
        <w:t>L/Link</w:t>
      </w:r>
    </w:p>
    <w:p w14:paraId="7B47F3B6" w14:textId="77777777" w:rsidR="00AA1FBE" w:rsidRDefault="00AA1FBE">
      <w:pPr>
        <w:spacing w:line="276" w:lineRule="auto"/>
        <w:jc w:val="center"/>
        <w:rPr>
          <w:rFonts w:ascii="Palatino Linotype" w:eastAsia="Palatino Linotype" w:hAnsi="Palatino Linotype" w:cs="Palatino Linotype"/>
          <w:b/>
          <w:i/>
          <w:sz w:val="32"/>
          <w:szCs w:val="32"/>
        </w:rPr>
      </w:pPr>
    </w:p>
    <w:p w14:paraId="56D10D0E" w14:textId="77777777" w:rsidR="002B5746" w:rsidRDefault="002B5746">
      <w:pPr>
        <w:spacing w:line="276" w:lineRule="auto"/>
        <w:rPr>
          <w:b/>
        </w:rPr>
      </w:pPr>
    </w:p>
    <w:p w14:paraId="28096B4D" w14:textId="48603DA2" w:rsidR="00AA1FBE" w:rsidRDefault="005061BC">
      <w:pPr>
        <w:spacing w:line="276" w:lineRule="auto"/>
        <w:rPr>
          <w:b/>
        </w:rPr>
      </w:pPr>
      <w:r>
        <w:rPr>
          <w:b/>
        </w:rPr>
        <w:t>Submitted by:</w:t>
      </w:r>
    </w:p>
    <w:p w14:paraId="0C661F60" w14:textId="016F0D9D" w:rsidR="00AA1FBE" w:rsidRDefault="00AA1FBE">
      <w:pPr>
        <w:spacing w:line="276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B5746" w14:paraId="1DE14FC7" w14:textId="77777777" w:rsidTr="002B5746">
        <w:tc>
          <w:tcPr>
            <w:tcW w:w="3116" w:type="dxa"/>
          </w:tcPr>
          <w:p w14:paraId="2187F1E1" w14:textId="2210C68D" w:rsidR="002B5746" w:rsidRDefault="002B5746">
            <w:pPr>
              <w:spacing w:line="276" w:lineRule="auto"/>
              <w:rPr>
                <w:b/>
              </w:rPr>
            </w:pPr>
            <w:r>
              <w:rPr>
                <w:b/>
              </w:rPr>
              <w:t>Student ID</w:t>
            </w:r>
          </w:p>
        </w:tc>
        <w:tc>
          <w:tcPr>
            <w:tcW w:w="3117" w:type="dxa"/>
          </w:tcPr>
          <w:p w14:paraId="7756FBE2" w14:textId="4ECB8BF6" w:rsidR="002B5746" w:rsidRDefault="002B5746">
            <w:pPr>
              <w:spacing w:line="276" w:lineRule="auto"/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3117" w:type="dxa"/>
          </w:tcPr>
          <w:p w14:paraId="5F0A0150" w14:textId="18CCD1AB" w:rsidR="002B5746" w:rsidRDefault="002B5746">
            <w:pPr>
              <w:spacing w:line="276" w:lineRule="auto"/>
              <w:rPr>
                <w:b/>
              </w:rPr>
            </w:pPr>
            <w:r>
              <w:rPr>
                <w:b/>
              </w:rPr>
              <w:t>Contribution Percentage</w:t>
            </w:r>
          </w:p>
        </w:tc>
      </w:tr>
      <w:tr w:rsidR="002B5746" w14:paraId="5B2A948D" w14:textId="77777777" w:rsidTr="002B5746">
        <w:tc>
          <w:tcPr>
            <w:tcW w:w="3116" w:type="dxa"/>
          </w:tcPr>
          <w:p w14:paraId="67BE467A" w14:textId="76184C8D" w:rsidR="002B5746" w:rsidRPr="00986872" w:rsidRDefault="00986872" w:rsidP="00986872">
            <w:pPr>
              <w:spacing w:line="276" w:lineRule="auto"/>
              <w:rPr>
                <w:bCs/>
              </w:rPr>
            </w:pPr>
            <w:r w:rsidRPr="00986872">
              <w:rPr>
                <w:bCs/>
              </w:rPr>
              <w:t xml:space="preserve">2020-1-60-040 </w:t>
            </w:r>
          </w:p>
        </w:tc>
        <w:tc>
          <w:tcPr>
            <w:tcW w:w="3117" w:type="dxa"/>
          </w:tcPr>
          <w:p w14:paraId="09A2B793" w14:textId="457249F8" w:rsidR="002B5746" w:rsidRPr="00986872" w:rsidRDefault="00986872">
            <w:pPr>
              <w:spacing w:line="276" w:lineRule="auto"/>
              <w:rPr>
                <w:bCs/>
              </w:rPr>
            </w:pPr>
            <w:r w:rsidRPr="00986872">
              <w:rPr>
                <w:bCs/>
              </w:rPr>
              <w:t>Aisha Siddika Mim</w:t>
            </w:r>
          </w:p>
        </w:tc>
        <w:tc>
          <w:tcPr>
            <w:tcW w:w="3117" w:type="dxa"/>
          </w:tcPr>
          <w:p w14:paraId="4269428B" w14:textId="70BAECD5" w:rsidR="002B5746" w:rsidRDefault="00D41290">
            <w:pPr>
              <w:spacing w:line="276" w:lineRule="auto"/>
              <w:rPr>
                <w:b/>
              </w:rPr>
            </w:pPr>
            <w:r>
              <w:rPr>
                <w:b/>
              </w:rPr>
              <w:t>26</w:t>
            </w:r>
          </w:p>
        </w:tc>
      </w:tr>
      <w:tr w:rsidR="00986872" w14:paraId="27C43D7F" w14:textId="77777777" w:rsidTr="002B5746">
        <w:tc>
          <w:tcPr>
            <w:tcW w:w="3116" w:type="dxa"/>
          </w:tcPr>
          <w:p w14:paraId="0B91DF0F" w14:textId="5F1C83A6" w:rsidR="00986872" w:rsidRPr="00986872" w:rsidRDefault="00986872" w:rsidP="00986872">
            <w:pPr>
              <w:spacing w:line="276" w:lineRule="auto"/>
              <w:rPr>
                <w:bCs/>
              </w:rPr>
            </w:pPr>
            <w:r w:rsidRPr="00986872">
              <w:rPr>
                <w:bCs/>
              </w:rPr>
              <w:t xml:space="preserve">2020-1-60-156 </w:t>
            </w:r>
          </w:p>
        </w:tc>
        <w:tc>
          <w:tcPr>
            <w:tcW w:w="3117" w:type="dxa"/>
          </w:tcPr>
          <w:p w14:paraId="76270342" w14:textId="1BD05825" w:rsidR="00986872" w:rsidRPr="00986872" w:rsidRDefault="00986872" w:rsidP="00986872">
            <w:pPr>
              <w:spacing w:line="276" w:lineRule="auto"/>
              <w:rPr>
                <w:bCs/>
              </w:rPr>
            </w:pPr>
            <w:r w:rsidRPr="00986872">
              <w:rPr>
                <w:bCs/>
              </w:rPr>
              <w:t>Munem Shahriar</w:t>
            </w:r>
          </w:p>
        </w:tc>
        <w:tc>
          <w:tcPr>
            <w:tcW w:w="3117" w:type="dxa"/>
          </w:tcPr>
          <w:p w14:paraId="51B4FFC0" w14:textId="753C2E12" w:rsidR="00986872" w:rsidRDefault="00D41290" w:rsidP="00986872">
            <w:pPr>
              <w:spacing w:line="276" w:lineRule="auto"/>
              <w:rPr>
                <w:b/>
              </w:rPr>
            </w:pPr>
            <w:r>
              <w:rPr>
                <w:b/>
              </w:rPr>
              <w:t>30</w:t>
            </w:r>
          </w:p>
        </w:tc>
      </w:tr>
      <w:tr w:rsidR="002B5746" w14:paraId="120037E3" w14:textId="77777777" w:rsidTr="002B5746">
        <w:tc>
          <w:tcPr>
            <w:tcW w:w="3116" w:type="dxa"/>
          </w:tcPr>
          <w:p w14:paraId="2E77F553" w14:textId="690A25F0" w:rsidR="002B5746" w:rsidRPr="00986872" w:rsidRDefault="00986872" w:rsidP="00986872">
            <w:pPr>
              <w:spacing w:line="276" w:lineRule="auto"/>
              <w:rPr>
                <w:bCs/>
              </w:rPr>
            </w:pPr>
            <w:r w:rsidRPr="00986872">
              <w:rPr>
                <w:bCs/>
              </w:rPr>
              <w:t xml:space="preserve">2020-1-60-151 </w:t>
            </w:r>
          </w:p>
        </w:tc>
        <w:tc>
          <w:tcPr>
            <w:tcW w:w="3117" w:type="dxa"/>
          </w:tcPr>
          <w:p w14:paraId="4B0B2FDE" w14:textId="21E916CE" w:rsidR="002B5746" w:rsidRPr="00986872" w:rsidRDefault="00986872">
            <w:pPr>
              <w:spacing w:line="276" w:lineRule="auto"/>
              <w:rPr>
                <w:bCs/>
              </w:rPr>
            </w:pPr>
            <w:r w:rsidRPr="00986872">
              <w:rPr>
                <w:bCs/>
              </w:rPr>
              <w:t>Tamanna - E- Jahan</w:t>
            </w:r>
          </w:p>
        </w:tc>
        <w:tc>
          <w:tcPr>
            <w:tcW w:w="3117" w:type="dxa"/>
          </w:tcPr>
          <w:p w14:paraId="073832C4" w14:textId="4530CF46" w:rsidR="002B5746" w:rsidRDefault="00D41290">
            <w:pPr>
              <w:spacing w:line="276" w:lineRule="auto"/>
              <w:rPr>
                <w:b/>
              </w:rPr>
            </w:pPr>
            <w:r>
              <w:rPr>
                <w:b/>
              </w:rPr>
              <w:t>20</w:t>
            </w:r>
          </w:p>
        </w:tc>
      </w:tr>
      <w:tr w:rsidR="00986872" w14:paraId="09457DF1" w14:textId="77777777" w:rsidTr="002B5746">
        <w:tc>
          <w:tcPr>
            <w:tcW w:w="3116" w:type="dxa"/>
          </w:tcPr>
          <w:p w14:paraId="76E5DBCB" w14:textId="3175F987" w:rsidR="00986872" w:rsidRPr="00986872" w:rsidRDefault="00986872" w:rsidP="00986872">
            <w:pPr>
              <w:spacing w:line="276" w:lineRule="auto"/>
              <w:rPr>
                <w:bCs/>
              </w:rPr>
            </w:pPr>
            <w:r w:rsidRPr="00986872">
              <w:rPr>
                <w:bCs/>
              </w:rPr>
              <w:t xml:space="preserve">2019-3-60-051 </w:t>
            </w:r>
          </w:p>
        </w:tc>
        <w:tc>
          <w:tcPr>
            <w:tcW w:w="3117" w:type="dxa"/>
          </w:tcPr>
          <w:p w14:paraId="6B2DF088" w14:textId="2B36E23C" w:rsidR="00986872" w:rsidRPr="00986872" w:rsidRDefault="00986872" w:rsidP="00986872">
            <w:pPr>
              <w:spacing w:line="276" w:lineRule="auto"/>
              <w:rPr>
                <w:bCs/>
              </w:rPr>
            </w:pPr>
            <w:r w:rsidRPr="00986872">
              <w:rPr>
                <w:bCs/>
              </w:rPr>
              <w:t xml:space="preserve">Md </w:t>
            </w:r>
            <w:proofErr w:type="spellStart"/>
            <w:r w:rsidRPr="00986872">
              <w:rPr>
                <w:bCs/>
              </w:rPr>
              <w:t>Anikur</w:t>
            </w:r>
            <w:proofErr w:type="spellEnd"/>
            <w:r w:rsidRPr="00986872">
              <w:rPr>
                <w:bCs/>
              </w:rPr>
              <w:t xml:space="preserve"> </w:t>
            </w:r>
            <w:proofErr w:type="spellStart"/>
            <w:r w:rsidRPr="00986872">
              <w:rPr>
                <w:bCs/>
              </w:rPr>
              <w:t>Rahaman</w:t>
            </w:r>
            <w:proofErr w:type="spellEnd"/>
          </w:p>
        </w:tc>
        <w:tc>
          <w:tcPr>
            <w:tcW w:w="3117" w:type="dxa"/>
          </w:tcPr>
          <w:p w14:paraId="5C717FED" w14:textId="30512410" w:rsidR="00986872" w:rsidRDefault="00D41290" w:rsidP="00986872">
            <w:pPr>
              <w:spacing w:line="276" w:lineRule="auto"/>
              <w:rPr>
                <w:b/>
              </w:rPr>
            </w:pPr>
            <w:r>
              <w:rPr>
                <w:b/>
              </w:rPr>
              <w:t>24</w:t>
            </w:r>
          </w:p>
        </w:tc>
      </w:tr>
    </w:tbl>
    <w:p w14:paraId="08EFA8E4" w14:textId="77777777" w:rsidR="002B5746" w:rsidRPr="002B5746" w:rsidRDefault="002B5746" w:rsidP="002B5746">
      <w:pPr>
        <w:pStyle w:val="ListParagraph"/>
        <w:spacing w:line="276" w:lineRule="auto"/>
        <w:rPr>
          <w:b/>
        </w:rPr>
      </w:pPr>
    </w:p>
    <w:p w14:paraId="5B5AD10B" w14:textId="57AB5347" w:rsidR="00AA1FBE" w:rsidRDefault="00AA1FBE">
      <w:pPr>
        <w:spacing w:line="276" w:lineRule="auto"/>
        <w:jc w:val="both"/>
        <w:rPr>
          <w:bCs/>
          <w:i/>
          <w:iCs/>
          <w:color w:val="FF0000"/>
          <w:sz w:val="22"/>
          <w:szCs w:val="22"/>
        </w:rPr>
      </w:pPr>
    </w:p>
    <w:p w14:paraId="62A6BC02" w14:textId="682B9FC0" w:rsidR="002008D9" w:rsidRDefault="002008D9">
      <w:pPr>
        <w:spacing w:line="276" w:lineRule="auto"/>
        <w:jc w:val="both"/>
        <w:rPr>
          <w:bCs/>
          <w:i/>
          <w:iCs/>
          <w:color w:val="FF0000"/>
          <w:sz w:val="22"/>
          <w:szCs w:val="22"/>
        </w:rPr>
      </w:pPr>
    </w:p>
    <w:p w14:paraId="6C9C7ADD" w14:textId="0E5E5BED" w:rsidR="002008D9" w:rsidRDefault="002008D9">
      <w:pPr>
        <w:spacing w:line="276" w:lineRule="auto"/>
        <w:jc w:val="both"/>
        <w:rPr>
          <w:bCs/>
          <w:i/>
          <w:iCs/>
          <w:color w:val="FF0000"/>
          <w:sz w:val="22"/>
          <w:szCs w:val="22"/>
        </w:rPr>
      </w:pPr>
    </w:p>
    <w:p w14:paraId="54F93ABC" w14:textId="1F28F545" w:rsidR="002008D9" w:rsidRDefault="002008D9">
      <w:pPr>
        <w:spacing w:line="276" w:lineRule="auto"/>
        <w:jc w:val="both"/>
        <w:rPr>
          <w:bCs/>
          <w:i/>
          <w:iCs/>
          <w:color w:val="FF0000"/>
          <w:sz w:val="22"/>
          <w:szCs w:val="22"/>
        </w:rPr>
      </w:pPr>
    </w:p>
    <w:p w14:paraId="0156112A" w14:textId="77777777" w:rsidR="002008D9" w:rsidRDefault="002008D9">
      <w:pPr>
        <w:spacing w:line="276" w:lineRule="auto"/>
        <w:jc w:val="both"/>
      </w:pPr>
    </w:p>
    <w:p w14:paraId="0E953171" w14:textId="670B5BEF" w:rsidR="002F3DC4" w:rsidRDefault="002F3DC4" w:rsidP="002F3DC4">
      <w:pPr>
        <w:pStyle w:val="Heading1"/>
        <w:numPr>
          <w:ilvl w:val="0"/>
          <w:numId w:val="1"/>
        </w:numPr>
      </w:pPr>
      <w:r>
        <w:lastRenderedPageBreak/>
        <w:t>Final version of the E-R Model of the Project</w:t>
      </w:r>
    </w:p>
    <w:p w14:paraId="4C6C221E" w14:textId="521A5898" w:rsidR="002F3DC4" w:rsidRDefault="002F3DC4" w:rsidP="002F3DC4"/>
    <w:p w14:paraId="5556860C" w14:textId="77777777" w:rsidR="002F3DC4" w:rsidRDefault="002F3DC4" w:rsidP="002F3DC4">
      <w:r>
        <w:t xml:space="preserve">Insert the figure of the relational data model. </w:t>
      </w:r>
    </w:p>
    <w:p w14:paraId="73616188" w14:textId="77777777" w:rsidR="002F3DC4" w:rsidRDefault="002F3DC4" w:rsidP="002F3DC4"/>
    <w:p w14:paraId="79E7A32D" w14:textId="77777777" w:rsidR="002F3DC4" w:rsidRDefault="002F3DC4" w:rsidP="002F3DC4">
      <w:r>
        <w:t>Mention assumptions if any.</w:t>
      </w:r>
    </w:p>
    <w:p w14:paraId="466BF074" w14:textId="77777777" w:rsidR="002F3DC4" w:rsidRDefault="002F3DC4" w:rsidP="002F3DC4"/>
    <w:p w14:paraId="35F47CC4" w14:textId="77777777" w:rsidR="002F3DC4" w:rsidRDefault="002F3DC4" w:rsidP="002F3DC4">
      <w:r>
        <w:t>You may change the orientation of this page if required (from portrait to landscape)</w:t>
      </w:r>
    </w:p>
    <w:p w14:paraId="57C5ABA4" w14:textId="7F6330E2" w:rsidR="002F3DC4" w:rsidRDefault="002F3DC4" w:rsidP="002F3DC4"/>
    <w:p w14:paraId="1B574B76" w14:textId="7EF69CFE" w:rsidR="002F3DC4" w:rsidRDefault="002F3DC4" w:rsidP="002F3DC4"/>
    <w:p w14:paraId="55F1C624" w14:textId="374B354F" w:rsidR="002F3DC4" w:rsidRDefault="002F3DC4" w:rsidP="002F3DC4"/>
    <w:p w14:paraId="5B48F68F" w14:textId="1927A424" w:rsidR="002F3DC4" w:rsidRDefault="002F3DC4" w:rsidP="002F3DC4"/>
    <w:p w14:paraId="20D0CAE7" w14:textId="0504C0E2" w:rsidR="002F3DC4" w:rsidRDefault="002F3DC4" w:rsidP="002F3DC4"/>
    <w:p w14:paraId="22686416" w14:textId="19D46C7F" w:rsidR="002F3DC4" w:rsidRDefault="002F3DC4" w:rsidP="002F3DC4"/>
    <w:p w14:paraId="05530913" w14:textId="5D8FD593" w:rsidR="002F3DC4" w:rsidRDefault="002F3DC4" w:rsidP="002F3DC4"/>
    <w:p w14:paraId="720140AA" w14:textId="351AB8EA" w:rsidR="002F3DC4" w:rsidRDefault="002F3DC4" w:rsidP="002F3DC4"/>
    <w:p w14:paraId="5D34A5EC" w14:textId="47CE426C" w:rsidR="002F3DC4" w:rsidRDefault="002F3DC4" w:rsidP="002F3DC4"/>
    <w:p w14:paraId="4ED71475" w14:textId="2C38A392" w:rsidR="002F3DC4" w:rsidRDefault="002F3DC4" w:rsidP="002F3DC4"/>
    <w:p w14:paraId="13E7F46E" w14:textId="4498D203" w:rsidR="002F3DC4" w:rsidRDefault="002F3DC4" w:rsidP="002F3DC4"/>
    <w:p w14:paraId="35BDA3D1" w14:textId="474263E3" w:rsidR="002F3DC4" w:rsidRDefault="002F3DC4" w:rsidP="002F3DC4"/>
    <w:p w14:paraId="58FEE8EF" w14:textId="463B0120" w:rsidR="002F3DC4" w:rsidRDefault="002F3DC4" w:rsidP="002F3DC4"/>
    <w:p w14:paraId="60A6FC78" w14:textId="01306B41" w:rsidR="002F3DC4" w:rsidRDefault="002F3DC4" w:rsidP="002F3DC4"/>
    <w:p w14:paraId="398F400E" w14:textId="47992FB4" w:rsidR="002F3DC4" w:rsidRDefault="002F3DC4" w:rsidP="002F3DC4"/>
    <w:p w14:paraId="5AC7F0CB" w14:textId="436D84DF" w:rsidR="002F3DC4" w:rsidRDefault="002F3DC4" w:rsidP="002F3DC4"/>
    <w:p w14:paraId="5B8F32C8" w14:textId="1F9BFF58" w:rsidR="002F3DC4" w:rsidRDefault="002F3DC4" w:rsidP="002F3DC4"/>
    <w:p w14:paraId="3E9FA0E5" w14:textId="0CEC4770" w:rsidR="002F3DC4" w:rsidRDefault="002F3DC4" w:rsidP="002F3DC4"/>
    <w:p w14:paraId="5F7D49C9" w14:textId="64848367" w:rsidR="002F3DC4" w:rsidRDefault="002F3DC4" w:rsidP="002F3DC4"/>
    <w:p w14:paraId="4AB1E906" w14:textId="26456685" w:rsidR="002F3DC4" w:rsidRDefault="002F3DC4" w:rsidP="002F3DC4"/>
    <w:p w14:paraId="4F7ABFE7" w14:textId="3320D49D" w:rsidR="002F3DC4" w:rsidRDefault="002F3DC4" w:rsidP="002F3DC4"/>
    <w:p w14:paraId="0D8960C2" w14:textId="6A519E28" w:rsidR="002F3DC4" w:rsidRDefault="002F3DC4" w:rsidP="002F3DC4"/>
    <w:p w14:paraId="582D60C3" w14:textId="5FE5F8D2" w:rsidR="002F3DC4" w:rsidRDefault="002F3DC4" w:rsidP="002F3DC4"/>
    <w:p w14:paraId="14878448" w14:textId="2DEA7887" w:rsidR="002F3DC4" w:rsidRDefault="002F3DC4" w:rsidP="002F3DC4"/>
    <w:p w14:paraId="171E99A1" w14:textId="0BF86D03" w:rsidR="002F3DC4" w:rsidRDefault="002F3DC4" w:rsidP="002F3DC4"/>
    <w:p w14:paraId="547AD66B" w14:textId="0780A7E8" w:rsidR="002F3DC4" w:rsidRDefault="002F3DC4" w:rsidP="002F3DC4"/>
    <w:p w14:paraId="6DB62B5F" w14:textId="00AACF48" w:rsidR="002F3DC4" w:rsidRDefault="002F3DC4" w:rsidP="002F3DC4"/>
    <w:p w14:paraId="33DEA2B2" w14:textId="7F146093" w:rsidR="002F3DC4" w:rsidRDefault="002F3DC4" w:rsidP="002F3DC4"/>
    <w:p w14:paraId="4BC9F1E8" w14:textId="1D523550" w:rsidR="002F3DC4" w:rsidRDefault="002F3DC4" w:rsidP="002F3DC4"/>
    <w:p w14:paraId="75D40458" w14:textId="61B78C58" w:rsidR="002F3DC4" w:rsidRDefault="002F3DC4" w:rsidP="002F3DC4"/>
    <w:p w14:paraId="598FE6DB" w14:textId="00984611" w:rsidR="002F3DC4" w:rsidRDefault="002F3DC4" w:rsidP="002F3DC4"/>
    <w:p w14:paraId="6CC499DE" w14:textId="4D4FD37C" w:rsidR="002F3DC4" w:rsidRDefault="002F3DC4" w:rsidP="002F3DC4"/>
    <w:p w14:paraId="0A710867" w14:textId="2D5C0E6B" w:rsidR="002F3DC4" w:rsidRDefault="002F3DC4" w:rsidP="002F3DC4"/>
    <w:p w14:paraId="3FA1DEC9" w14:textId="3FEC9C89" w:rsidR="002F3DC4" w:rsidRDefault="002F3DC4" w:rsidP="002F3DC4"/>
    <w:p w14:paraId="733E139A" w14:textId="2F82E100" w:rsidR="002F3DC4" w:rsidRDefault="002F3DC4" w:rsidP="002F3DC4"/>
    <w:p w14:paraId="4AFE7FC3" w14:textId="20782F9D" w:rsidR="002F3DC4" w:rsidRDefault="002F3DC4" w:rsidP="002F3DC4"/>
    <w:p w14:paraId="3DC7505C" w14:textId="77777777" w:rsidR="002F3DC4" w:rsidRPr="002F3DC4" w:rsidRDefault="002F3DC4" w:rsidP="002F3DC4"/>
    <w:p w14:paraId="2BCC2829" w14:textId="18567759" w:rsidR="00322607" w:rsidRDefault="002F3DC4" w:rsidP="002F3DC4">
      <w:pPr>
        <w:pStyle w:val="Heading1"/>
        <w:numPr>
          <w:ilvl w:val="0"/>
          <w:numId w:val="1"/>
        </w:numPr>
      </w:pPr>
      <w:r>
        <w:lastRenderedPageBreak/>
        <w:t xml:space="preserve">Final Version of the </w:t>
      </w:r>
      <w:r w:rsidR="00322607">
        <w:t>Relational Data Model of the Project</w:t>
      </w:r>
    </w:p>
    <w:p w14:paraId="098EC360" w14:textId="44E9FFA2" w:rsidR="00322607" w:rsidRDefault="00322607" w:rsidP="00322607"/>
    <w:p w14:paraId="6000C7CF" w14:textId="2F7FB3E5" w:rsidR="00322607" w:rsidRDefault="00322607" w:rsidP="00322607">
      <w:r>
        <w:t xml:space="preserve">Insert the figure of the relational data model. </w:t>
      </w:r>
    </w:p>
    <w:p w14:paraId="51251A47" w14:textId="176DF794" w:rsidR="00322607" w:rsidRDefault="00322607" w:rsidP="00322607"/>
    <w:p w14:paraId="70BF9DD0" w14:textId="2FD06564" w:rsidR="00322607" w:rsidRDefault="00322607" w:rsidP="00322607">
      <w:r>
        <w:t>Mention assumptions if any.</w:t>
      </w:r>
    </w:p>
    <w:p w14:paraId="68CE7B24" w14:textId="5456F30C" w:rsidR="00322607" w:rsidRDefault="00322607" w:rsidP="00322607"/>
    <w:p w14:paraId="26B70926" w14:textId="5595886E" w:rsidR="00322607" w:rsidRDefault="00322607" w:rsidP="00322607">
      <w:r>
        <w:t>You may change the orientation of this page if required (from portrait to landscape)</w:t>
      </w:r>
    </w:p>
    <w:p w14:paraId="6A3009A5" w14:textId="4FEEEB83" w:rsidR="00322607" w:rsidRDefault="00322607" w:rsidP="00322607"/>
    <w:p w14:paraId="1BCDE200" w14:textId="4463D292" w:rsidR="00322607" w:rsidRDefault="00322607" w:rsidP="00322607"/>
    <w:p w14:paraId="44920A33" w14:textId="319E143B" w:rsidR="00322607" w:rsidRDefault="00322607" w:rsidP="00322607"/>
    <w:p w14:paraId="187ADCC6" w14:textId="3C745A64" w:rsidR="00322607" w:rsidRDefault="00322607" w:rsidP="00322607"/>
    <w:p w14:paraId="56BC8C96" w14:textId="1A6A43AA" w:rsidR="00322607" w:rsidRDefault="00322607" w:rsidP="00322607"/>
    <w:p w14:paraId="79B29D2E" w14:textId="5444F867" w:rsidR="00322607" w:rsidRDefault="00322607" w:rsidP="00322607"/>
    <w:p w14:paraId="74FA69A5" w14:textId="45B3E42A" w:rsidR="00322607" w:rsidRDefault="00322607" w:rsidP="00322607"/>
    <w:p w14:paraId="2144F79A" w14:textId="6DDB8857" w:rsidR="00322607" w:rsidRDefault="00322607" w:rsidP="00322607"/>
    <w:p w14:paraId="1A0A50B1" w14:textId="18C65D1C" w:rsidR="00322607" w:rsidRDefault="00322607" w:rsidP="00322607"/>
    <w:p w14:paraId="0CEEC79A" w14:textId="3F6C1CE9" w:rsidR="00322607" w:rsidRDefault="00322607" w:rsidP="00322607"/>
    <w:p w14:paraId="319DF8CD" w14:textId="145EA85E" w:rsidR="00322607" w:rsidRDefault="00322607" w:rsidP="00322607"/>
    <w:p w14:paraId="0E6DD41A" w14:textId="266E9488" w:rsidR="00322607" w:rsidRDefault="00322607" w:rsidP="00322607"/>
    <w:p w14:paraId="7B44E9E3" w14:textId="1DCDAA6B" w:rsidR="00322607" w:rsidRDefault="00322607" w:rsidP="00322607"/>
    <w:p w14:paraId="760F9592" w14:textId="4EEA05EA" w:rsidR="00322607" w:rsidRDefault="00322607" w:rsidP="00322607"/>
    <w:p w14:paraId="02F1AFDD" w14:textId="0CF45A33" w:rsidR="00322607" w:rsidRDefault="00322607" w:rsidP="00322607"/>
    <w:p w14:paraId="153510C0" w14:textId="77777777" w:rsidR="00322607" w:rsidRPr="00322607" w:rsidRDefault="00322607" w:rsidP="00322607"/>
    <w:p w14:paraId="4AC2C117" w14:textId="649FCC2F" w:rsidR="00322607" w:rsidRDefault="00322607">
      <w:pPr>
        <w:pStyle w:val="Heading1"/>
      </w:pPr>
    </w:p>
    <w:p w14:paraId="61691A50" w14:textId="182356D7" w:rsidR="00322607" w:rsidRDefault="00322607" w:rsidP="00322607"/>
    <w:p w14:paraId="1EC73F8A" w14:textId="5CDD44E8" w:rsidR="00322607" w:rsidRDefault="00322607" w:rsidP="00322607"/>
    <w:p w14:paraId="2FA965D4" w14:textId="10B43EED" w:rsidR="00322607" w:rsidRDefault="00322607" w:rsidP="00322607"/>
    <w:p w14:paraId="6DDEB375" w14:textId="13977389" w:rsidR="00322607" w:rsidRDefault="00322607" w:rsidP="00322607"/>
    <w:p w14:paraId="34381521" w14:textId="668F5BF7" w:rsidR="00322607" w:rsidRDefault="00322607" w:rsidP="00322607"/>
    <w:p w14:paraId="24C80FCA" w14:textId="2A1271EE" w:rsidR="00322607" w:rsidRDefault="00322607" w:rsidP="00322607"/>
    <w:p w14:paraId="20A97E1F" w14:textId="215829C1" w:rsidR="00322607" w:rsidRDefault="00322607" w:rsidP="00322607"/>
    <w:p w14:paraId="4E469752" w14:textId="05280633" w:rsidR="00322607" w:rsidRDefault="00322607" w:rsidP="00322607"/>
    <w:p w14:paraId="6B828B19" w14:textId="0A1F1D3F" w:rsidR="00322607" w:rsidRDefault="00322607" w:rsidP="00322607"/>
    <w:p w14:paraId="66B1A15F" w14:textId="4788AF26" w:rsidR="00322607" w:rsidRDefault="00322607" w:rsidP="00322607"/>
    <w:p w14:paraId="61B42563" w14:textId="570B25F9" w:rsidR="00322607" w:rsidRDefault="00322607" w:rsidP="00322607"/>
    <w:p w14:paraId="61BCA795" w14:textId="1D75EF13" w:rsidR="00322607" w:rsidRDefault="00322607" w:rsidP="00322607"/>
    <w:p w14:paraId="50616D9D" w14:textId="44B70557" w:rsidR="00322607" w:rsidRDefault="00322607" w:rsidP="00322607"/>
    <w:p w14:paraId="3C54A443" w14:textId="162E6706" w:rsidR="00322607" w:rsidRDefault="00322607" w:rsidP="00322607"/>
    <w:p w14:paraId="0D330C00" w14:textId="7A602607" w:rsidR="00322607" w:rsidRDefault="00322607" w:rsidP="00322607"/>
    <w:p w14:paraId="559FC610" w14:textId="6D7E46D3" w:rsidR="00322607" w:rsidRDefault="00322607" w:rsidP="00322607"/>
    <w:p w14:paraId="207005E3" w14:textId="049EAB69" w:rsidR="00322607" w:rsidRDefault="00322607" w:rsidP="00322607"/>
    <w:p w14:paraId="56229BBB" w14:textId="77777777" w:rsidR="00322607" w:rsidRPr="00322607" w:rsidRDefault="00322607" w:rsidP="00322607"/>
    <w:p w14:paraId="46126857" w14:textId="422BB763" w:rsidR="00AA1FBE" w:rsidRDefault="00322607" w:rsidP="002F3DC4">
      <w:pPr>
        <w:pStyle w:val="Heading1"/>
        <w:numPr>
          <w:ilvl w:val="0"/>
          <w:numId w:val="1"/>
        </w:numPr>
      </w:pPr>
      <w:r>
        <w:lastRenderedPageBreak/>
        <w:t>Implementation</w:t>
      </w:r>
      <w:r w:rsidR="005061BC">
        <w:t xml:space="preserve"> Checklist</w:t>
      </w:r>
    </w:p>
    <w:p w14:paraId="4B39A72C" w14:textId="77777777" w:rsidR="00AA1FBE" w:rsidRDefault="00AA1FBE"/>
    <w:p w14:paraId="7DCF2D74" w14:textId="77777777" w:rsidR="00AA1FBE" w:rsidRDefault="00AA1FBE"/>
    <w:tbl>
      <w:tblPr>
        <w:tblStyle w:val="a"/>
        <w:tblW w:w="93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390"/>
        <w:gridCol w:w="4960"/>
      </w:tblGrid>
      <w:tr w:rsidR="00AA1FBE" w:rsidRPr="00322607" w14:paraId="1BD430BD" w14:textId="77777777" w:rsidTr="003226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00FBF9E" w14:textId="77777777" w:rsidR="00AA1FBE" w:rsidRPr="00322607" w:rsidRDefault="005061BC">
            <w:r w:rsidRPr="00322607">
              <w:t>Description</w:t>
            </w:r>
          </w:p>
        </w:tc>
        <w:tc>
          <w:tcPr>
            <w:tcW w:w="4960" w:type="dxa"/>
          </w:tcPr>
          <w:p w14:paraId="4736C945" w14:textId="77777777" w:rsidR="00AA1FBE" w:rsidRPr="00322607" w:rsidRDefault="005061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22607">
              <w:t>Remarks</w:t>
            </w:r>
          </w:p>
        </w:tc>
      </w:tr>
      <w:tr w:rsidR="00AA1FBE" w:rsidRPr="00322607" w14:paraId="1615EB25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65E7FE1" w14:textId="77777777" w:rsidR="00AA1FBE" w:rsidRPr="002B5746" w:rsidRDefault="005061BC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Project ID</w:t>
            </w:r>
          </w:p>
        </w:tc>
        <w:tc>
          <w:tcPr>
            <w:tcW w:w="4960" w:type="dxa"/>
          </w:tcPr>
          <w:p w14:paraId="625C9D93" w14:textId="7A461F87" w:rsidR="00AA1FBE" w:rsidRPr="00322607" w:rsidRDefault="001A50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7368</w:t>
            </w:r>
          </w:p>
        </w:tc>
      </w:tr>
      <w:tr w:rsidR="00AA1FBE" w:rsidRPr="00322607" w14:paraId="04490140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1EA9CA4" w14:textId="2892B78A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orkspace Name</w:t>
            </w:r>
          </w:p>
        </w:tc>
        <w:tc>
          <w:tcPr>
            <w:tcW w:w="4960" w:type="dxa"/>
          </w:tcPr>
          <w:p w14:paraId="0088343F" w14:textId="6C093B62" w:rsidR="00AA1FBE" w:rsidRPr="00322607" w:rsidRDefault="001A50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fa_group_1</w:t>
            </w:r>
          </w:p>
        </w:tc>
      </w:tr>
      <w:tr w:rsidR="00322607" w:rsidRPr="00322607" w14:paraId="58A93C21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9048597" w14:textId="2240320F" w:rsidR="00322607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orkspace Email</w:t>
            </w:r>
          </w:p>
        </w:tc>
        <w:tc>
          <w:tcPr>
            <w:tcW w:w="4960" w:type="dxa"/>
          </w:tcPr>
          <w:p w14:paraId="0D8594C7" w14:textId="63304C2A" w:rsidR="00322607" w:rsidRPr="00322607" w:rsidRDefault="001A50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ariaradip@gmail.com</w:t>
            </w:r>
          </w:p>
        </w:tc>
      </w:tr>
      <w:tr w:rsidR="00322607" w:rsidRPr="00322607" w14:paraId="5C25744C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F36145E" w14:textId="22BFBAC2" w:rsidR="00322607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orkspace Password</w:t>
            </w:r>
          </w:p>
        </w:tc>
        <w:tc>
          <w:tcPr>
            <w:tcW w:w="4960" w:type="dxa"/>
          </w:tcPr>
          <w:p w14:paraId="48B829B9" w14:textId="607D669E" w:rsidR="00322607" w:rsidRPr="00322607" w:rsidRDefault="001A50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FAPROJECTGROUP1</w:t>
            </w:r>
          </w:p>
        </w:tc>
      </w:tr>
      <w:tr w:rsidR="002B5746" w:rsidRPr="00322607" w14:paraId="45832511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E695C7A" w14:textId="77777777" w:rsidR="002B5746" w:rsidRPr="002B5746" w:rsidRDefault="002B5746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2B0DA517" w14:textId="77777777" w:rsidR="002B5746" w:rsidRPr="00322607" w:rsidRDefault="002B57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1FBE" w:rsidRPr="00322607" w14:paraId="03315856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FC195BE" w14:textId="62A57AF0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Authentication Type</w:t>
            </w:r>
          </w:p>
        </w:tc>
        <w:tc>
          <w:tcPr>
            <w:tcW w:w="4960" w:type="dxa"/>
          </w:tcPr>
          <w:p w14:paraId="409A86C7" w14:textId="1BB54842" w:rsidR="00AA1FBE" w:rsidRPr="00322607" w:rsidRDefault="003226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ication Express/Custom</w:t>
            </w:r>
            <w:r w:rsidR="002B5746">
              <w:t xml:space="preserve"> (keep the relevant one)</w:t>
            </w:r>
          </w:p>
        </w:tc>
      </w:tr>
      <w:tr w:rsidR="00AA1FBE" w:rsidRPr="00322607" w14:paraId="076D2068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7169F21" w14:textId="757A210B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Username and Password to Login</w:t>
            </w:r>
          </w:p>
        </w:tc>
        <w:tc>
          <w:tcPr>
            <w:tcW w:w="4960" w:type="dxa"/>
          </w:tcPr>
          <w:p w14:paraId="59E37E32" w14:textId="77777777" w:rsidR="00AA1FBE" w:rsidRPr="00322607" w:rsidRDefault="00AA1F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1FBE" w:rsidRPr="00322607" w14:paraId="6B1CA01B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080D9E7" w14:textId="4AC45807" w:rsidR="00AA1FBE" w:rsidRPr="002B5746" w:rsidRDefault="00E95126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Munem Shahriar </w:t>
            </w:r>
          </w:p>
        </w:tc>
        <w:tc>
          <w:tcPr>
            <w:tcW w:w="4960" w:type="dxa"/>
          </w:tcPr>
          <w:p w14:paraId="6A341528" w14:textId="40FD4FA7" w:rsidR="00AA1FBE" w:rsidRPr="00322607" w:rsidRDefault="00E951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20-1-60-156</w:t>
            </w:r>
          </w:p>
        </w:tc>
      </w:tr>
      <w:tr w:rsidR="00AA1FBE" w:rsidRPr="00322607" w14:paraId="3B0E148F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4372BC9" w14:textId="2E333808" w:rsidR="00AA1FBE" w:rsidRPr="002B5746" w:rsidRDefault="00E95126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Aisha Siddika Mim</w:t>
            </w:r>
          </w:p>
        </w:tc>
        <w:tc>
          <w:tcPr>
            <w:tcW w:w="4960" w:type="dxa"/>
          </w:tcPr>
          <w:p w14:paraId="1397A127" w14:textId="7EE0EE61" w:rsidR="00AA1FBE" w:rsidRPr="00322607" w:rsidRDefault="00E951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20-1-60-040</w:t>
            </w:r>
          </w:p>
        </w:tc>
      </w:tr>
      <w:tr w:rsidR="00AA1FBE" w:rsidRPr="00322607" w14:paraId="5C991F10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6377F0D" w14:textId="56CB5F5A" w:rsidR="00AA1FBE" w:rsidRPr="002B5746" w:rsidRDefault="00E95126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Tamanna E Jahan</w:t>
            </w:r>
          </w:p>
        </w:tc>
        <w:tc>
          <w:tcPr>
            <w:tcW w:w="4960" w:type="dxa"/>
          </w:tcPr>
          <w:p w14:paraId="3A11EC0A" w14:textId="2675C87C" w:rsidR="00AA1FBE" w:rsidRPr="00322607" w:rsidRDefault="00E951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20-1-60-151</w:t>
            </w:r>
          </w:p>
        </w:tc>
      </w:tr>
      <w:tr w:rsidR="00AA1FBE" w:rsidRPr="00322607" w14:paraId="42D448FE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9498412" w14:textId="3C327DCB" w:rsidR="00AA1FBE" w:rsidRPr="002B5746" w:rsidRDefault="00E95126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Anik</w:t>
            </w:r>
          </w:p>
        </w:tc>
        <w:tc>
          <w:tcPr>
            <w:tcW w:w="4960" w:type="dxa"/>
          </w:tcPr>
          <w:p w14:paraId="145CAFE3" w14:textId="716A2CDC" w:rsidR="00AA1FBE" w:rsidRPr="00322607" w:rsidRDefault="00E951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9-3-60-051</w:t>
            </w:r>
          </w:p>
        </w:tc>
      </w:tr>
      <w:tr w:rsidR="00E95126" w:rsidRPr="00322607" w14:paraId="6CF65E57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654558B" w14:textId="32635B3C" w:rsidR="00E95126" w:rsidRDefault="00E95126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Manager</w:t>
            </w:r>
          </w:p>
        </w:tc>
        <w:tc>
          <w:tcPr>
            <w:tcW w:w="4960" w:type="dxa"/>
          </w:tcPr>
          <w:p w14:paraId="7C6294E0" w14:textId="5C44F06A" w:rsidR="00E95126" w:rsidRDefault="00E951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ager</w:t>
            </w:r>
          </w:p>
        </w:tc>
      </w:tr>
      <w:tr w:rsidR="00E95126" w:rsidRPr="00322607" w14:paraId="1CF1F92C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9686309" w14:textId="3D218B65" w:rsidR="00E95126" w:rsidRDefault="00E95126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Guest</w:t>
            </w:r>
          </w:p>
        </w:tc>
        <w:tc>
          <w:tcPr>
            <w:tcW w:w="4960" w:type="dxa"/>
          </w:tcPr>
          <w:p w14:paraId="44AC3174" w14:textId="587019A1" w:rsidR="00E95126" w:rsidRDefault="00E951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uest</w:t>
            </w:r>
          </w:p>
        </w:tc>
      </w:tr>
      <w:tr w:rsidR="002B5746" w:rsidRPr="00322607" w14:paraId="5F76FC1D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89FA0EE" w14:textId="1CB93B07" w:rsidR="002B5746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Uploaded and Displayed Images in Reports</w:t>
            </w:r>
          </w:p>
        </w:tc>
        <w:tc>
          <w:tcPr>
            <w:tcW w:w="4960" w:type="dxa"/>
          </w:tcPr>
          <w:p w14:paraId="5EEDAF9D" w14:textId="5B9BAF2A" w:rsidR="002B5746" w:rsidRPr="00322607" w:rsidRDefault="001A50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  <w:tr w:rsidR="002B5746" w:rsidRPr="00322607" w14:paraId="4D1D6DED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CAD3CA0" w14:textId="1EBBF3D1" w:rsidR="002B5746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Implemented Page-wise Authorization</w:t>
            </w:r>
          </w:p>
        </w:tc>
        <w:tc>
          <w:tcPr>
            <w:tcW w:w="4960" w:type="dxa"/>
          </w:tcPr>
          <w:p w14:paraId="2CFBA609" w14:textId="352FCEB7" w:rsidR="002B5746" w:rsidRDefault="001A50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</w:tr>
      <w:tr w:rsidR="002B5746" w:rsidRPr="00322607" w14:paraId="0F2D0DF0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5702E0F" w14:textId="77777777" w:rsidR="002B5746" w:rsidRPr="002B5746" w:rsidRDefault="002B5746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3BA39F8F" w14:textId="77777777" w:rsidR="002B5746" w:rsidRDefault="002B5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1FBE" w:rsidRPr="00322607" w14:paraId="39C1D509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5011495" w14:textId="2307F7B4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Reports with Forms</w:t>
            </w:r>
          </w:p>
        </w:tc>
        <w:tc>
          <w:tcPr>
            <w:tcW w:w="4960" w:type="dxa"/>
          </w:tcPr>
          <w:p w14:paraId="757F8FF0" w14:textId="51B0BEB3" w:rsidR="00AA1FBE" w:rsidRPr="00322607" w:rsidRDefault="00E951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</w:t>
            </w:r>
          </w:p>
        </w:tc>
      </w:tr>
      <w:tr w:rsidR="002B5746" w:rsidRPr="00322607" w14:paraId="0718798D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C169502" w14:textId="604B7062" w:rsidR="002B5746" w:rsidRPr="002B5746" w:rsidRDefault="002B5746" w:rsidP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Master-detail Forms</w:t>
            </w:r>
          </w:p>
        </w:tc>
        <w:tc>
          <w:tcPr>
            <w:tcW w:w="4960" w:type="dxa"/>
          </w:tcPr>
          <w:p w14:paraId="695F464A" w14:textId="612E5ADA" w:rsidR="002B5746" w:rsidRPr="00322607" w:rsidRDefault="00986872" w:rsidP="002B5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AA1FBE" w:rsidRPr="00322607" w14:paraId="5EDAC5CD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0FBC294" w14:textId="0BAC4B41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Reports based on Queries, Aggregate Queries</w:t>
            </w:r>
          </w:p>
        </w:tc>
        <w:tc>
          <w:tcPr>
            <w:tcW w:w="4960" w:type="dxa"/>
          </w:tcPr>
          <w:p w14:paraId="656495FC" w14:textId="1F75B67D" w:rsidR="00AA1FBE" w:rsidRPr="00322607" w:rsidRDefault="009868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AA1FBE" w:rsidRPr="00322607" w14:paraId="6B4C4F9B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9E340D6" w14:textId="293FED4E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Parameterized Reports</w:t>
            </w:r>
          </w:p>
        </w:tc>
        <w:tc>
          <w:tcPr>
            <w:tcW w:w="4960" w:type="dxa"/>
          </w:tcPr>
          <w:p w14:paraId="6E3B12C7" w14:textId="0C66743E" w:rsidR="00AA1FBE" w:rsidRPr="00322607" w:rsidRDefault="009868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AA1FBE" w:rsidRPr="00322607" w14:paraId="7E9EA8F6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996DC20" w14:textId="20E1B6AB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Graphs/Charts</w:t>
            </w:r>
          </w:p>
        </w:tc>
        <w:tc>
          <w:tcPr>
            <w:tcW w:w="4960" w:type="dxa"/>
          </w:tcPr>
          <w:p w14:paraId="5B87AA57" w14:textId="40587BAA" w:rsidR="00AA1FBE" w:rsidRPr="00322607" w:rsidRDefault="009868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2B5746" w:rsidRPr="00322607" w14:paraId="41C04A59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7F086C9" w14:textId="77777777" w:rsidR="002B5746" w:rsidRPr="002B5746" w:rsidRDefault="002B5746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516F9BFE" w14:textId="77777777" w:rsidR="002B5746" w:rsidRPr="00322607" w:rsidRDefault="002B5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43360" w:rsidRPr="00322607" w14:paraId="53DED819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D48F00D" w14:textId="38115206" w:rsidR="00743360" w:rsidRPr="002B5746" w:rsidRDefault="002B5746" w:rsidP="00743360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 xml:space="preserve">Included any </w:t>
            </w:r>
            <w:r w:rsidR="00743360" w:rsidRPr="002B5746">
              <w:rPr>
                <w:b w:val="0"/>
                <w:bCs/>
              </w:rPr>
              <w:t>trigger/other feature which is not taught in class</w:t>
            </w:r>
            <w:r w:rsidRPr="002B5746">
              <w:rPr>
                <w:b w:val="0"/>
                <w:bCs/>
              </w:rPr>
              <w:t>.</w:t>
            </w:r>
            <w:r w:rsidR="00743360" w:rsidRPr="002B5746">
              <w:rPr>
                <w:b w:val="0"/>
                <w:bCs/>
              </w:rPr>
              <w:t xml:space="preserve"> If yes, please explain briefly.</w:t>
            </w:r>
          </w:p>
          <w:p w14:paraId="17C2E3CB" w14:textId="52282C6B" w:rsidR="00743360" w:rsidRDefault="00743360" w:rsidP="00743360">
            <w:pPr>
              <w:rPr>
                <w:bCs/>
              </w:rPr>
            </w:pPr>
          </w:p>
          <w:p w14:paraId="6A3CF064" w14:textId="77777777" w:rsidR="002B5746" w:rsidRPr="002B5746" w:rsidRDefault="002B5746" w:rsidP="00743360">
            <w:pPr>
              <w:rPr>
                <w:b w:val="0"/>
                <w:bCs/>
              </w:rPr>
            </w:pPr>
          </w:p>
          <w:p w14:paraId="2AA99C11" w14:textId="77777777" w:rsidR="00743360" w:rsidRPr="002B5746" w:rsidRDefault="00743360" w:rsidP="00743360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47D5104B" w14:textId="64DF50D6" w:rsidR="00743360" w:rsidRPr="00322607" w:rsidRDefault="00986872" w:rsidP="007433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  <w:r w:rsidR="00E95126">
              <w:t>lider on home page, master-detail report</w:t>
            </w:r>
            <w:r w:rsidR="00424BE4">
              <w:t>, parameterized report</w:t>
            </w:r>
          </w:p>
        </w:tc>
      </w:tr>
      <w:tr w:rsidR="002B5746" w:rsidRPr="00322607" w14:paraId="62C97D6A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0BF65F9" w14:textId="5A22E6F8" w:rsidR="002B5746" w:rsidRDefault="002B5746" w:rsidP="00743360">
            <w:pPr>
              <w:rPr>
                <w:bCs/>
              </w:rPr>
            </w:pPr>
            <w:r w:rsidRPr="002B5746">
              <w:rPr>
                <w:b w:val="0"/>
                <w:bCs/>
              </w:rPr>
              <w:t xml:space="preserve">Write the most unique feature/functionality in your application or the page of your application </w:t>
            </w:r>
            <w:r w:rsidR="00DC793D">
              <w:rPr>
                <w:b w:val="0"/>
                <w:bCs/>
              </w:rPr>
              <w:t>that</w:t>
            </w:r>
            <w:r w:rsidRPr="002B5746">
              <w:rPr>
                <w:b w:val="0"/>
                <w:bCs/>
              </w:rPr>
              <w:t xml:space="preserve"> you are proud of. Explain briefly.</w:t>
            </w:r>
          </w:p>
          <w:p w14:paraId="37A7E65E" w14:textId="77777777" w:rsidR="002B5746" w:rsidRDefault="002B5746" w:rsidP="00743360">
            <w:pPr>
              <w:rPr>
                <w:bCs/>
              </w:rPr>
            </w:pPr>
          </w:p>
          <w:p w14:paraId="30247318" w14:textId="19B7B503" w:rsidR="002B5746" w:rsidRPr="002B5746" w:rsidRDefault="002B5746" w:rsidP="00743360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01603477" w14:textId="084CDF36" w:rsidR="002B5746" w:rsidRPr="00322607" w:rsidRDefault="002B5746" w:rsidP="00743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7152288" w14:textId="77777777" w:rsidR="00AA1FBE" w:rsidRDefault="00AA1FBE"/>
    <w:p w14:paraId="70DA8103" w14:textId="77777777" w:rsidR="00AA1FBE" w:rsidRDefault="00AA1FBE">
      <w:pPr>
        <w:spacing w:line="276" w:lineRule="auto"/>
        <w:jc w:val="both"/>
      </w:pPr>
    </w:p>
    <w:p w14:paraId="0994467B" w14:textId="77777777" w:rsidR="00AA1FBE" w:rsidRDefault="00AA1FBE">
      <w:pPr>
        <w:spacing w:line="276" w:lineRule="auto"/>
        <w:jc w:val="both"/>
      </w:pPr>
    </w:p>
    <w:p w14:paraId="06D1D2A9" w14:textId="497D4E36" w:rsidR="00743360" w:rsidRDefault="002F3DC4" w:rsidP="002F3DC4">
      <w:pPr>
        <w:pStyle w:val="Heading1"/>
        <w:numPr>
          <w:ilvl w:val="0"/>
          <w:numId w:val="1"/>
        </w:numPr>
      </w:pPr>
      <w:r>
        <w:lastRenderedPageBreak/>
        <w:t>Reports with Forms</w:t>
      </w:r>
    </w:p>
    <w:p w14:paraId="672E4D26" w14:textId="76529B58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76"/>
        <w:gridCol w:w="3037"/>
        <w:gridCol w:w="3037"/>
      </w:tblGrid>
      <w:tr w:rsidR="002B5746" w14:paraId="5245D23C" w14:textId="77777777" w:rsidTr="002B5746">
        <w:tc>
          <w:tcPr>
            <w:tcW w:w="3276" w:type="dxa"/>
          </w:tcPr>
          <w:p w14:paraId="4A1871C6" w14:textId="5151CA14" w:rsidR="002B5746" w:rsidRDefault="002B5746" w:rsidP="002B5746">
            <w:r>
              <w:t>Report Page Number and Name</w:t>
            </w:r>
          </w:p>
        </w:tc>
        <w:tc>
          <w:tcPr>
            <w:tcW w:w="3037" w:type="dxa"/>
          </w:tcPr>
          <w:p w14:paraId="068D3126" w14:textId="17B36F01" w:rsidR="002B5746" w:rsidRDefault="002B5746" w:rsidP="002B5746">
            <w:r>
              <w:t>Form Page Number and Name</w:t>
            </w:r>
          </w:p>
        </w:tc>
        <w:tc>
          <w:tcPr>
            <w:tcW w:w="3037" w:type="dxa"/>
          </w:tcPr>
          <w:p w14:paraId="26D19B76" w14:textId="10B8602C" w:rsidR="002B5746" w:rsidRDefault="002B5746" w:rsidP="002B5746">
            <w:r>
              <w:t>Table</w:t>
            </w:r>
          </w:p>
        </w:tc>
      </w:tr>
      <w:tr w:rsidR="002B5746" w14:paraId="577BFB55" w14:textId="77777777" w:rsidTr="002B5746">
        <w:tc>
          <w:tcPr>
            <w:tcW w:w="3276" w:type="dxa"/>
          </w:tcPr>
          <w:p w14:paraId="5B9F35DD" w14:textId="5FF6C4F4" w:rsidR="002B5746" w:rsidRDefault="002B5746" w:rsidP="002B5746">
            <w:r>
              <w:t>write your report page number and name here</w:t>
            </w:r>
          </w:p>
        </w:tc>
        <w:tc>
          <w:tcPr>
            <w:tcW w:w="3037" w:type="dxa"/>
          </w:tcPr>
          <w:p w14:paraId="1F8186AA" w14:textId="6F720B8F" w:rsidR="002B5746" w:rsidRDefault="002B5746" w:rsidP="002B5746">
            <w:r>
              <w:t>write your form page number and name here</w:t>
            </w:r>
          </w:p>
        </w:tc>
        <w:tc>
          <w:tcPr>
            <w:tcW w:w="3037" w:type="dxa"/>
          </w:tcPr>
          <w:p w14:paraId="05E258F9" w14:textId="646E039E" w:rsidR="002B5746" w:rsidRDefault="002B5746" w:rsidP="002B5746">
            <w:r>
              <w:t>write the name of the table for which pages are created</w:t>
            </w:r>
          </w:p>
        </w:tc>
      </w:tr>
      <w:tr w:rsidR="002B5746" w14:paraId="28065DA6" w14:textId="77777777" w:rsidTr="002B5746">
        <w:tc>
          <w:tcPr>
            <w:tcW w:w="3276" w:type="dxa"/>
          </w:tcPr>
          <w:p w14:paraId="4A65D288" w14:textId="13C617E5" w:rsidR="002B5746" w:rsidRDefault="00EA5F33" w:rsidP="00EA5F33">
            <w:r>
              <w:t>02</w:t>
            </w:r>
            <w:r w:rsidR="00A776C3">
              <w:t>-</w:t>
            </w:r>
            <w:r>
              <w:t xml:space="preserve">Admin Report </w:t>
            </w:r>
          </w:p>
        </w:tc>
        <w:tc>
          <w:tcPr>
            <w:tcW w:w="3037" w:type="dxa"/>
          </w:tcPr>
          <w:p w14:paraId="79D7D7BE" w14:textId="20AB9817" w:rsidR="002B5746" w:rsidRDefault="00A776C3" w:rsidP="002B5746">
            <w:r>
              <w:t>10-</w:t>
            </w:r>
            <w:r w:rsidR="00EA5F33">
              <w:t>Admin Form</w:t>
            </w:r>
          </w:p>
        </w:tc>
        <w:tc>
          <w:tcPr>
            <w:tcW w:w="3037" w:type="dxa"/>
          </w:tcPr>
          <w:p w14:paraId="3F4A7F67" w14:textId="0DD1AC7A" w:rsidR="002B5746" w:rsidRDefault="00A776C3" w:rsidP="002B5746">
            <w:r>
              <w:t>MY_USERS</w:t>
            </w:r>
          </w:p>
        </w:tc>
      </w:tr>
      <w:tr w:rsidR="00A776C3" w14:paraId="7225D159" w14:textId="77777777" w:rsidTr="002B5746">
        <w:tc>
          <w:tcPr>
            <w:tcW w:w="3276" w:type="dxa"/>
          </w:tcPr>
          <w:p w14:paraId="17436ADF" w14:textId="4F799B38" w:rsidR="00A776C3" w:rsidRDefault="00A776C3" w:rsidP="00A776C3">
            <w:r>
              <w:t>04-Coach Report</w:t>
            </w:r>
          </w:p>
        </w:tc>
        <w:tc>
          <w:tcPr>
            <w:tcW w:w="3037" w:type="dxa"/>
          </w:tcPr>
          <w:p w14:paraId="0ADFAE65" w14:textId="7A6EEC19" w:rsidR="00A776C3" w:rsidRDefault="00A776C3" w:rsidP="00A776C3">
            <w:r>
              <w:t>05-Coach Form</w:t>
            </w:r>
          </w:p>
        </w:tc>
        <w:tc>
          <w:tcPr>
            <w:tcW w:w="3037" w:type="dxa"/>
          </w:tcPr>
          <w:p w14:paraId="10679E05" w14:textId="4EBA84E0" w:rsidR="00A776C3" w:rsidRDefault="0095767C" w:rsidP="00A776C3">
            <w:r>
              <w:t>COACH</w:t>
            </w:r>
          </w:p>
        </w:tc>
      </w:tr>
      <w:tr w:rsidR="00984A02" w14:paraId="70298CE3" w14:textId="77777777" w:rsidTr="002B5746">
        <w:tc>
          <w:tcPr>
            <w:tcW w:w="3276" w:type="dxa"/>
          </w:tcPr>
          <w:p w14:paraId="65872930" w14:textId="0EF5BCA8" w:rsidR="00984A02" w:rsidRDefault="009D342F" w:rsidP="00A776C3">
            <w:r>
              <w:t>06-Player Report</w:t>
            </w:r>
          </w:p>
        </w:tc>
        <w:tc>
          <w:tcPr>
            <w:tcW w:w="3037" w:type="dxa"/>
          </w:tcPr>
          <w:p w14:paraId="0D44130C" w14:textId="21F18B74" w:rsidR="00984A02" w:rsidRDefault="009D342F" w:rsidP="00A776C3">
            <w:r>
              <w:t>07-Player Form</w:t>
            </w:r>
          </w:p>
        </w:tc>
        <w:tc>
          <w:tcPr>
            <w:tcW w:w="3037" w:type="dxa"/>
          </w:tcPr>
          <w:p w14:paraId="079B6976" w14:textId="38A6A228" w:rsidR="00984A02" w:rsidRDefault="00EA6F76" w:rsidP="00A776C3">
            <w:r>
              <w:t>PLAYER</w:t>
            </w:r>
          </w:p>
        </w:tc>
      </w:tr>
      <w:tr w:rsidR="00A776C3" w14:paraId="61E4DC92" w14:textId="77777777" w:rsidTr="002B5746">
        <w:tc>
          <w:tcPr>
            <w:tcW w:w="3276" w:type="dxa"/>
          </w:tcPr>
          <w:p w14:paraId="2FDD31A1" w14:textId="4F206575" w:rsidR="00A776C3" w:rsidRDefault="009D342F" w:rsidP="00A776C3">
            <w:r>
              <w:t>08-Referee Report</w:t>
            </w:r>
          </w:p>
        </w:tc>
        <w:tc>
          <w:tcPr>
            <w:tcW w:w="3037" w:type="dxa"/>
          </w:tcPr>
          <w:p w14:paraId="1545FC94" w14:textId="6AE2CDF4" w:rsidR="00A776C3" w:rsidRDefault="009D342F" w:rsidP="00A776C3">
            <w:r>
              <w:t>09-Referee Form</w:t>
            </w:r>
          </w:p>
        </w:tc>
        <w:tc>
          <w:tcPr>
            <w:tcW w:w="3037" w:type="dxa"/>
          </w:tcPr>
          <w:p w14:paraId="53C5AF59" w14:textId="5D96FE21" w:rsidR="00A776C3" w:rsidRDefault="00EA6F76" w:rsidP="00A776C3">
            <w:r>
              <w:t>REFEREE</w:t>
            </w:r>
          </w:p>
        </w:tc>
      </w:tr>
      <w:tr w:rsidR="00A776C3" w14:paraId="4371A033" w14:textId="77777777" w:rsidTr="002B5746">
        <w:tc>
          <w:tcPr>
            <w:tcW w:w="3276" w:type="dxa"/>
          </w:tcPr>
          <w:p w14:paraId="23EEB4D1" w14:textId="21205DBD" w:rsidR="00A776C3" w:rsidRDefault="00EA6F76" w:rsidP="00A776C3">
            <w:r>
              <w:t>11-Match Report</w:t>
            </w:r>
          </w:p>
        </w:tc>
        <w:tc>
          <w:tcPr>
            <w:tcW w:w="3037" w:type="dxa"/>
          </w:tcPr>
          <w:p w14:paraId="0B5CA4B4" w14:textId="2990B35B" w:rsidR="00A776C3" w:rsidRDefault="00EA6F76" w:rsidP="00A776C3">
            <w:r>
              <w:t>10-Match Form</w:t>
            </w:r>
          </w:p>
        </w:tc>
        <w:tc>
          <w:tcPr>
            <w:tcW w:w="3037" w:type="dxa"/>
          </w:tcPr>
          <w:p w14:paraId="179B7F5C" w14:textId="6A75AD8F" w:rsidR="00A776C3" w:rsidRDefault="00EA6F76" w:rsidP="00A776C3">
            <w:r>
              <w:t>MATCH</w:t>
            </w:r>
          </w:p>
        </w:tc>
      </w:tr>
      <w:tr w:rsidR="00A776C3" w14:paraId="0C144BFB" w14:textId="77777777" w:rsidTr="002B5746">
        <w:tc>
          <w:tcPr>
            <w:tcW w:w="3276" w:type="dxa"/>
          </w:tcPr>
          <w:p w14:paraId="791B8BB5" w14:textId="4FDFD2C9" w:rsidR="00A776C3" w:rsidRDefault="00E96638" w:rsidP="00A776C3">
            <w:r>
              <w:t>14-Schedules</w:t>
            </w:r>
          </w:p>
        </w:tc>
        <w:tc>
          <w:tcPr>
            <w:tcW w:w="3037" w:type="dxa"/>
          </w:tcPr>
          <w:p w14:paraId="073E49DA" w14:textId="18F3F981" w:rsidR="00A776C3" w:rsidRDefault="00E96638" w:rsidP="00A776C3">
            <w:r>
              <w:t>15-Schedule Form</w:t>
            </w:r>
          </w:p>
        </w:tc>
        <w:tc>
          <w:tcPr>
            <w:tcW w:w="3037" w:type="dxa"/>
          </w:tcPr>
          <w:p w14:paraId="30CB8E06" w14:textId="5A4D47FF" w:rsidR="00A776C3" w:rsidRDefault="00E96638" w:rsidP="00A776C3">
            <w:r>
              <w:t>SCHEDULE</w:t>
            </w:r>
          </w:p>
        </w:tc>
      </w:tr>
      <w:tr w:rsidR="00984A02" w14:paraId="41B19225" w14:textId="77777777" w:rsidTr="002B5746">
        <w:tc>
          <w:tcPr>
            <w:tcW w:w="3276" w:type="dxa"/>
          </w:tcPr>
          <w:p w14:paraId="0EC51397" w14:textId="2B1DFF06" w:rsidR="00984A02" w:rsidRDefault="00E96638" w:rsidP="00A776C3">
            <w:r>
              <w:t>16-Venues</w:t>
            </w:r>
          </w:p>
        </w:tc>
        <w:tc>
          <w:tcPr>
            <w:tcW w:w="3037" w:type="dxa"/>
          </w:tcPr>
          <w:p w14:paraId="398D3F14" w14:textId="6BF32756" w:rsidR="00984A02" w:rsidRDefault="00E96638" w:rsidP="00A776C3">
            <w:r>
              <w:t>17-Venue Form</w:t>
            </w:r>
          </w:p>
        </w:tc>
        <w:tc>
          <w:tcPr>
            <w:tcW w:w="3037" w:type="dxa"/>
          </w:tcPr>
          <w:p w14:paraId="7AB9B715" w14:textId="7C616493" w:rsidR="00984A02" w:rsidRDefault="00E96638" w:rsidP="00A776C3">
            <w:r>
              <w:t>STADIUM</w:t>
            </w:r>
          </w:p>
        </w:tc>
      </w:tr>
      <w:tr w:rsidR="00984A02" w14:paraId="4852CD7C" w14:textId="77777777" w:rsidTr="002B5746">
        <w:tc>
          <w:tcPr>
            <w:tcW w:w="3276" w:type="dxa"/>
          </w:tcPr>
          <w:p w14:paraId="3FF79B18" w14:textId="1769E08D" w:rsidR="00984A02" w:rsidRDefault="00E96638" w:rsidP="00A776C3">
            <w:r>
              <w:t>18-Goals</w:t>
            </w:r>
          </w:p>
        </w:tc>
        <w:tc>
          <w:tcPr>
            <w:tcW w:w="3037" w:type="dxa"/>
          </w:tcPr>
          <w:p w14:paraId="1905CAED" w14:textId="1AD01EDA" w:rsidR="00E96638" w:rsidRDefault="00E96638" w:rsidP="00A776C3">
            <w:r>
              <w:t>19-Goals Form</w:t>
            </w:r>
          </w:p>
        </w:tc>
        <w:tc>
          <w:tcPr>
            <w:tcW w:w="3037" w:type="dxa"/>
          </w:tcPr>
          <w:p w14:paraId="0E46AC75" w14:textId="495AA4AE" w:rsidR="00984A02" w:rsidRDefault="00E96638" w:rsidP="00A776C3">
            <w:r>
              <w:t>GOAL</w:t>
            </w:r>
          </w:p>
        </w:tc>
      </w:tr>
      <w:tr w:rsidR="00984A02" w14:paraId="41CA385F" w14:textId="77777777" w:rsidTr="002B5746">
        <w:tc>
          <w:tcPr>
            <w:tcW w:w="3276" w:type="dxa"/>
          </w:tcPr>
          <w:p w14:paraId="6D147D0B" w14:textId="7A43B971" w:rsidR="00984A02" w:rsidRDefault="008C4894" w:rsidP="00A776C3">
            <w:r>
              <w:t>20-Match Statistics</w:t>
            </w:r>
          </w:p>
        </w:tc>
        <w:tc>
          <w:tcPr>
            <w:tcW w:w="3037" w:type="dxa"/>
          </w:tcPr>
          <w:p w14:paraId="460DFDAA" w14:textId="534CDA2C" w:rsidR="00984A02" w:rsidRDefault="008C4894" w:rsidP="00A776C3">
            <w:r>
              <w:t>21-Match Statistics Form</w:t>
            </w:r>
          </w:p>
        </w:tc>
        <w:tc>
          <w:tcPr>
            <w:tcW w:w="3037" w:type="dxa"/>
          </w:tcPr>
          <w:p w14:paraId="21C9478A" w14:textId="7D553EA2" w:rsidR="00984A02" w:rsidRDefault="008C4894" w:rsidP="00A776C3">
            <w:r>
              <w:t>MATCH_STATICTICS</w:t>
            </w:r>
          </w:p>
        </w:tc>
      </w:tr>
      <w:tr w:rsidR="009D342F" w14:paraId="59746D3F" w14:textId="77777777" w:rsidTr="002B5746">
        <w:tc>
          <w:tcPr>
            <w:tcW w:w="3276" w:type="dxa"/>
          </w:tcPr>
          <w:p w14:paraId="1CBA58E2" w14:textId="681F4524" w:rsidR="009D342F" w:rsidRDefault="008C4894" w:rsidP="00A776C3">
            <w:r>
              <w:t>40-Country Flags</w:t>
            </w:r>
          </w:p>
        </w:tc>
        <w:tc>
          <w:tcPr>
            <w:tcW w:w="3037" w:type="dxa"/>
          </w:tcPr>
          <w:p w14:paraId="33F0A84D" w14:textId="16DB8BEE" w:rsidR="009D342F" w:rsidRDefault="008C4894" w:rsidP="008C4894">
            <w:r>
              <w:t>41- Image Form</w:t>
            </w:r>
          </w:p>
        </w:tc>
        <w:tc>
          <w:tcPr>
            <w:tcW w:w="3037" w:type="dxa"/>
          </w:tcPr>
          <w:p w14:paraId="32754F6A" w14:textId="1484B5A1" w:rsidR="009D342F" w:rsidRDefault="008C4894" w:rsidP="00A776C3">
            <w:r>
              <w:t>TEAM_IMAGE</w:t>
            </w:r>
          </w:p>
        </w:tc>
      </w:tr>
      <w:tr w:rsidR="008C4894" w14:paraId="3120D7F3" w14:textId="77777777" w:rsidTr="002B5746">
        <w:tc>
          <w:tcPr>
            <w:tcW w:w="3276" w:type="dxa"/>
          </w:tcPr>
          <w:p w14:paraId="054F7828" w14:textId="121FC231" w:rsidR="008C4894" w:rsidRDefault="008C4894" w:rsidP="00A776C3">
            <w:r>
              <w:t>47-Team Report</w:t>
            </w:r>
          </w:p>
        </w:tc>
        <w:tc>
          <w:tcPr>
            <w:tcW w:w="3037" w:type="dxa"/>
          </w:tcPr>
          <w:p w14:paraId="54C15133" w14:textId="4BFF303B" w:rsidR="008C4894" w:rsidRDefault="008C4894" w:rsidP="00A776C3">
            <w:r>
              <w:t>48-Team Form</w:t>
            </w:r>
          </w:p>
        </w:tc>
        <w:tc>
          <w:tcPr>
            <w:tcW w:w="3037" w:type="dxa"/>
          </w:tcPr>
          <w:p w14:paraId="1754F3FC" w14:textId="7D2EF21B" w:rsidR="008C4894" w:rsidRDefault="008C4894" w:rsidP="00A776C3">
            <w:r>
              <w:t>TEAM</w:t>
            </w:r>
          </w:p>
        </w:tc>
      </w:tr>
      <w:tr w:rsidR="00E96638" w14:paraId="228CE348" w14:textId="77777777" w:rsidTr="002B5746">
        <w:tc>
          <w:tcPr>
            <w:tcW w:w="3276" w:type="dxa"/>
          </w:tcPr>
          <w:p w14:paraId="46245308" w14:textId="4C539573" w:rsidR="00E96638" w:rsidRDefault="008C4894" w:rsidP="00A776C3">
            <w:r>
              <w:t>84-Match Result</w:t>
            </w:r>
          </w:p>
        </w:tc>
        <w:tc>
          <w:tcPr>
            <w:tcW w:w="3037" w:type="dxa"/>
          </w:tcPr>
          <w:p w14:paraId="7A922518" w14:textId="1DCABD37" w:rsidR="00E96638" w:rsidRDefault="008C4894" w:rsidP="00A776C3">
            <w:r>
              <w:t>85-Result Form</w:t>
            </w:r>
          </w:p>
        </w:tc>
        <w:tc>
          <w:tcPr>
            <w:tcW w:w="3037" w:type="dxa"/>
          </w:tcPr>
          <w:p w14:paraId="53A6014E" w14:textId="33465D09" w:rsidR="00E96638" w:rsidRDefault="008C4894" w:rsidP="00A776C3">
            <w:r>
              <w:t>RESULT</w:t>
            </w:r>
          </w:p>
        </w:tc>
      </w:tr>
    </w:tbl>
    <w:p w14:paraId="669227D1" w14:textId="68DEBB34" w:rsidR="009E7C60" w:rsidRDefault="009E7C60" w:rsidP="000357D8">
      <w:pPr>
        <w:jc w:val="center"/>
      </w:pPr>
      <w:r>
        <w:rPr>
          <w:noProof/>
          <w:lang w:val="en-US" w:bidi="bn-BD"/>
        </w:rPr>
        <w:drawing>
          <wp:inline distT="0" distB="0" distL="0" distR="0" wp14:anchorId="15A20A2A" wp14:editId="40946E25">
            <wp:extent cx="6696075" cy="30473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663)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305" r="1285" b="5784"/>
                    <a:stretch/>
                  </pic:blipFill>
                  <pic:spPr bwMode="auto">
                    <a:xfrm>
                      <a:off x="0" y="0"/>
                      <a:ext cx="6704099" cy="30510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C0B539" w14:textId="78FFA4A9" w:rsidR="00C4426D" w:rsidRPr="00C4426D" w:rsidRDefault="00C4426D" w:rsidP="00C4426D">
      <w:pPr>
        <w:jc w:val="center"/>
        <w:rPr>
          <w:b/>
          <w:bCs/>
        </w:rPr>
      </w:pPr>
      <w:r w:rsidRPr="00C4426D">
        <w:rPr>
          <w:b/>
          <w:bCs/>
        </w:rPr>
        <w:t>1.1</w:t>
      </w:r>
    </w:p>
    <w:p w14:paraId="5666B45A" w14:textId="4C2D39AD" w:rsidR="002F3DC4" w:rsidRDefault="009E7C60" w:rsidP="000357D8">
      <w:pPr>
        <w:jc w:val="center"/>
      </w:pPr>
      <w:r>
        <w:rPr>
          <w:noProof/>
          <w:lang w:val="en-US" w:bidi="bn-BD"/>
        </w:rPr>
        <w:lastRenderedPageBreak/>
        <w:drawing>
          <wp:inline distT="0" distB="0" distL="0" distR="0" wp14:anchorId="593E6124" wp14:editId="20ADF6BD">
            <wp:extent cx="5671185" cy="3352413"/>
            <wp:effectExtent l="0" t="0" r="571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664)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878" t="28073" r="24199" b="17330"/>
                    <a:stretch/>
                  </pic:blipFill>
                  <pic:spPr bwMode="auto">
                    <a:xfrm>
                      <a:off x="0" y="0"/>
                      <a:ext cx="5682600" cy="33591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0A765D" w14:textId="1C45FDD7" w:rsidR="00C4426D" w:rsidRPr="00C4426D" w:rsidRDefault="00C4426D" w:rsidP="00C4426D">
      <w:pPr>
        <w:jc w:val="center"/>
        <w:rPr>
          <w:b/>
          <w:bCs/>
        </w:rPr>
      </w:pPr>
      <w:r w:rsidRPr="00C4426D">
        <w:rPr>
          <w:b/>
          <w:bCs/>
        </w:rPr>
        <w:t>1.2</w:t>
      </w:r>
    </w:p>
    <w:p w14:paraId="754360C1" w14:textId="1196B062" w:rsidR="00C4426D" w:rsidRDefault="00C4426D" w:rsidP="00C4426D">
      <w:pPr>
        <w:jc w:val="center"/>
        <w:rPr>
          <w:b/>
          <w:bCs/>
        </w:rPr>
      </w:pPr>
      <w:r w:rsidRPr="00C4426D">
        <w:rPr>
          <w:b/>
          <w:bCs/>
        </w:rPr>
        <w:t>Table: MY_USERS</w:t>
      </w:r>
    </w:p>
    <w:p w14:paraId="5CF94789" w14:textId="0831C44C" w:rsidR="000357D8" w:rsidRDefault="000357D8" w:rsidP="00C4426D">
      <w:pPr>
        <w:jc w:val="center"/>
        <w:rPr>
          <w:b/>
          <w:bCs/>
        </w:rPr>
      </w:pPr>
    </w:p>
    <w:p w14:paraId="784455DF" w14:textId="2067E8F2" w:rsidR="000357D8" w:rsidRDefault="000357D8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drawing>
          <wp:inline distT="0" distB="0" distL="0" distR="0" wp14:anchorId="22DA7B6A" wp14:editId="3DD77716">
            <wp:extent cx="5943600" cy="28200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325576914_6248834295137901_673446908690411321_n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061DB" w14:textId="1417F643" w:rsidR="000357D8" w:rsidRDefault="000357D8" w:rsidP="00C4426D">
      <w:pPr>
        <w:jc w:val="center"/>
        <w:rPr>
          <w:b/>
          <w:bCs/>
        </w:rPr>
      </w:pPr>
      <w:r>
        <w:rPr>
          <w:b/>
          <w:bCs/>
        </w:rPr>
        <w:t>2.1</w:t>
      </w:r>
    </w:p>
    <w:p w14:paraId="65E5C19A" w14:textId="13F55F48" w:rsidR="000357D8" w:rsidRDefault="000357D8" w:rsidP="00C4426D">
      <w:pPr>
        <w:jc w:val="center"/>
        <w:rPr>
          <w:b/>
          <w:bCs/>
        </w:rPr>
      </w:pPr>
    </w:p>
    <w:p w14:paraId="47551B62" w14:textId="3652DA84" w:rsidR="000357D8" w:rsidRDefault="000357D8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lastRenderedPageBreak/>
        <w:drawing>
          <wp:inline distT="0" distB="0" distL="0" distR="0" wp14:anchorId="52A0F403" wp14:editId="07E3EC1E">
            <wp:extent cx="5276850" cy="3883220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25451610_927566118255213_1965675906307488952_n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3782" cy="3888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5BD17" w14:textId="4E362C93" w:rsidR="000357D8" w:rsidRDefault="000357D8" w:rsidP="00C4426D">
      <w:pPr>
        <w:jc w:val="center"/>
        <w:rPr>
          <w:b/>
          <w:bCs/>
        </w:rPr>
      </w:pPr>
      <w:r>
        <w:rPr>
          <w:b/>
          <w:bCs/>
        </w:rPr>
        <w:t>2.2</w:t>
      </w:r>
    </w:p>
    <w:p w14:paraId="0F58EF6A" w14:textId="32D7F876" w:rsidR="000357D8" w:rsidRDefault="000357D8" w:rsidP="00C4426D">
      <w:pPr>
        <w:jc w:val="center"/>
        <w:rPr>
          <w:b/>
          <w:bCs/>
        </w:rPr>
      </w:pPr>
      <w:r>
        <w:rPr>
          <w:b/>
          <w:bCs/>
        </w:rPr>
        <w:t>Table: COACH</w:t>
      </w:r>
    </w:p>
    <w:p w14:paraId="226390F9" w14:textId="178441BF" w:rsidR="00B87E37" w:rsidRDefault="00B87E37" w:rsidP="00C4426D">
      <w:pPr>
        <w:jc w:val="center"/>
        <w:rPr>
          <w:b/>
          <w:bCs/>
        </w:rPr>
      </w:pPr>
    </w:p>
    <w:p w14:paraId="47DAECB7" w14:textId="77777777" w:rsidR="00B87E37" w:rsidRDefault="00B87E37" w:rsidP="00C4426D">
      <w:pPr>
        <w:jc w:val="center"/>
        <w:rPr>
          <w:b/>
          <w:bCs/>
        </w:rPr>
      </w:pPr>
    </w:p>
    <w:p w14:paraId="6280F86C" w14:textId="4983BEBD" w:rsidR="006C4CE1" w:rsidRDefault="006C4CE1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drawing>
          <wp:inline distT="0" distB="0" distL="0" distR="0" wp14:anchorId="18434E6F" wp14:editId="51B20716">
            <wp:extent cx="6237946" cy="2933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23683190_571075414879392_2084086650290228591_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3396" cy="2936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927B5" w14:textId="5E679DD0" w:rsidR="00B87E37" w:rsidRDefault="00B87E37" w:rsidP="00C4426D">
      <w:pPr>
        <w:jc w:val="center"/>
        <w:rPr>
          <w:b/>
          <w:bCs/>
        </w:rPr>
      </w:pPr>
      <w:r>
        <w:rPr>
          <w:b/>
          <w:bCs/>
        </w:rPr>
        <w:t>3.1</w:t>
      </w:r>
    </w:p>
    <w:p w14:paraId="607C5CB2" w14:textId="2DB4232D" w:rsidR="006C4CE1" w:rsidRDefault="006C4CE1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lastRenderedPageBreak/>
        <w:drawing>
          <wp:inline distT="0" distB="0" distL="0" distR="0" wp14:anchorId="2EC2772E" wp14:editId="2917843F">
            <wp:extent cx="5943600" cy="58705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321622730_865858534635920_1899911966987682183_n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7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638A1" w14:textId="4B7DCF6A" w:rsidR="00AE0AF9" w:rsidRDefault="00AE0AF9" w:rsidP="00C4426D">
      <w:pPr>
        <w:jc w:val="center"/>
        <w:rPr>
          <w:b/>
          <w:bCs/>
        </w:rPr>
      </w:pPr>
      <w:r>
        <w:rPr>
          <w:b/>
          <w:bCs/>
        </w:rPr>
        <w:t>3.2</w:t>
      </w:r>
    </w:p>
    <w:p w14:paraId="348B0454" w14:textId="21124A8D" w:rsidR="00AE0AF9" w:rsidRDefault="00AE0AF9" w:rsidP="00C4426D">
      <w:pPr>
        <w:jc w:val="center"/>
        <w:rPr>
          <w:b/>
          <w:bCs/>
        </w:rPr>
      </w:pPr>
      <w:r>
        <w:rPr>
          <w:b/>
          <w:bCs/>
        </w:rPr>
        <w:t>Table: PLAYER</w:t>
      </w:r>
    </w:p>
    <w:p w14:paraId="55C2CE26" w14:textId="3D59D2E2" w:rsidR="002008D9" w:rsidRDefault="002008D9" w:rsidP="00C4426D">
      <w:pPr>
        <w:jc w:val="center"/>
        <w:rPr>
          <w:b/>
          <w:bCs/>
        </w:rPr>
      </w:pPr>
    </w:p>
    <w:p w14:paraId="39FBF62D" w14:textId="09F9F106" w:rsidR="002008D9" w:rsidRDefault="00B40540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lastRenderedPageBreak/>
        <w:drawing>
          <wp:inline distT="0" distB="0" distL="0" distR="0" wp14:anchorId="1D130159" wp14:editId="2544CB7A">
            <wp:extent cx="5943600" cy="28086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323379146_1259209951475406_5277492656812281834_n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02C80" w14:textId="47D83427" w:rsidR="00B40540" w:rsidRDefault="00B40540" w:rsidP="00C4426D">
      <w:pPr>
        <w:jc w:val="center"/>
        <w:rPr>
          <w:b/>
          <w:bCs/>
        </w:rPr>
      </w:pPr>
      <w:r>
        <w:rPr>
          <w:b/>
          <w:bCs/>
        </w:rPr>
        <w:t>4.1</w:t>
      </w:r>
    </w:p>
    <w:p w14:paraId="4C559542" w14:textId="22994ED8" w:rsidR="00B40540" w:rsidRDefault="00B40540" w:rsidP="00C4426D">
      <w:pPr>
        <w:jc w:val="center"/>
        <w:rPr>
          <w:b/>
          <w:bCs/>
        </w:rPr>
      </w:pPr>
    </w:p>
    <w:p w14:paraId="6E7267A4" w14:textId="77777777" w:rsidR="00B40540" w:rsidRDefault="00B40540" w:rsidP="00C4426D">
      <w:pPr>
        <w:jc w:val="center"/>
        <w:rPr>
          <w:b/>
          <w:bCs/>
        </w:rPr>
      </w:pPr>
    </w:p>
    <w:p w14:paraId="60A3BE59" w14:textId="3F29F7FF" w:rsidR="00B40540" w:rsidRDefault="00B40540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drawing>
          <wp:inline distT="0" distB="0" distL="0" distR="0" wp14:anchorId="46E42DCB" wp14:editId="369781FC">
            <wp:extent cx="5943600" cy="4876165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323719109_3405991806344381_7407104355925073546_n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BD12C" w14:textId="63D35387" w:rsidR="00B40540" w:rsidRDefault="00B40540" w:rsidP="00C4426D">
      <w:pPr>
        <w:jc w:val="center"/>
        <w:rPr>
          <w:b/>
          <w:bCs/>
        </w:rPr>
      </w:pPr>
      <w:r>
        <w:rPr>
          <w:b/>
          <w:bCs/>
        </w:rPr>
        <w:lastRenderedPageBreak/>
        <w:t>4.2</w:t>
      </w:r>
    </w:p>
    <w:p w14:paraId="3D384121" w14:textId="1C252E75" w:rsidR="00B40540" w:rsidRDefault="00B40540" w:rsidP="00C4426D">
      <w:pPr>
        <w:jc w:val="center"/>
        <w:rPr>
          <w:b/>
          <w:bCs/>
        </w:rPr>
      </w:pPr>
      <w:r>
        <w:rPr>
          <w:b/>
          <w:bCs/>
        </w:rPr>
        <w:t>Table: REFEREE</w:t>
      </w:r>
    </w:p>
    <w:p w14:paraId="5974011D" w14:textId="1B682216" w:rsidR="00792399" w:rsidRDefault="00792399" w:rsidP="00C4426D">
      <w:pPr>
        <w:jc w:val="center"/>
        <w:rPr>
          <w:b/>
          <w:bCs/>
        </w:rPr>
      </w:pPr>
    </w:p>
    <w:p w14:paraId="04F05F3E" w14:textId="77777777" w:rsidR="00792399" w:rsidRDefault="00792399" w:rsidP="00C4426D">
      <w:pPr>
        <w:jc w:val="center"/>
        <w:rPr>
          <w:b/>
          <w:bCs/>
        </w:rPr>
      </w:pPr>
    </w:p>
    <w:p w14:paraId="2E8DF36D" w14:textId="7BDF31DF" w:rsidR="00792399" w:rsidRDefault="00792399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drawing>
          <wp:inline distT="0" distB="0" distL="0" distR="0" wp14:anchorId="2F698D73" wp14:editId="7AE6ADB8">
            <wp:extent cx="5943600" cy="27965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324672158_561087825900971_6103905307221742814_n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9208A" w14:textId="69D65548" w:rsidR="00792399" w:rsidRDefault="00792399" w:rsidP="00C4426D">
      <w:pPr>
        <w:jc w:val="center"/>
        <w:rPr>
          <w:b/>
          <w:bCs/>
        </w:rPr>
      </w:pPr>
      <w:r>
        <w:rPr>
          <w:b/>
          <w:bCs/>
        </w:rPr>
        <w:t>5.1</w:t>
      </w:r>
    </w:p>
    <w:p w14:paraId="5E928BE3" w14:textId="55254278" w:rsidR="00792399" w:rsidRDefault="00792399" w:rsidP="00C4426D">
      <w:pPr>
        <w:jc w:val="center"/>
        <w:rPr>
          <w:b/>
          <w:bCs/>
        </w:rPr>
      </w:pPr>
    </w:p>
    <w:p w14:paraId="1173D967" w14:textId="5ACDF5DE" w:rsidR="00792399" w:rsidRDefault="00792399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drawing>
          <wp:inline distT="0" distB="0" distL="0" distR="0" wp14:anchorId="248A8F6F" wp14:editId="63078043">
            <wp:extent cx="5876925" cy="26193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321421150_1173242466648428_3763899436962190922_n.jp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35" r="1123" b="5080"/>
                    <a:stretch/>
                  </pic:blipFill>
                  <pic:spPr bwMode="auto">
                    <a:xfrm>
                      <a:off x="0" y="0"/>
                      <a:ext cx="5876925" cy="2619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E27CE" w14:textId="2BCC12F8" w:rsidR="00792399" w:rsidRDefault="00792399" w:rsidP="00C4426D">
      <w:pPr>
        <w:jc w:val="center"/>
        <w:rPr>
          <w:b/>
          <w:bCs/>
        </w:rPr>
      </w:pPr>
      <w:r>
        <w:rPr>
          <w:b/>
          <w:bCs/>
        </w:rPr>
        <w:t>5.2</w:t>
      </w:r>
    </w:p>
    <w:p w14:paraId="4F008324" w14:textId="6BFB651C" w:rsidR="00792399" w:rsidRDefault="00792399" w:rsidP="00C4426D">
      <w:pPr>
        <w:jc w:val="center"/>
        <w:rPr>
          <w:b/>
          <w:bCs/>
        </w:rPr>
      </w:pPr>
      <w:r>
        <w:rPr>
          <w:b/>
          <w:bCs/>
        </w:rPr>
        <w:t>Table: MATCH</w:t>
      </w:r>
    </w:p>
    <w:p w14:paraId="2662E519" w14:textId="56114B4C" w:rsidR="00675669" w:rsidRDefault="00675669" w:rsidP="00C4426D">
      <w:pPr>
        <w:jc w:val="center"/>
        <w:rPr>
          <w:b/>
          <w:bCs/>
        </w:rPr>
      </w:pPr>
    </w:p>
    <w:p w14:paraId="708292A0" w14:textId="37D8753A" w:rsidR="00BB6754" w:rsidRDefault="00BB6754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lastRenderedPageBreak/>
        <w:drawing>
          <wp:inline distT="0" distB="0" distL="0" distR="0" wp14:anchorId="6A2F995E" wp14:editId="117EB3C6">
            <wp:extent cx="5943600" cy="28073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324723194_1327550668023661_7309991623455825257_n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5FC7A" w14:textId="707CA614" w:rsidR="00BB6754" w:rsidRDefault="00BB6754" w:rsidP="00C4426D">
      <w:pPr>
        <w:jc w:val="center"/>
        <w:rPr>
          <w:b/>
          <w:bCs/>
        </w:rPr>
      </w:pPr>
    </w:p>
    <w:p w14:paraId="78FC5016" w14:textId="1586D203" w:rsidR="00BB6754" w:rsidRPr="00BB6754" w:rsidRDefault="00BB6754" w:rsidP="00C4426D">
      <w:pPr>
        <w:jc w:val="center"/>
        <w:rPr>
          <w:b/>
          <w:bCs/>
        </w:rPr>
      </w:pPr>
      <w:r w:rsidRPr="00BB6754">
        <w:rPr>
          <w:b/>
          <w:bCs/>
        </w:rPr>
        <w:t>6.1</w:t>
      </w:r>
    </w:p>
    <w:p w14:paraId="036DFBFC" w14:textId="77777777" w:rsidR="00BB6754" w:rsidRDefault="00BB6754" w:rsidP="00C4426D">
      <w:pPr>
        <w:jc w:val="center"/>
        <w:rPr>
          <w:b/>
          <w:bCs/>
        </w:rPr>
      </w:pPr>
    </w:p>
    <w:p w14:paraId="4331BB66" w14:textId="47E04BE1" w:rsidR="00675669" w:rsidRDefault="00675669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drawing>
          <wp:inline distT="0" distB="0" distL="0" distR="0" wp14:anchorId="6C0F5953" wp14:editId="613FD0F8">
            <wp:extent cx="5943600" cy="2753995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325163828_2439329126230810_412853591250498622_n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90B2F" w14:textId="091918BD" w:rsidR="00BB6754" w:rsidRPr="00BB6754" w:rsidRDefault="00BB6754" w:rsidP="00BB6754">
      <w:pPr>
        <w:jc w:val="center"/>
        <w:rPr>
          <w:b/>
          <w:bCs/>
        </w:rPr>
      </w:pPr>
      <w:r>
        <w:rPr>
          <w:b/>
          <w:bCs/>
        </w:rPr>
        <w:t>6.2</w:t>
      </w:r>
    </w:p>
    <w:p w14:paraId="511EF898" w14:textId="140C3805" w:rsidR="00BB6754" w:rsidRDefault="00BB6754" w:rsidP="00BB6754">
      <w:pPr>
        <w:jc w:val="center"/>
        <w:rPr>
          <w:b/>
          <w:bCs/>
        </w:rPr>
      </w:pPr>
      <w:r w:rsidRPr="00BB6754">
        <w:rPr>
          <w:b/>
          <w:bCs/>
        </w:rPr>
        <w:t>Table: SCHEDULE</w:t>
      </w:r>
    </w:p>
    <w:p w14:paraId="33CDE478" w14:textId="5E4511EF" w:rsidR="00B3570E" w:rsidRDefault="00B3570E" w:rsidP="00BB6754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lastRenderedPageBreak/>
        <w:drawing>
          <wp:inline distT="0" distB="0" distL="0" distR="0" wp14:anchorId="09CFB57C" wp14:editId="711A7542">
            <wp:extent cx="5943600" cy="280162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323074370_678979564015002_7631853940836134686_n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DF7F6" w14:textId="7C38F3E0" w:rsidR="00B3570E" w:rsidRDefault="00B3570E" w:rsidP="00BB6754">
      <w:pPr>
        <w:jc w:val="center"/>
        <w:rPr>
          <w:b/>
          <w:bCs/>
        </w:rPr>
      </w:pPr>
      <w:r>
        <w:rPr>
          <w:b/>
          <w:bCs/>
        </w:rPr>
        <w:t>7.1</w:t>
      </w:r>
    </w:p>
    <w:p w14:paraId="2FF0D069" w14:textId="77777777" w:rsidR="00B3570E" w:rsidRDefault="00B3570E" w:rsidP="00BB6754">
      <w:pPr>
        <w:jc w:val="center"/>
        <w:rPr>
          <w:b/>
          <w:bCs/>
        </w:rPr>
      </w:pPr>
    </w:p>
    <w:p w14:paraId="10B9F32D" w14:textId="736A5867" w:rsidR="00B3570E" w:rsidRDefault="00B3570E" w:rsidP="00BB6754">
      <w:pPr>
        <w:jc w:val="center"/>
        <w:rPr>
          <w:b/>
          <w:bCs/>
        </w:rPr>
      </w:pPr>
    </w:p>
    <w:p w14:paraId="51CE5676" w14:textId="502FF67F" w:rsidR="00B3570E" w:rsidRDefault="00B3570E" w:rsidP="00BB6754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drawing>
          <wp:inline distT="0" distB="0" distL="0" distR="0" wp14:anchorId="050F04AA" wp14:editId="0D4F6751">
            <wp:extent cx="5943600" cy="27660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323819714_890197729063729_4395647175950011789_n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03662" w14:textId="651C154F" w:rsidR="00B3570E" w:rsidRDefault="00B3570E" w:rsidP="00BB6754">
      <w:pPr>
        <w:jc w:val="center"/>
        <w:rPr>
          <w:b/>
          <w:bCs/>
        </w:rPr>
      </w:pPr>
      <w:r>
        <w:rPr>
          <w:b/>
          <w:bCs/>
        </w:rPr>
        <w:t>7.2</w:t>
      </w:r>
    </w:p>
    <w:p w14:paraId="016A7582" w14:textId="42497C82" w:rsidR="00B3570E" w:rsidRDefault="00B3570E" w:rsidP="00BB6754">
      <w:pPr>
        <w:jc w:val="center"/>
        <w:rPr>
          <w:b/>
          <w:bCs/>
        </w:rPr>
      </w:pPr>
      <w:r>
        <w:rPr>
          <w:b/>
          <w:bCs/>
        </w:rPr>
        <w:t>Table: STADIUM</w:t>
      </w:r>
    </w:p>
    <w:p w14:paraId="183A657D" w14:textId="3516E99F" w:rsidR="00424BE4" w:rsidRDefault="00424BE4" w:rsidP="00BB6754">
      <w:pPr>
        <w:jc w:val="center"/>
        <w:rPr>
          <w:b/>
          <w:bCs/>
        </w:rPr>
      </w:pPr>
    </w:p>
    <w:p w14:paraId="4B0D5779" w14:textId="77777777" w:rsidR="00424BE4" w:rsidRPr="00BB6754" w:rsidRDefault="00424BE4" w:rsidP="00BB6754">
      <w:pPr>
        <w:jc w:val="center"/>
        <w:rPr>
          <w:b/>
          <w:bCs/>
        </w:rPr>
      </w:pPr>
    </w:p>
    <w:p w14:paraId="232EB798" w14:textId="4FE5554F" w:rsidR="007B364A" w:rsidRDefault="007B364A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lastRenderedPageBreak/>
        <w:drawing>
          <wp:inline distT="0" distB="0" distL="0" distR="0" wp14:anchorId="75880FEB" wp14:editId="4CBE3080">
            <wp:extent cx="5676900" cy="2756572"/>
            <wp:effectExtent l="0" t="0" r="0" b="571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322368188_932345401507876_485358672058059802_n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8731" cy="2757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68F4B" w14:textId="3FD807C2" w:rsidR="007B364A" w:rsidRDefault="007B364A" w:rsidP="00C4426D">
      <w:pPr>
        <w:jc w:val="center"/>
        <w:rPr>
          <w:b/>
          <w:bCs/>
        </w:rPr>
      </w:pPr>
      <w:r>
        <w:rPr>
          <w:b/>
          <w:bCs/>
        </w:rPr>
        <w:t>8.1</w:t>
      </w:r>
    </w:p>
    <w:p w14:paraId="5DAE7AFC" w14:textId="08834D55" w:rsidR="007B364A" w:rsidRDefault="007B364A" w:rsidP="00C4426D">
      <w:pPr>
        <w:jc w:val="center"/>
        <w:rPr>
          <w:b/>
          <w:bCs/>
        </w:rPr>
      </w:pPr>
    </w:p>
    <w:p w14:paraId="303A6D7A" w14:textId="77777777" w:rsidR="007B364A" w:rsidRDefault="007B364A" w:rsidP="00C4426D">
      <w:pPr>
        <w:jc w:val="center"/>
        <w:rPr>
          <w:b/>
          <w:bCs/>
        </w:rPr>
      </w:pPr>
    </w:p>
    <w:p w14:paraId="1CCC4723" w14:textId="77777777" w:rsidR="007B364A" w:rsidRDefault="007B364A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drawing>
          <wp:inline distT="0" distB="0" distL="0" distR="0" wp14:anchorId="295F8F8C" wp14:editId="1373E7F2">
            <wp:extent cx="6209731" cy="2933700"/>
            <wp:effectExtent l="0" t="0" r="63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321805662_1224809585086759_8642436891912495134_n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5870" cy="29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F498E" w14:textId="77777777" w:rsidR="007B364A" w:rsidRDefault="007B364A" w:rsidP="00C4426D">
      <w:pPr>
        <w:jc w:val="center"/>
        <w:rPr>
          <w:b/>
          <w:bCs/>
        </w:rPr>
      </w:pPr>
    </w:p>
    <w:p w14:paraId="2072E368" w14:textId="77777777" w:rsidR="007B364A" w:rsidRDefault="007B364A" w:rsidP="00C4426D">
      <w:pPr>
        <w:jc w:val="center"/>
        <w:rPr>
          <w:b/>
          <w:bCs/>
        </w:rPr>
      </w:pPr>
      <w:r>
        <w:rPr>
          <w:b/>
          <w:bCs/>
        </w:rPr>
        <w:t>8.2</w:t>
      </w:r>
    </w:p>
    <w:p w14:paraId="58284BFB" w14:textId="77777777" w:rsidR="00D92050" w:rsidRDefault="007B364A" w:rsidP="00C4426D">
      <w:pPr>
        <w:jc w:val="center"/>
        <w:rPr>
          <w:b/>
          <w:bCs/>
          <w:noProof/>
          <w:lang w:val="en-US" w:bidi="bn-BD"/>
        </w:rPr>
      </w:pPr>
      <w:r>
        <w:rPr>
          <w:b/>
          <w:bCs/>
        </w:rPr>
        <w:lastRenderedPageBreak/>
        <w:t xml:space="preserve">Table: </w:t>
      </w:r>
      <w:r w:rsidR="00D92050">
        <w:t>TEAM_IMAGE</w:t>
      </w:r>
      <w:r w:rsidR="00D92050">
        <w:rPr>
          <w:b/>
          <w:bCs/>
          <w:noProof/>
          <w:lang w:val="en-US" w:bidi="bn-BD"/>
        </w:rPr>
        <w:t xml:space="preserve"> </w:t>
      </w:r>
      <w:r>
        <w:rPr>
          <w:b/>
          <w:bCs/>
          <w:noProof/>
          <w:lang w:val="en-US" w:bidi="bn-BD"/>
        </w:rPr>
        <w:drawing>
          <wp:inline distT="0" distB="0" distL="0" distR="0" wp14:anchorId="527B95C6" wp14:editId="3BC331C3">
            <wp:extent cx="5943600" cy="564451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323705547_1312828166116443_7827797421012753946_n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4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9AF5B" w14:textId="77777777" w:rsidR="00D92050" w:rsidRDefault="00D92050" w:rsidP="00C4426D">
      <w:pPr>
        <w:jc w:val="center"/>
        <w:rPr>
          <w:b/>
          <w:bCs/>
          <w:noProof/>
          <w:lang w:val="en-US" w:bidi="bn-BD"/>
        </w:rPr>
      </w:pPr>
      <w:r>
        <w:rPr>
          <w:b/>
          <w:bCs/>
          <w:noProof/>
          <w:lang w:val="en-US" w:bidi="bn-BD"/>
        </w:rPr>
        <w:t>9.1</w:t>
      </w:r>
    </w:p>
    <w:p w14:paraId="5070661D" w14:textId="77777777" w:rsidR="00D92050" w:rsidRDefault="007B364A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lastRenderedPageBreak/>
        <w:drawing>
          <wp:inline distT="0" distB="0" distL="0" distR="0" wp14:anchorId="4ADE6BE0" wp14:editId="4E112D50">
            <wp:extent cx="5943600" cy="2796540"/>
            <wp:effectExtent l="0" t="0" r="0" b="381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322575963_586784349942669_1727681343460428536_n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11CF9" w14:textId="77777777" w:rsidR="00D92050" w:rsidRDefault="00D92050" w:rsidP="00C4426D">
      <w:pPr>
        <w:jc w:val="center"/>
        <w:rPr>
          <w:b/>
          <w:bCs/>
        </w:rPr>
      </w:pPr>
      <w:r>
        <w:rPr>
          <w:b/>
          <w:bCs/>
        </w:rPr>
        <w:t>9.2</w:t>
      </w:r>
    </w:p>
    <w:p w14:paraId="51FC5C7F" w14:textId="77777777" w:rsidR="00D92050" w:rsidRDefault="00D92050" w:rsidP="00C4426D">
      <w:pPr>
        <w:jc w:val="center"/>
        <w:rPr>
          <w:b/>
          <w:bCs/>
        </w:rPr>
      </w:pPr>
      <w:r>
        <w:rPr>
          <w:b/>
          <w:bCs/>
        </w:rPr>
        <w:t xml:space="preserve">Table: </w:t>
      </w:r>
    </w:p>
    <w:p w14:paraId="3E9E612B" w14:textId="05C1CD63" w:rsidR="00D92050" w:rsidRDefault="00D92050" w:rsidP="00C4426D">
      <w:pPr>
        <w:jc w:val="center"/>
        <w:rPr>
          <w:b/>
          <w:bCs/>
        </w:rPr>
      </w:pPr>
      <w:r>
        <w:rPr>
          <w:b/>
          <w:bCs/>
        </w:rPr>
        <w:t>MATCH_STATISTICS</w:t>
      </w:r>
    </w:p>
    <w:p w14:paraId="76F11180" w14:textId="77777777" w:rsidR="00466617" w:rsidRDefault="00466617" w:rsidP="00C4426D">
      <w:pPr>
        <w:jc w:val="center"/>
        <w:rPr>
          <w:b/>
          <w:bCs/>
        </w:rPr>
      </w:pPr>
    </w:p>
    <w:p w14:paraId="3664809C" w14:textId="3A6F8E19" w:rsidR="00466617" w:rsidRDefault="007B364A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drawing>
          <wp:inline distT="0" distB="0" distL="0" distR="0" wp14:anchorId="76DE7B00" wp14:editId="328E617C">
            <wp:extent cx="5943600" cy="4399280"/>
            <wp:effectExtent l="0" t="0" r="0" b="12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324121840_1264376401089147_5225809008562214025_n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B28ED" w14:textId="0A9AA9C5" w:rsidR="00466617" w:rsidRDefault="00466617" w:rsidP="00C4426D">
      <w:pPr>
        <w:jc w:val="center"/>
        <w:rPr>
          <w:b/>
          <w:bCs/>
        </w:rPr>
      </w:pPr>
      <w:r>
        <w:rPr>
          <w:b/>
          <w:bCs/>
        </w:rPr>
        <w:t>10.1</w:t>
      </w:r>
    </w:p>
    <w:p w14:paraId="02CBDAD9" w14:textId="115FB1E2" w:rsidR="00BB6754" w:rsidRDefault="007B364A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lastRenderedPageBreak/>
        <w:drawing>
          <wp:inline distT="0" distB="0" distL="0" distR="0" wp14:anchorId="56BF34E4" wp14:editId="4B63D705">
            <wp:extent cx="5943600" cy="1956435"/>
            <wp:effectExtent l="0" t="0" r="0" b="571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324384543_5651322228248292_744591969968384136_n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7F582" w14:textId="146F9361" w:rsidR="00466617" w:rsidRDefault="00466617" w:rsidP="00C4426D">
      <w:pPr>
        <w:jc w:val="center"/>
        <w:rPr>
          <w:b/>
          <w:bCs/>
        </w:rPr>
      </w:pPr>
      <w:r>
        <w:rPr>
          <w:b/>
          <w:bCs/>
        </w:rPr>
        <w:t>10.2</w:t>
      </w:r>
    </w:p>
    <w:p w14:paraId="1775AA89" w14:textId="0D79E144" w:rsidR="00466617" w:rsidRDefault="00466617" w:rsidP="00C4426D">
      <w:pPr>
        <w:jc w:val="center"/>
        <w:rPr>
          <w:b/>
          <w:bCs/>
        </w:rPr>
      </w:pPr>
      <w:r>
        <w:rPr>
          <w:b/>
          <w:bCs/>
        </w:rPr>
        <w:t>Table: GOAL</w:t>
      </w:r>
    </w:p>
    <w:p w14:paraId="17C3B27D" w14:textId="77777777" w:rsidR="005304E8" w:rsidRDefault="005304E8" w:rsidP="00C4426D">
      <w:pPr>
        <w:jc w:val="center"/>
        <w:rPr>
          <w:b/>
          <w:bCs/>
        </w:rPr>
      </w:pPr>
    </w:p>
    <w:p w14:paraId="577E1CE3" w14:textId="3A36D8B7" w:rsidR="005304E8" w:rsidRDefault="005304E8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drawing>
          <wp:inline distT="0" distB="0" distL="0" distR="0" wp14:anchorId="26D13A0A" wp14:editId="6556C22E">
            <wp:extent cx="5943600" cy="2795270"/>
            <wp:effectExtent l="0" t="0" r="0" b="508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324159818_1362241774544062_3750423900496117332_n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4C0DD" w14:textId="1C7218A9" w:rsidR="005304E8" w:rsidRDefault="005304E8" w:rsidP="00C4426D">
      <w:pPr>
        <w:jc w:val="center"/>
        <w:rPr>
          <w:b/>
          <w:bCs/>
        </w:rPr>
      </w:pPr>
      <w:r>
        <w:rPr>
          <w:b/>
          <w:bCs/>
        </w:rPr>
        <w:t>11.1</w:t>
      </w:r>
    </w:p>
    <w:p w14:paraId="795274E3" w14:textId="44C437BD" w:rsidR="00BB6754" w:rsidRDefault="005304E8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lastRenderedPageBreak/>
        <w:drawing>
          <wp:inline distT="0" distB="0" distL="0" distR="0" wp14:anchorId="363DEC32" wp14:editId="4867E013">
            <wp:extent cx="5943600" cy="4379595"/>
            <wp:effectExtent l="0" t="0" r="0" b="190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324989598_577230884416470_4794686655825066779_n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B18F7" w14:textId="76743816" w:rsidR="005304E8" w:rsidRDefault="005304E8" w:rsidP="00C4426D">
      <w:pPr>
        <w:jc w:val="center"/>
        <w:rPr>
          <w:b/>
          <w:bCs/>
        </w:rPr>
      </w:pPr>
      <w:r>
        <w:rPr>
          <w:b/>
          <w:bCs/>
        </w:rPr>
        <w:t>11.2</w:t>
      </w:r>
    </w:p>
    <w:p w14:paraId="6398ACF6" w14:textId="71B00897" w:rsidR="005304E8" w:rsidRDefault="005304E8" w:rsidP="00C4426D">
      <w:pPr>
        <w:jc w:val="center"/>
        <w:rPr>
          <w:b/>
          <w:bCs/>
        </w:rPr>
      </w:pPr>
      <w:r>
        <w:rPr>
          <w:b/>
          <w:bCs/>
        </w:rPr>
        <w:t>Table:</w:t>
      </w:r>
      <w:r w:rsidR="00DC660F">
        <w:rPr>
          <w:b/>
          <w:bCs/>
        </w:rPr>
        <w:t xml:space="preserve"> </w:t>
      </w:r>
      <w:r>
        <w:rPr>
          <w:b/>
          <w:bCs/>
        </w:rPr>
        <w:t>TEAM</w:t>
      </w:r>
    </w:p>
    <w:p w14:paraId="09467EDF" w14:textId="77777777" w:rsidR="00AC39D0" w:rsidRDefault="00AC39D0" w:rsidP="00C4426D">
      <w:pPr>
        <w:jc w:val="center"/>
        <w:rPr>
          <w:b/>
          <w:bCs/>
        </w:rPr>
      </w:pPr>
    </w:p>
    <w:p w14:paraId="2491F2D0" w14:textId="1594D727" w:rsidR="00AC39D0" w:rsidRDefault="00AC39D0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drawing>
          <wp:inline distT="0" distB="0" distL="0" distR="0" wp14:anchorId="3D3161DB" wp14:editId="3C25B993">
            <wp:extent cx="5943600" cy="253492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322959537_601687558432996_908014970248151404_n.jp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EBB1A" w14:textId="1CCC6649" w:rsidR="00AA1CE6" w:rsidRDefault="00AA1CE6" w:rsidP="00C4426D">
      <w:pPr>
        <w:jc w:val="center"/>
        <w:rPr>
          <w:b/>
          <w:bCs/>
        </w:rPr>
      </w:pPr>
      <w:r>
        <w:rPr>
          <w:b/>
          <w:bCs/>
        </w:rPr>
        <w:t>12.1</w:t>
      </w:r>
    </w:p>
    <w:p w14:paraId="02579CF0" w14:textId="07AE9EDB" w:rsidR="00DC660F" w:rsidRDefault="00AC39D0" w:rsidP="00C4426D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lastRenderedPageBreak/>
        <w:drawing>
          <wp:inline distT="0" distB="0" distL="0" distR="0" wp14:anchorId="7C1E8964" wp14:editId="4617E4BB">
            <wp:extent cx="5943600" cy="593026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324466545_576290017646405_8409632949200621400_n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3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0FDD7" w14:textId="070FBE2C" w:rsidR="00AA1CE6" w:rsidRDefault="00AA1CE6" w:rsidP="00C4426D">
      <w:pPr>
        <w:jc w:val="center"/>
        <w:rPr>
          <w:b/>
          <w:bCs/>
        </w:rPr>
      </w:pPr>
      <w:r>
        <w:rPr>
          <w:b/>
          <w:bCs/>
        </w:rPr>
        <w:t>12.2</w:t>
      </w:r>
    </w:p>
    <w:p w14:paraId="01FF64DF" w14:textId="1E9BDD44" w:rsidR="00AA1CE6" w:rsidRDefault="00AA1CE6" w:rsidP="00C4426D">
      <w:pPr>
        <w:jc w:val="center"/>
        <w:rPr>
          <w:b/>
          <w:bCs/>
        </w:rPr>
      </w:pPr>
      <w:r>
        <w:rPr>
          <w:b/>
          <w:bCs/>
        </w:rPr>
        <w:t>Table: MATCH</w:t>
      </w:r>
      <w:bookmarkStart w:id="0" w:name="_GoBack"/>
      <w:bookmarkEnd w:id="0"/>
    </w:p>
    <w:p w14:paraId="310052C6" w14:textId="77777777" w:rsidR="00DC660F" w:rsidRDefault="00DC660F" w:rsidP="00C4426D">
      <w:pPr>
        <w:jc w:val="center"/>
        <w:rPr>
          <w:b/>
          <w:bCs/>
        </w:rPr>
      </w:pPr>
    </w:p>
    <w:p w14:paraId="3EEC4127" w14:textId="4AA541D6" w:rsidR="000357D8" w:rsidRDefault="000357D8" w:rsidP="000357D8">
      <w:pPr>
        <w:rPr>
          <w:b/>
          <w:bCs/>
        </w:rPr>
      </w:pPr>
    </w:p>
    <w:p w14:paraId="1BD15F89" w14:textId="59C71CF1" w:rsidR="00C4426D" w:rsidRDefault="00C4426D" w:rsidP="00743360"/>
    <w:p w14:paraId="54878E36" w14:textId="555D8B9D" w:rsidR="002F3DC4" w:rsidRDefault="002F3DC4"/>
    <w:p w14:paraId="4C8C4065" w14:textId="77AF6A51" w:rsidR="002B5746" w:rsidRDefault="002B5746" w:rsidP="002B5746">
      <w:pPr>
        <w:pStyle w:val="Heading1"/>
        <w:numPr>
          <w:ilvl w:val="0"/>
          <w:numId w:val="1"/>
        </w:numPr>
      </w:pPr>
      <w:r>
        <w:t>Master-Detail Form</w:t>
      </w:r>
    </w:p>
    <w:p w14:paraId="1F8EA2DC" w14:textId="3E0A8818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76"/>
        <w:gridCol w:w="3037"/>
        <w:gridCol w:w="3037"/>
      </w:tblGrid>
      <w:tr w:rsidR="002B5746" w14:paraId="17D22FDE" w14:textId="77777777" w:rsidTr="00765599">
        <w:tc>
          <w:tcPr>
            <w:tcW w:w="3276" w:type="dxa"/>
          </w:tcPr>
          <w:p w14:paraId="4D6001A1" w14:textId="576E47C8" w:rsidR="002B5746" w:rsidRDefault="002B5746" w:rsidP="00765599">
            <w:r>
              <w:t>Page Number and Name</w:t>
            </w:r>
          </w:p>
        </w:tc>
        <w:tc>
          <w:tcPr>
            <w:tcW w:w="3037" w:type="dxa"/>
          </w:tcPr>
          <w:p w14:paraId="772B6EB4" w14:textId="70C770CD" w:rsidR="002B5746" w:rsidRDefault="002B5746" w:rsidP="00765599">
            <w:r>
              <w:t>Master Table (Parent)</w:t>
            </w:r>
          </w:p>
        </w:tc>
        <w:tc>
          <w:tcPr>
            <w:tcW w:w="3037" w:type="dxa"/>
          </w:tcPr>
          <w:p w14:paraId="5842DAD6" w14:textId="75D50E70" w:rsidR="002B5746" w:rsidRDefault="002B5746" w:rsidP="00765599">
            <w:r>
              <w:t>Detail Table (Child)</w:t>
            </w:r>
          </w:p>
        </w:tc>
      </w:tr>
      <w:tr w:rsidR="002B5746" w14:paraId="63358E3F" w14:textId="77777777" w:rsidTr="00765599">
        <w:tc>
          <w:tcPr>
            <w:tcW w:w="3276" w:type="dxa"/>
          </w:tcPr>
          <w:p w14:paraId="75830F3E" w14:textId="5FBCF7D4" w:rsidR="002B5746" w:rsidRDefault="002B5746" w:rsidP="00765599">
            <w:r>
              <w:t>write your master-detail page number and name here</w:t>
            </w:r>
          </w:p>
        </w:tc>
        <w:tc>
          <w:tcPr>
            <w:tcW w:w="3037" w:type="dxa"/>
          </w:tcPr>
          <w:p w14:paraId="3FECB52F" w14:textId="2B070A3C" w:rsidR="002B5746" w:rsidRDefault="002B5746" w:rsidP="00765599">
            <w:r>
              <w:t>write the master table name here</w:t>
            </w:r>
          </w:p>
        </w:tc>
        <w:tc>
          <w:tcPr>
            <w:tcW w:w="3037" w:type="dxa"/>
          </w:tcPr>
          <w:p w14:paraId="76EFA90F" w14:textId="07C35507" w:rsidR="002B5746" w:rsidRDefault="002B5746" w:rsidP="00765599">
            <w:r>
              <w:t>write the detail table name here</w:t>
            </w:r>
          </w:p>
        </w:tc>
      </w:tr>
      <w:tr w:rsidR="002B5746" w14:paraId="06E360B6" w14:textId="77777777" w:rsidTr="00765599">
        <w:tc>
          <w:tcPr>
            <w:tcW w:w="3276" w:type="dxa"/>
          </w:tcPr>
          <w:p w14:paraId="189EF303" w14:textId="22EBA2C6" w:rsidR="002B5746" w:rsidRDefault="002C0865" w:rsidP="00765599">
            <w:r>
              <w:lastRenderedPageBreak/>
              <w:t>34-Master Detail</w:t>
            </w:r>
          </w:p>
        </w:tc>
        <w:tc>
          <w:tcPr>
            <w:tcW w:w="3037" w:type="dxa"/>
          </w:tcPr>
          <w:p w14:paraId="24DD71B0" w14:textId="2A7184B8" w:rsidR="002B5746" w:rsidRDefault="009455B4" w:rsidP="00765599">
            <w:r>
              <w:t>Team</w:t>
            </w:r>
          </w:p>
        </w:tc>
        <w:tc>
          <w:tcPr>
            <w:tcW w:w="3037" w:type="dxa"/>
          </w:tcPr>
          <w:p w14:paraId="5E5F3E3C" w14:textId="09A247D0" w:rsidR="002B5746" w:rsidRDefault="009455B4" w:rsidP="00765599">
            <w:r>
              <w:t>Player</w:t>
            </w:r>
          </w:p>
        </w:tc>
      </w:tr>
    </w:tbl>
    <w:p w14:paraId="567053EB" w14:textId="2DF82AD3" w:rsidR="001353D7" w:rsidRDefault="001353D7" w:rsidP="002B5746">
      <w:r>
        <w:rPr>
          <w:noProof/>
          <w:lang w:val="en-US" w:bidi="bn-BD"/>
        </w:rPr>
        <w:drawing>
          <wp:inline distT="0" distB="0" distL="0" distR="0" wp14:anchorId="5FCC7BD0" wp14:editId="009EE4AA">
            <wp:extent cx="5943600" cy="22764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creenshot (678).png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511" b="5359"/>
                    <a:stretch/>
                  </pic:blipFill>
                  <pic:spPr bwMode="auto">
                    <a:xfrm>
                      <a:off x="0" y="0"/>
                      <a:ext cx="5943600" cy="2276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8FAC55" w14:textId="271EAC68" w:rsidR="001353D7" w:rsidRPr="001353D7" w:rsidRDefault="001353D7" w:rsidP="001353D7">
      <w:pPr>
        <w:jc w:val="center"/>
        <w:rPr>
          <w:b/>
          <w:bCs/>
        </w:rPr>
      </w:pPr>
      <w:r w:rsidRPr="001353D7">
        <w:rPr>
          <w:b/>
          <w:bCs/>
        </w:rPr>
        <w:t>13.1</w:t>
      </w:r>
    </w:p>
    <w:p w14:paraId="1CC843F6" w14:textId="77777777" w:rsidR="001353D7" w:rsidRDefault="001353D7" w:rsidP="002B5746"/>
    <w:p w14:paraId="1133A705" w14:textId="0AE531F8" w:rsidR="002B5746" w:rsidRDefault="001353D7" w:rsidP="002B5746">
      <w:r>
        <w:rPr>
          <w:noProof/>
          <w:lang w:val="en-US" w:bidi="bn-BD"/>
        </w:rPr>
        <w:drawing>
          <wp:inline distT="0" distB="0" distL="0" distR="0" wp14:anchorId="5DD3B5F6" wp14:editId="146892AF">
            <wp:extent cx="5943600" cy="248412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 (679).png"/>
                    <pic:cNvPicPr/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391" b="4932"/>
                    <a:stretch/>
                  </pic:blipFill>
                  <pic:spPr bwMode="auto">
                    <a:xfrm>
                      <a:off x="0" y="0"/>
                      <a:ext cx="5943600" cy="2484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BAAA93" w14:textId="592186FD" w:rsidR="001353D7" w:rsidRPr="001353D7" w:rsidRDefault="001353D7" w:rsidP="001353D7">
      <w:pPr>
        <w:jc w:val="center"/>
        <w:rPr>
          <w:b/>
          <w:bCs/>
        </w:rPr>
      </w:pPr>
      <w:r w:rsidRPr="001353D7">
        <w:rPr>
          <w:b/>
          <w:bCs/>
        </w:rPr>
        <w:t>13.2</w:t>
      </w:r>
    </w:p>
    <w:p w14:paraId="76447ABD" w14:textId="77777777" w:rsidR="001353D7" w:rsidRDefault="001353D7" w:rsidP="001353D7">
      <w:pPr>
        <w:jc w:val="center"/>
      </w:pPr>
    </w:p>
    <w:p w14:paraId="64EFFB1A" w14:textId="03542A97" w:rsidR="002B5746" w:rsidRDefault="002B5746"/>
    <w:p w14:paraId="716547E7" w14:textId="6FCE4157" w:rsidR="002B5746" w:rsidRDefault="002B5746" w:rsidP="002B5746">
      <w:pPr>
        <w:pStyle w:val="Heading1"/>
        <w:numPr>
          <w:ilvl w:val="0"/>
          <w:numId w:val="1"/>
        </w:numPr>
      </w:pPr>
      <w:r>
        <w:t xml:space="preserve">Reports based on Multi-Table and Aggregate </w:t>
      </w:r>
      <w:r w:rsidR="005061BC">
        <w:t xml:space="preserve">Queries </w:t>
      </w:r>
    </w:p>
    <w:p w14:paraId="56AD9307" w14:textId="5BEE4716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409"/>
        <w:gridCol w:w="4252"/>
      </w:tblGrid>
      <w:tr w:rsidR="002B5746" w14:paraId="32DB9C97" w14:textId="77777777" w:rsidTr="002B5746">
        <w:tc>
          <w:tcPr>
            <w:tcW w:w="2689" w:type="dxa"/>
          </w:tcPr>
          <w:p w14:paraId="6A13EA00" w14:textId="34262EAC" w:rsidR="002B5746" w:rsidRDefault="002B5746" w:rsidP="00765599">
            <w:r>
              <w:t>Page Number and Name</w:t>
            </w:r>
          </w:p>
        </w:tc>
        <w:tc>
          <w:tcPr>
            <w:tcW w:w="2409" w:type="dxa"/>
          </w:tcPr>
          <w:p w14:paraId="1904FD7C" w14:textId="0C4240F6" w:rsidR="002B5746" w:rsidRDefault="002B5746" w:rsidP="00765599">
            <w:r>
              <w:t>Query Type</w:t>
            </w:r>
          </w:p>
        </w:tc>
        <w:tc>
          <w:tcPr>
            <w:tcW w:w="4252" w:type="dxa"/>
          </w:tcPr>
          <w:p w14:paraId="6F7D3EB5" w14:textId="5EC1A8D9" w:rsidR="002B5746" w:rsidRDefault="002B5746" w:rsidP="00765599">
            <w:r>
              <w:t>Report description</w:t>
            </w:r>
          </w:p>
        </w:tc>
      </w:tr>
      <w:tr w:rsidR="002B5746" w14:paraId="009BD601" w14:textId="77777777" w:rsidTr="002B5746">
        <w:tc>
          <w:tcPr>
            <w:tcW w:w="2689" w:type="dxa"/>
          </w:tcPr>
          <w:p w14:paraId="2E1329FE" w14:textId="15816BDB" w:rsidR="002B5746" w:rsidRDefault="002B5746" w:rsidP="00765599">
            <w:r>
              <w:t>write your report page number and name here</w:t>
            </w:r>
          </w:p>
        </w:tc>
        <w:tc>
          <w:tcPr>
            <w:tcW w:w="2409" w:type="dxa"/>
          </w:tcPr>
          <w:p w14:paraId="303EC6A6" w14:textId="22FC4417" w:rsidR="002B5746" w:rsidRDefault="002B5746" w:rsidP="00765599">
            <w:r>
              <w:t>Multi-table/Aggregate</w:t>
            </w:r>
          </w:p>
        </w:tc>
        <w:tc>
          <w:tcPr>
            <w:tcW w:w="4252" w:type="dxa"/>
          </w:tcPr>
          <w:p w14:paraId="73578BD1" w14:textId="516F33BA" w:rsidR="002B5746" w:rsidRDefault="002B5746" w:rsidP="00765599">
            <w:r>
              <w:t xml:space="preserve">write the description of the </w:t>
            </w:r>
            <w:r w:rsidR="00FD3B3D">
              <w:t>r</w:t>
            </w:r>
            <w:r>
              <w:t>eport in a simple sentence such as this report shows the total number of instructors per department.</w:t>
            </w:r>
          </w:p>
        </w:tc>
      </w:tr>
      <w:tr w:rsidR="002B5746" w14:paraId="4DDFACB5" w14:textId="77777777" w:rsidTr="002B5746">
        <w:tc>
          <w:tcPr>
            <w:tcW w:w="2689" w:type="dxa"/>
          </w:tcPr>
          <w:p w14:paraId="756D8840" w14:textId="12F8940F" w:rsidR="002B5746" w:rsidRDefault="00DE43DE" w:rsidP="00765599">
            <w:r>
              <w:t>46-Team Wise Total Goal</w:t>
            </w:r>
          </w:p>
        </w:tc>
        <w:tc>
          <w:tcPr>
            <w:tcW w:w="2409" w:type="dxa"/>
          </w:tcPr>
          <w:p w14:paraId="0610FFAF" w14:textId="0FF3F8DC" w:rsidR="002B5746" w:rsidRDefault="00DE43DE" w:rsidP="00765599">
            <w:r>
              <w:t>Aggregate</w:t>
            </w:r>
          </w:p>
        </w:tc>
        <w:tc>
          <w:tcPr>
            <w:tcW w:w="4252" w:type="dxa"/>
          </w:tcPr>
          <w:p w14:paraId="552D81F6" w14:textId="1536076C" w:rsidR="002B5746" w:rsidRDefault="00DE43DE" w:rsidP="00765599">
            <w:r>
              <w:t xml:space="preserve">Total Goals for each team </w:t>
            </w:r>
          </w:p>
        </w:tc>
      </w:tr>
      <w:tr w:rsidR="002B5746" w14:paraId="3910BAA2" w14:textId="77777777" w:rsidTr="002B5746">
        <w:tc>
          <w:tcPr>
            <w:tcW w:w="2689" w:type="dxa"/>
          </w:tcPr>
          <w:p w14:paraId="18F17CA4" w14:textId="17B96B04" w:rsidR="002B5746" w:rsidRDefault="00CF0664" w:rsidP="00765599">
            <w:r>
              <w:t>46-Highest Scorer</w:t>
            </w:r>
          </w:p>
        </w:tc>
        <w:tc>
          <w:tcPr>
            <w:tcW w:w="2409" w:type="dxa"/>
          </w:tcPr>
          <w:p w14:paraId="03474DBD" w14:textId="1C21F33C" w:rsidR="002B5746" w:rsidRDefault="00CF0664" w:rsidP="00765599">
            <w:r>
              <w:t>Aggregate</w:t>
            </w:r>
          </w:p>
        </w:tc>
        <w:tc>
          <w:tcPr>
            <w:tcW w:w="4252" w:type="dxa"/>
          </w:tcPr>
          <w:p w14:paraId="617DFAF0" w14:textId="4C0F57D9" w:rsidR="002B5746" w:rsidRDefault="00B509C5" w:rsidP="00765599">
            <w:r>
              <w:t>Highest goal scorer</w:t>
            </w:r>
          </w:p>
        </w:tc>
      </w:tr>
    </w:tbl>
    <w:p w14:paraId="472DA7BA" w14:textId="77777777" w:rsidR="002B5746" w:rsidRDefault="002B5746" w:rsidP="002B5746"/>
    <w:p w14:paraId="7E02C8D5" w14:textId="495189A5" w:rsidR="002B5746" w:rsidRDefault="00176A27" w:rsidP="002B5746">
      <w:r>
        <w:rPr>
          <w:noProof/>
          <w:lang w:val="en-US" w:bidi="bn-BD"/>
        </w:rPr>
        <w:lastRenderedPageBreak/>
        <w:drawing>
          <wp:inline distT="0" distB="0" distL="0" distR="0" wp14:anchorId="0B12F949" wp14:editId="4EB6E054">
            <wp:extent cx="5943600" cy="22764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Screenshot (680).png"/>
                    <pic:cNvPicPr/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227" b="5644"/>
                    <a:stretch/>
                  </pic:blipFill>
                  <pic:spPr bwMode="auto">
                    <a:xfrm>
                      <a:off x="0" y="0"/>
                      <a:ext cx="5943600" cy="2276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1A6943" w14:textId="52604417" w:rsidR="00176A27" w:rsidRPr="00176A27" w:rsidRDefault="00176A27" w:rsidP="00176A27">
      <w:pPr>
        <w:jc w:val="center"/>
        <w:rPr>
          <w:b/>
          <w:bCs/>
        </w:rPr>
      </w:pPr>
      <w:r w:rsidRPr="00176A27">
        <w:rPr>
          <w:b/>
          <w:bCs/>
        </w:rPr>
        <w:t>14.1</w:t>
      </w:r>
    </w:p>
    <w:p w14:paraId="429979AC" w14:textId="77777777" w:rsidR="00176A27" w:rsidRDefault="00176A27" w:rsidP="002B5746"/>
    <w:p w14:paraId="7412819C" w14:textId="1AECE753" w:rsidR="00176A27" w:rsidRDefault="00176A27" w:rsidP="00176A27">
      <w:pPr>
        <w:jc w:val="center"/>
        <w:rPr>
          <w:b/>
          <w:bCs/>
        </w:rPr>
      </w:pPr>
      <w:r>
        <w:rPr>
          <w:noProof/>
          <w:lang w:val="en-US" w:bidi="bn-BD"/>
        </w:rPr>
        <w:drawing>
          <wp:inline distT="0" distB="0" distL="0" distR="0" wp14:anchorId="2B7A176F" wp14:editId="7EB0D5C2">
            <wp:extent cx="5943600" cy="207645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 (681).png"/>
                    <pic:cNvPicPr/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371" b="12486"/>
                    <a:stretch/>
                  </pic:blipFill>
                  <pic:spPr bwMode="auto">
                    <a:xfrm>
                      <a:off x="0" y="0"/>
                      <a:ext cx="594360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730E68" w14:textId="315A8564" w:rsidR="00176A27" w:rsidRPr="00176A27" w:rsidRDefault="00176A27" w:rsidP="00176A27">
      <w:pPr>
        <w:jc w:val="center"/>
        <w:rPr>
          <w:b/>
          <w:bCs/>
        </w:rPr>
      </w:pPr>
      <w:r>
        <w:rPr>
          <w:b/>
          <w:bCs/>
        </w:rPr>
        <w:t>14.2</w:t>
      </w:r>
    </w:p>
    <w:p w14:paraId="4C263367" w14:textId="5EE91573" w:rsidR="002B5746" w:rsidRDefault="002B5746" w:rsidP="002B5746">
      <w:pPr>
        <w:pStyle w:val="Heading1"/>
        <w:numPr>
          <w:ilvl w:val="0"/>
          <w:numId w:val="1"/>
        </w:numPr>
      </w:pPr>
      <w:r>
        <w:t xml:space="preserve">Parameterized Reports </w:t>
      </w:r>
    </w:p>
    <w:p w14:paraId="4EA2F5FC" w14:textId="4807CFD9" w:rsidR="00AA1FBE" w:rsidRDefault="00AA1FB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409"/>
        <w:gridCol w:w="4252"/>
      </w:tblGrid>
      <w:tr w:rsidR="002B5746" w14:paraId="1449E211" w14:textId="77777777" w:rsidTr="00765599">
        <w:tc>
          <w:tcPr>
            <w:tcW w:w="2689" w:type="dxa"/>
          </w:tcPr>
          <w:p w14:paraId="78EF0C23" w14:textId="5A101706" w:rsidR="002B5746" w:rsidRDefault="002B5746" w:rsidP="00765599">
            <w:r>
              <w:t>Page Number and Name</w:t>
            </w:r>
          </w:p>
        </w:tc>
        <w:tc>
          <w:tcPr>
            <w:tcW w:w="2409" w:type="dxa"/>
          </w:tcPr>
          <w:p w14:paraId="05B192D4" w14:textId="0A28C645" w:rsidR="002B5746" w:rsidRDefault="002B5746" w:rsidP="00765599">
            <w:r>
              <w:t>Given Input</w:t>
            </w:r>
          </w:p>
        </w:tc>
        <w:tc>
          <w:tcPr>
            <w:tcW w:w="4252" w:type="dxa"/>
          </w:tcPr>
          <w:p w14:paraId="085A8917" w14:textId="5BC05D69" w:rsidR="002B5746" w:rsidRDefault="002B5746" w:rsidP="00765599">
            <w:r>
              <w:t>Report description</w:t>
            </w:r>
          </w:p>
        </w:tc>
      </w:tr>
      <w:tr w:rsidR="002B5746" w14:paraId="23C64B6C" w14:textId="77777777" w:rsidTr="00765599">
        <w:tc>
          <w:tcPr>
            <w:tcW w:w="2689" w:type="dxa"/>
          </w:tcPr>
          <w:p w14:paraId="71726E2E" w14:textId="3739DD47" w:rsidR="002B5746" w:rsidRDefault="002B5746" w:rsidP="00765599">
            <w:r>
              <w:t>write your page number and name here</w:t>
            </w:r>
          </w:p>
        </w:tc>
        <w:tc>
          <w:tcPr>
            <w:tcW w:w="2409" w:type="dxa"/>
          </w:tcPr>
          <w:p w14:paraId="4DF9C9E7" w14:textId="73898A49" w:rsidR="002B5746" w:rsidRDefault="002B5746" w:rsidP="00765599">
            <w:r>
              <w:t>write the name of the attribute which will be given by user</w:t>
            </w:r>
          </w:p>
        </w:tc>
        <w:tc>
          <w:tcPr>
            <w:tcW w:w="4252" w:type="dxa"/>
          </w:tcPr>
          <w:p w14:paraId="02C3920A" w14:textId="50C89F75" w:rsidR="002B5746" w:rsidRDefault="002B5746" w:rsidP="00765599">
            <w:r>
              <w:t>write the description of the report in a simple sentence such as this report shows the courses taught by the given instructor.</w:t>
            </w:r>
          </w:p>
        </w:tc>
      </w:tr>
      <w:tr w:rsidR="002B5746" w14:paraId="19B42279" w14:textId="77777777" w:rsidTr="00765599">
        <w:tc>
          <w:tcPr>
            <w:tcW w:w="2689" w:type="dxa"/>
          </w:tcPr>
          <w:p w14:paraId="09483426" w14:textId="25FFE6C1" w:rsidR="002B5746" w:rsidRDefault="008C78FB" w:rsidP="00765599">
            <w:r>
              <w:t>74-Group</w:t>
            </w:r>
          </w:p>
        </w:tc>
        <w:tc>
          <w:tcPr>
            <w:tcW w:w="2409" w:type="dxa"/>
          </w:tcPr>
          <w:p w14:paraId="32054BFB" w14:textId="2D1FD972" w:rsidR="002B5746" w:rsidRDefault="008C78FB" w:rsidP="00765599">
            <w:r>
              <w:t>Group</w:t>
            </w:r>
          </w:p>
        </w:tc>
        <w:tc>
          <w:tcPr>
            <w:tcW w:w="4252" w:type="dxa"/>
          </w:tcPr>
          <w:p w14:paraId="10409C2D" w14:textId="02175629" w:rsidR="002B5746" w:rsidRDefault="008C78FB" w:rsidP="00765599">
            <w:r>
              <w:t>By pressing group button, all team names are shown of that particular group</w:t>
            </w:r>
          </w:p>
        </w:tc>
      </w:tr>
    </w:tbl>
    <w:p w14:paraId="66D26C20" w14:textId="7DB877F6" w:rsidR="002B5746" w:rsidRDefault="002B5746" w:rsidP="002B5746"/>
    <w:p w14:paraId="3133F740" w14:textId="7B63EDD6" w:rsidR="002B5746" w:rsidRDefault="00DA2B9B">
      <w:r>
        <w:rPr>
          <w:noProof/>
          <w:lang w:val="en-US" w:bidi="bn-BD"/>
        </w:rPr>
        <w:lastRenderedPageBreak/>
        <w:drawing>
          <wp:inline distT="0" distB="0" distL="0" distR="0" wp14:anchorId="00F6C07F" wp14:editId="01EE0C02">
            <wp:extent cx="5895975" cy="227647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 (668).png"/>
                    <pic:cNvPicPr/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656" r="802" b="6214"/>
                    <a:stretch/>
                  </pic:blipFill>
                  <pic:spPr bwMode="auto">
                    <a:xfrm>
                      <a:off x="0" y="0"/>
                      <a:ext cx="5895975" cy="2276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A83634" w14:textId="6A33D49F" w:rsidR="00176A27" w:rsidRDefault="00176A27" w:rsidP="00176A27">
      <w:pPr>
        <w:jc w:val="center"/>
        <w:rPr>
          <w:b/>
          <w:bCs/>
        </w:rPr>
      </w:pPr>
      <w:r>
        <w:rPr>
          <w:b/>
          <w:bCs/>
        </w:rPr>
        <w:t>15.1</w:t>
      </w:r>
    </w:p>
    <w:p w14:paraId="6170B725" w14:textId="77777777" w:rsidR="00176A27" w:rsidRPr="00176A27" w:rsidRDefault="00176A27" w:rsidP="00176A27">
      <w:pPr>
        <w:jc w:val="center"/>
        <w:rPr>
          <w:b/>
          <w:bCs/>
        </w:rPr>
      </w:pPr>
    </w:p>
    <w:p w14:paraId="002C8F56" w14:textId="77777777" w:rsidR="00176A27" w:rsidRDefault="00DA2B9B">
      <w:r>
        <w:rPr>
          <w:noProof/>
          <w:lang w:val="en-US" w:bidi="bn-BD"/>
        </w:rPr>
        <w:drawing>
          <wp:inline distT="0" distB="0" distL="0" distR="0" wp14:anchorId="6B3D499A" wp14:editId="7E6443A9">
            <wp:extent cx="5772150" cy="2286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 (669).png"/>
                    <pic:cNvPicPr/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1" t="25371" r="1923" b="6214"/>
                    <a:stretch/>
                  </pic:blipFill>
                  <pic:spPr bwMode="auto">
                    <a:xfrm>
                      <a:off x="0" y="0"/>
                      <a:ext cx="5772150" cy="22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50E053" w14:textId="77777777" w:rsidR="00176A27" w:rsidRDefault="00176A27"/>
    <w:p w14:paraId="3963C482" w14:textId="77777777" w:rsidR="00176A27" w:rsidRDefault="00176A27" w:rsidP="00176A27">
      <w:pPr>
        <w:jc w:val="center"/>
        <w:rPr>
          <w:b/>
          <w:bCs/>
        </w:rPr>
      </w:pPr>
      <w:r>
        <w:rPr>
          <w:b/>
          <w:bCs/>
        </w:rPr>
        <w:t>15.2</w:t>
      </w:r>
    </w:p>
    <w:p w14:paraId="7ADCDD6C" w14:textId="689B9888" w:rsidR="00176A27" w:rsidRDefault="00DA2B9B" w:rsidP="00176A27">
      <w:pPr>
        <w:jc w:val="center"/>
      </w:pPr>
      <w:r>
        <w:rPr>
          <w:noProof/>
          <w:lang w:val="en-US" w:bidi="bn-BD"/>
        </w:rPr>
        <w:drawing>
          <wp:inline distT="0" distB="0" distL="0" distR="0" wp14:anchorId="45FAAC94" wp14:editId="0E2F55F9">
            <wp:extent cx="5943600" cy="22860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 (670).png"/>
                    <pic:cNvPicPr/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940" b="5644"/>
                    <a:stretch/>
                  </pic:blipFill>
                  <pic:spPr bwMode="auto"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377F4F" w14:textId="345C8E78" w:rsidR="00176A27" w:rsidRPr="00176A27" w:rsidRDefault="00176A27" w:rsidP="00176A27">
      <w:pPr>
        <w:jc w:val="center"/>
        <w:rPr>
          <w:b/>
          <w:bCs/>
        </w:rPr>
      </w:pPr>
      <w:r>
        <w:rPr>
          <w:b/>
          <w:bCs/>
        </w:rPr>
        <w:t>15.3</w:t>
      </w:r>
    </w:p>
    <w:p w14:paraId="701FBC5A" w14:textId="02C2C374" w:rsidR="00176A27" w:rsidRDefault="00DA2B9B" w:rsidP="00176A27">
      <w:pPr>
        <w:jc w:val="center"/>
      </w:pPr>
      <w:r>
        <w:rPr>
          <w:noProof/>
          <w:lang w:val="en-US" w:bidi="bn-BD"/>
        </w:rPr>
        <w:lastRenderedPageBreak/>
        <w:drawing>
          <wp:inline distT="0" distB="0" distL="0" distR="0" wp14:anchorId="17C3CCFF" wp14:editId="3AF60D0D">
            <wp:extent cx="5943600" cy="22669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 (671).png"/>
                    <pic:cNvPicPr/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512" b="5644"/>
                    <a:stretch/>
                  </pic:blipFill>
                  <pic:spPr bwMode="auto">
                    <a:xfrm>
                      <a:off x="0" y="0"/>
                      <a:ext cx="5943600" cy="2266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D0F829" w14:textId="2EF8559E" w:rsidR="00176A27" w:rsidRPr="00176A27" w:rsidRDefault="00E46886" w:rsidP="00176A27">
      <w:pPr>
        <w:jc w:val="center"/>
        <w:rPr>
          <w:b/>
          <w:bCs/>
        </w:rPr>
      </w:pPr>
      <w:r>
        <w:rPr>
          <w:b/>
          <w:bCs/>
        </w:rPr>
        <w:t>15.4</w:t>
      </w:r>
    </w:p>
    <w:p w14:paraId="7EB467E0" w14:textId="584AC459" w:rsidR="00E46886" w:rsidRDefault="00DA2B9B" w:rsidP="00176A27">
      <w:pPr>
        <w:jc w:val="center"/>
      </w:pPr>
      <w:r>
        <w:rPr>
          <w:noProof/>
          <w:lang w:val="en-US" w:bidi="bn-BD"/>
        </w:rPr>
        <w:drawing>
          <wp:inline distT="0" distB="0" distL="0" distR="0" wp14:anchorId="7C4E6AC2" wp14:editId="36ACC517">
            <wp:extent cx="5943600" cy="225742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(673).png"/>
                    <pic:cNvPicPr/>
                  </pic:nvPicPr>
                  <pic:blipFill rotWithShape="1"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940" b="6499"/>
                    <a:stretch/>
                  </pic:blipFill>
                  <pic:spPr bwMode="auto">
                    <a:xfrm>
                      <a:off x="0" y="0"/>
                      <a:ext cx="5943600" cy="2257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5B7F4C" w14:textId="77777777" w:rsidR="009C458D" w:rsidRDefault="009C458D" w:rsidP="00176A27">
      <w:pPr>
        <w:jc w:val="center"/>
      </w:pPr>
    </w:p>
    <w:p w14:paraId="2582FCDB" w14:textId="4FD5BC1F" w:rsidR="00E46886" w:rsidRDefault="00E46886" w:rsidP="00176A27">
      <w:pPr>
        <w:jc w:val="center"/>
        <w:rPr>
          <w:b/>
          <w:bCs/>
        </w:rPr>
      </w:pPr>
      <w:r>
        <w:rPr>
          <w:b/>
          <w:bCs/>
        </w:rPr>
        <w:t>15.5</w:t>
      </w:r>
    </w:p>
    <w:p w14:paraId="559EC867" w14:textId="5F215530" w:rsidR="009C458D" w:rsidRDefault="009C458D" w:rsidP="00176A27">
      <w:pPr>
        <w:jc w:val="center"/>
        <w:rPr>
          <w:b/>
          <w:bCs/>
        </w:rPr>
      </w:pPr>
      <w:r>
        <w:rPr>
          <w:b/>
          <w:bCs/>
          <w:noProof/>
          <w:lang w:val="en-US" w:bidi="bn-BD"/>
        </w:rPr>
        <w:drawing>
          <wp:inline distT="0" distB="0" distL="0" distR="0" wp14:anchorId="1CA4724F" wp14:editId="7C3155D2">
            <wp:extent cx="5943600" cy="22479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 (682).png"/>
                    <pic:cNvPicPr/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367" b="5359"/>
                    <a:stretch/>
                  </pic:blipFill>
                  <pic:spPr bwMode="auto">
                    <a:xfrm>
                      <a:off x="0" y="0"/>
                      <a:ext cx="5943600" cy="2247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CE0CCC" w14:textId="1778799C" w:rsidR="009C458D" w:rsidRPr="00E46886" w:rsidRDefault="009C458D" w:rsidP="00176A27">
      <w:pPr>
        <w:jc w:val="center"/>
        <w:rPr>
          <w:b/>
          <w:bCs/>
        </w:rPr>
      </w:pPr>
      <w:r>
        <w:rPr>
          <w:b/>
          <w:bCs/>
        </w:rPr>
        <w:t>15.6</w:t>
      </w:r>
    </w:p>
    <w:p w14:paraId="234EC3EB" w14:textId="496FE1B3" w:rsidR="00E950D5" w:rsidRDefault="00DA2B9B" w:rsidP="00176A27">
      <w:pPr>
        <w:jc w:val="center"/>
      </w:pPr>
      <w:r>
        <w:rPr>
          <w:noProof/>
          <w:lang w:val="en-US" w:bidi="bn-BD"/>
        </w:rPr>
        <w:lastRenderedPageBreak/>
        <w:drawing>
          <wp:inline distT="0" distB="0" distL="0" distR="0" wp14:anchorId="148A6A3F" wp14:editId="47E53F40">
            <wp:extent cx="5943600" cy="22764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 (675).png"/>
                    <pic:cNvPicPr/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940" b="5929"/>
                    <a:stretch/>
                  </pic:blipFill>
                  <pic:spPr bwMode="auto">
                    <a:xfrm>
                      <a:off x="0" y="0"/>
                      <a:ext cx="5943600" cy="2276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327434" w14:textId="0A4062AF" w:rsidR="00E46886" w:rsidRDefault="009C458D" w:rsidP="00176A27">
      <w:pPr>
        <w:jc w:val="center"/>
        <w:rPr>
          <w:b/>
          <w:bCs/>
        </w:rPr>
      </w:pPr>
      <w:r>
        <w:rPr>
          <w:b/>
          <w:bCs/>
        </w:rPr>
        <w:t>15.7</w:t>
      </w:r>
    </w:p>
    <w:p w14:paraId="6316778A" w14:textId="77777777" w:rsidR="009C458D" w:rsidRPr="00E46886" w:rsidRDefault="009C458D" w:rsidP="00176A27">
      <w:pPr>
        <w:jc w:val="center"/>
        <w:rPr>
          <w:b/>
          <w:bCs/>
        </w:rPr>
      </w:pPr>
    </w:p>
    <w:p w14:paraId="69FB5606" w14:textId="2126FCB2" w:rsidR="00DA2B9B" w:rsidRDefault="00DA2B9B">
      <w:r>
        <w:rPr>
          <w:noProof/>
          <w:lang w:val="en-US" w:bidi="bn-BD"/>
        </w:rPr>
        <w:drawing>
          <wp:inline distT="0" distB="0" distL="0" distR="0" wp14:anchorId="1B1910C8" wp14:editId="735C1B4C">
            <wp:extent cx="5943600" cy="23241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 (676).png"/>
                    <pic:cNvPicPr/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656" b="4789"/>
                    <a:stretch/>
                  </pic:blipFill>
                  <pic:spPr bwMode="auto">
                    <a:xfrm>
                      <a:off x="0" y="0"/>
                      <a:ext cx="5943600" cy="2324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B90038" w14:textId="49B91415" w:rsidR="009C458D" w:rsidRPr="009C458D" w:rsidRDefault="009C458D" w:rsidP="009C458D">
      <w:pPr>
        <w:jc w:val="center"/>
        <w:rPr>
          <w:b/>
          <w:bCs/>
        </w:rPr>
      </w:pPr>
      <w:r w:rsidRPr="009C458D">
        <w:rPr>
          <w:b/>
          <w:bCs/>
        </w:rPr>
        <w:t>15.8</w:t>
      </w:r>
    </w:p>
    <w:p w14:paraId="05F38EA6" w14:textId="4ABC0695" w:rsidR="002B5746" w:rsidRDefault="002B5746" w:rsidP="002B5746">
      <w:pPr>
        <w:pStyle w:val="Heading1"/>
        <w:numPr>
          <w:ilvl w:val="0"/>
          <w:numId w:val="1"/>
        </w:numPr>
      </w:pPr>
      <w:r>
        <w:t>Charts</w:t>
      </w:r>
      <w:r w:rsidR="008151B6">
        <w:t xml:space="preserve"> and Other Pages</w:t>
      </w:r>
    </w:p>
    <w:p w14:paraId="7B38B340" w14:textId="2A9F0BF4" w:rsidR="002B5746" w:rsidRDefault="002B5746" w:rsidP="002B5746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689"/>
        <w:gridCol w:w="6662"/>
      </w:tblGrid>
      <w:tr w:rsidR="002B5746" w14:paraId="396941DD" w14:textId="77777777" w:rsidTr="002B5746">
        <w:tc>
          <w:tcPr>
            <w:tcW w:w="2689" w:type="dxa"/>
          </w:tcPr>
          <w:p w14:paraId="66F03AD2" w14:textId="77777777" w:rsidR="002B5746" w:rsidRDefault="002B5746" w:rsidP="00765599">
            <w:r>
              <w:t>Page Number and Name</w:t>
            </w:r>
          </w:p>
        </w:tc>
        <w:tc>
          <w:tcPr>
            <w:tcW w:w="6662" w:type="dxa"/>
          </w:tcPr>
          <w:p w14:paraId="067E6159" w14:textId="098B28F8" w:rsidR="002B5746" w:rsidRDefault="002B5746" w:rsidP="00765599">
            <w:r>
              <w:t>Chart description</w:t>
            </w:r>
          </w:p>
        </w:tc>
      </w:tr>
      <w:tr w:rsidR="002B5746" w14:paraId="4EACE057" w14:textId="77777777" w:rsidTr="002B5746">
        <w:tc>
          <w:tcPr>
            <w:tcW w:w="2689" w:type="dxa"/>
          </w:tcPr>
          <w:p w14:paraId="16108D69" w14:textId="77777777" w:rsidR="002B5746" w:rsidRDefault="002B5746" w:rsidP="00765599">
            <w:r>
              <w:t>write your page number and name here</w:t>
            </w:r>
          </w:p>
        </w:tc>
        <w:tc>
          <w:tcPr>
            <w:tcW w:w="6662" w:type="dxa"/>
          </w:tcPr>
          <w:p w14:paraId="6B7DA842" w14:textId="4577C94C" w:rsidR="002B5746" w:rsidRDefault="002B5746" w:rsidP="00765599">
            <w:r>
              <w:t>write the description of the chart in a simple sentence such as this bar chart shows the number of students enrolled per semester at each year.</w:t>
            </w:r>
          </w:p>
        </w:tc>
      </w:tr>
      <w:tr w:rsidR="002B5746" w14:paraId="474F0627" w14:textId="77777777" w:rsidTr="002B5746">
        <w:tc>
          <w:tcPr>
            <w:tcW w:w="2689" w:type="dxa"/>
          </w:tcPr>
          <w:p w14:paraId="592746E4" w14:textId="171E4B0C" w:rsidR="002B5746" w:rsidRDefault="0044710C" w:rsidP="00765599">
            <w:r>
              <w:t>30-Player Performance</w:t>
            </w:r>
          </w:p>
        </w:tc>
        <w:tc>
          <w:tcPr>
            <w:tcW w:w="6662" w:type="dxa"/>
          </w:tcPr>
          <w:p w14:paraId="2F28B25A" w14:textId="0A509598" w:rsidR="002B5746" w:rsidRDefault="0044710C" w:rsidP="00765599">
            <w:r>
              <w:t xml:space="preserve">Shows the total goals for each player through a bar chart </w:t>
            </w:r>
          </w:p>
        </w:tc>
      </w:tr>
    </w:tbl>
    <w:p w14:paraId="7DA17E45" w14:textId="017EF92B" w:rsidR="002B5746" w:rsidRDefault="00563683" w:rsidP="002B5746">
      <w:pPr>
        <w:pStyle w:val="ListParagraph"/>
        <w:ind w:left="0"/>
      </w:pPr>
      <w:r>
        <w:rPr>
          <w:noProof/>
          <w:lang w:val="en-US" w:bidi="bn-BD"/>
        </w:rPr>
        <w:lastRenderedPageBreak/>
        <w:drawing>
          <wp:inline distT="0" distB="0" distL="0" distR="0" wp14:anchorId="3D32EA5F" wp14:editId="5D9D8161">
            <wp:extent cx="5857875" cy="22860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 (667).png"/>
                    <pic:cNvPicPr/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60" t="25656" r="1602" b="5929"/>
                    <a:stretch/>
                  </pic:blipFill>
                  <pic:spPr bwMode="auto">
                    <a:xfrm>
                      <a:off x="0" y="0"/>
                      <a:ext cx="5857875" cy="22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299AB1" w14:textId="77777777" w:rsidR="00563683" w:rsidRDefault="00563683" w:rsidP="002B5746">
      <w:pPr>
        <w:pStyle w:val="ListParagraph"/>
        <w:ind w:left="0"/>
      </w:pPr>
    </w:p>
    <w:p w14:paraId="30BCED90" w14:textId="1F28866E" w:rsidR="002B5746" w:rsidRPr="00CC53BD" w:rsidRDefault="00CC53BD" w:rsidP="00CC53BD">
      <w:pPr>
        <w:pStyle w:val="ListParagraph"/>
        <w:ind w:left="0"/>
        <w:jc w:val="center"/>
        <w:rPr>
          <w:b/>
          <w:bCs/>
        </w:rPr>
      </w:pPr>
      <w:r>
        <w:rPr>
          <w:b/>
          <w:bCs/>
        </w:rPr>
        <w:t>16.1</w:t>
      </w:r>
    </w:p>
    <w:p w14:paraId="09EE5628" w14:textId="38578BB1" w:rsidR="002B5746" w:rsidRDefault="002B5746" w:rsidP="002B5746">
      <w:pPr>
        <w:pStyle w:val="ListParagraph"/>
        <w:ind w:left="0"/>
      </w:pPr>
    </w:p>
    <w:p w14:paraId="57C5A842" w14:textId="1525F954" w:rsidR="002B5746" w:rsidRDefault="002B5746" w:rsidP="002B5746">
      <w:pPr>
        <w:pStyle w:val="Heading1"/>
        <w:numPr>
          <w:ilvl w:val="0"/>
          <w:numId w:val="1"/>
        </w:numPr>
      </w:pPr>
      <w:r>
        <w:t>Authorization and User Role Assignment</w:t>
      </w:r>
    </w:p>
    <w:p w14:paraId="6CDAD072" w14:textId="217BA9D1" w:rsidR="002B5746" w:rsidRDefault="002B5746" w:rsidP="002B5746"/>
    <w:p w14:paraId="202E68E8" w14:textId="5C9798BA" w:rsidR="002B5746" w:rsidRDefault="002B5746" w:rsidP="002B5746">
      <w:pPr>
        <w:rPr>
          <w:b/>
          <w:bCs/>
        </w:rPr>
      </w:pPr>
      <w:r w:rsidRPr="002B5746">
        <w:rPr>
          <w:b/>
          <w:bCs/>
        </w:rPr>
        <w:t>User Role Assignment</w:t>
      </w:r>
    </w:p>
    <w:p w14:paraId="3ECAFE26" w14:textId="77777777" w:rsidR="007E0EEF" w:rsidRPr="002B5746" w:rsidRDefault="007E0EEF" w:rsidP="002B5746">
      <w:pPr>
        <w:rPr>
          <w:b/>
          <w:bCs/>
        </w:rPr>
      </w:pPr>
    </w:p>
    <w:p w14:paraId="3484BF88" w14:textId="63B4945A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B5746" w14:paraId="1777096E" w14:textId="77777777" w:rsidTr="002B5746">
        <w:tc>
          <w:tcPr>
            <w:tcW w:w="3116" w:type="dxa"/>
          </w:tcPr>
          <w:p w14:paraId="7635778C" w14:textId="118930B0" w:rsidR="002B5746" w:rsidRDefault="002B5746" w:rsidP="002B5746">
            <w:r>
              <w:t>User name</w:t>
            </w:r>
          </w:p>
        </w:tc>
        <w:tc>
          <w:tcPr>
            <w:tcW w:w="3117" w:type="dxa"/>
          </w:tcPr>
          <w:p w14:paraId="7C3838AE" w14:textId="24CA2A8E" w:rsidR="002B5746" w:rsidRDefault="002B5746" w:rsidP="002B5746">
            <w:r>
              <w:t>Password</w:t>
            </w:r>
          </w:p>
        </w:tc>
        <w:tc>
          <w:tcPr>
            <w:tcW w:w="3117" w:type="dxa"/>
          </w:tcPr>
          <w:p w14:paraId="13E3711C" w14:textId="0B2051A5" w:rsidR="002B5746" w:rsidRDefault="002B5746" w:rsidP="002B5746">
            <w:r>
              <w:t>Role</w:t>
            </w:r>
          </w:p>
        </w:tc>
      </w:tr>
      <w:tr w:rsidR="002B5746" w14:paraId="3AD0F266" w14:textId="77777777" w:rsidTr="002B5746">
        <w:tc>
          <w:tcPr>
            <w:tcW w:w="3116" w:type="dxa"/>
          </w:tcPr>
          <w:p w14:paraId="4CB174A9" w14:textId="104B8024" w:rsidR="002B5746" w:rsidRDefault="002B5746" w:rsidP="002B5746">
            <w:r>
              <w:t>Example: admin</w:t>
            </w:r>
          </w:p>
        </w:tc>
        <w:tc>
          <w:tcPr>
            <w:tcW w:w="3117" w:type="dxa"/>
          </w:tcPr>
          <w:p w14:paraId="4ED55DF9" w14:textId="0C4493E4" w:rsidR="002B5746" w:rsidRDefault="002B5746" w:rsidP="002B5746">
            <w:r>
              <w:t>Example: admin123</w:t>
            </w:r>
          </w:p>
        </w:tc>
        <w:tc>
          <w:tcPr>
            <w:tcW w:w="3117" w:type="dxa"/>
          </w:tcPr>
          <w:p w14:paraId="6A82E67B" w14:textId="7224DC32" w:rsidR="002B5746" w:rsidRDefault="002B5746" w:rsidP="002B5746">
            <w:r>
              <w:t>Example: Administrator</w:t>
            </w:r>
          </w:p>
        </w:tc>
      </w:tr>
      <w:tr w:rsidR="00642C9F" w14:paraId="709F313B" w14:textId="77777777" w:rsidTr="002B5746">
        <w:tc>
          <w:tcPr>
            <w:tcW w:w="3116" w:type="dxa"/>
          </w:tcPr>
          <w:p w14:paraId="7CEFF43D" w14:textId="743B3187" w:rsidR="00642C9F" w:rsidRDefault="00642C9F" w:rsidP="00642C9F">
            <w:r w:rsidRPr="00557BBB">
              <w:t xml:space="preserve">Munem Shahriar </w:t>
            </w:r>
          </w:p>
        </w:tc>
        <w:tc>
          <w:tcPr>
            <w:tcW w:w="3117" w:type="dxa"/>
          </w:tcPr>
          <w:p w14:paraId="1C79C96A" w14:textId="1DE8101D" w:rsidR="00642C9F" w:rsidRDefault="00642C9F" w:rsidP="00642C9F">
            <w:r w:rsidRPr="00557BBB">
              <w:t>2020-1-60-156</w:t>
            </w:r>
          </w:p>
        </w:tc>
        <w:tc>
          <w:tcPr>
            <w:tcW w:w="3117" w:type="dxa"/>
          </w:tcPr>
          <w:p w14:paraId="0730A7BA" w14:textId="2C06275A" w:rsidR="00642C9F" w:rsidRDefault="00642C9F" w:rsidP="00642C9F">
            <w:r w:rsidRPr="004A1376">
              <w:t xml:space="preserve"> Administrator</w:t>
            </w:r>
          </w:p>
        </w:tc>
      </w:tr>
      <w:tr w:rsidR="00642C9F" w14:paraId="788F9804" w14:textId="77777777" w:rsidTr="002B5746">
        <w:tc>
          <w:tcPr>
            <w:tcW w:w="3116" w:type="dxa"/>
          </w:tcPr>
          <w:p w14:paraId="58CD719E" w14:textId="6ABEFCFA" w:rsidR="00642C9F" w:rsidRDefault="00642C9F" w:rsidP="00642C9F">
            <w:r w:rsidRPr="00557BBB">
              <w:t>Aisha Siddika Mim</w:t>
            </w:r>
          </w:p>
        </w:tc>
        <w:tc>
          <w:tcPr>
            <w:tcW w:w="3117" w:type="dxa"/>
          </w:tcPr>
          <w:p w14:paraId="5C8C956F" w14:textId="3BFBF7DC" w:rsidR="00642C9F" w:rsidRDefault="00642C9F" w:rsidP="00642C9F">
            <w:r w:rsidRPr="00557BBB">
              <w:t>2020-1-60-040</w:t>
            </w:r>
          </w:p>
        </w:tc>
        <w:tc>
          <w:tcPr>
            <w:tcW w:w="3117" w:type="dxa"/>
          </w:tcPr>
          <w:p w14:paraId="184DB7C4" w14:textId="0320660A" w:rsidR="00642C9F" w:rsidRDefault="00642C9F" w:rsidP="00642C9F">
            <w:r w:rsidRPr="004A1376">
              <w:t xml:space="preserve"> Administrator</w:t>
            </w:r>
          </w:p>
        </w:tc>
      </w:tr>
      <w:tr w:rsidR="00642C9F" w14:paraId="0CA3584A" w14:textId="77777777" w:rsidTr="002B5746">
        <w:tc>
          <w:tcPr>
            <w:tcW w:w="3116" w:type="dxa"/>
          </w:tcPr>
          <w:p w14:paraId="26309A26" w14:textId="4C60821F" w:rsidR="00642C9F" w:rsidRDefault="00642C9F" w:rsidP="00642C9F">
            <w:r w:rsidRPr="00557BBB">
              <w:t>Tamanna E Jahan</w:t>
            </w:r>
          </w:p>
        </w:tc>
        <w:tc>
          <w:tcPr>
            <w:tcW w:w="3117" w:type="dxa"/>
          </w:tcPr>
          <w:p w14:paraId="31966512" w14:textId="2D6CB8E1" w:rsidR="00642C9F" w:rsidRDefault="00642C9F" w:rsidP="00642C9F">
            <w:r w:rsidRPr="00557BBB">
              <w:t>2020-1-60-151</w:t>
            </w:r>
          </w:p>
        </w:tc>
        <w:tc>
          <w:tcPr>
            <w:tcW w:w="3117" w:type="dxa"/>
          </w:tcPr>
          <w:p w14:paraId="71B01F08" w14:textId="0CF745E8" w:rsidR="00642C9F" w:rsidRDefault="00642C9F" w:rsidP="00642C9F">
            <w:r w:rsidRPr="004A1376">
              <w:t xml:space="preserve"> Administrator</w:t>
            </w:r>
          </w:p>
        </w:tc>
      </w:tr>
      <w:tr w:rsidR="00642C9F" w14:paraId="5D0A7AE6" w14:textId="77777777" w:rsidTr="002B5746">
        <w:tc>
          <w:tcPr>
            <w:tcW w:w="3116" w:type="dxa"/>
          </w:tcPr>
          <w:p w14:paraId="717ED563" w14:textId="3EFD4C81" w:rsidR="00642C9F" w:rsidRDefault="00642C9F" w:rsidP="00642C9F">
            <w:r w:rsidRPr="00557BBB">
              <w:t>Anik</w:t>
            </w:r>
          </w:p>
        </w:tc>
        <w:tc>
          <w:tcPr>
            <w:tcW w:w="3117" w:type="dxa"/>
          </w:tcPr>
          <w:p w14:paraId="29CD343F" w14:textId="166CD69E" w:rsidR="00642C9F" w:rsidRDefault="00642C9F" w:rsidP="00642C9F">
            <w:r w:rsidRPr="00557BBB">
              <w:t>2019-3-60-051</w:t>
            </w:r>
          </w:p>
        </w:tc>
        <w:tc>
          <w:tcPr>
            <w:tcW w:w="3117" w:type="dxa"/>
          </w:tcPr>
          <w:p w14:paraId="405A2356" w14:textId="05419893" w:rsidR="00642C9F" w:rsidRDefault="00642C9F" w:rsidP="00642C9F">
            <w:r w:rsidRPr="004A1376">
              <w:t xml:space="preserve"> Administrator</w:t>
            </w:r>
          </w:p>
        </w:tc>
      </w:tr>
      <w:tr w:rsidR="00642C9F" w14:paraId="76FB1858" w14:textId="77777777" w:rsidTr="002B5746">
        <w:tc>
          <w:tcPr>
            <w:tcW w:w="3116" w:type="dxa"/>
          </w:tcPr>
          <w:p w14:paraId="1FFADE03" w14:textId="6872387F" w:rsidR="00642C9F" w:rsidRDefault="00642C9F" w:rsidP="00642C9F">
            <w:r w:rsidRPr="00557BBB">
              <w:t>Manager</w:t>
            </w:r>
          </w:p>
        </w:tc>
        <w:tc>
          <w:tcPr>
            <w:tcW w:w="3117" w:type="dxa"/>
          </w:tcPr>
          <w:p w14:paraId="7623D5C7" w14:textId="00EE5CD2" w:rsidR="00642C9F" w:rsidRDefault="00642C9F" w:rsidP="00642C9F">
            <w:r w:rsidRPr="00557BBB">
              <w:t>Manager</w:t>
            </w:r>
          </w:p>
        </w:tc>
        <w:tc>
          <w:tcPr>
            <w:tcW w:w="3117" w:type="dxa"/>
          </w:tcPr>
          <w:p w14:paraId="57CD3870" w14:textId="442906A2" w:rsidR="00642C9F" w:rsidRDefault="00642C9F" w:rsidP="00642C9F">
            <w:r>
              <w:t>Contributor</w:t>
            </w:r>
          </w:p>
        </w:tc>
      </w:tr>
      <w:tr w:rsidR="00642C9F" w14:paraId="2C506A1E" w14:textId="77777777" w:rsidTr="002B5746">
        <w:tc>
          <w:tcPr>
            <w:tcW w:w="3116" w:type="dxa"/>
          </w:tcPr>
          <w:p w14:paraId="65A79F39" w14:textId="536BA15B" w:rsidR="00642C9F" w:rsidRDefault="00642C9F" w:rsidP="00642C9F">
            <w:r w:rsidRPr="00557BBB">
              <w:t>Guest</w:t>
            </w:r>
          </w:p>
        </w:tc>
        <w:tc>
          <w:tcPr>
            <w:tcW w:w="3117" w:type="dxa"/>
          </w:tcPr>
          <w:p w14:paraId="6A943508" w14:textId="6319FB52" w:rsidR="00642C9F" w:rsidRDefault="00642C9F" w:rsidP="00642C9F">
            <w:r w:rsidRPr="00557BBB">
              <w:t>Guest</w:t>
            </w:r>
          </w:p>
        </w:tc>
        <w:tc>
          <w:tcPr>
            <w:tcW w:w="3117" w:type="dxa"/>
          </w:tcPr>
          <w:p w14:paraId="52C36040" w14:textId="689C75B5" w:rsidR="00642C9F" w:rsidRDefault="00642C9F" w:rsidP="00642C9F">
            <w:r>
              <w:t>Reader</w:t>
            </w:r>
          </w:p>
        </w:tc>
      </w:tr>
    </w:tbl>
    <w:p w14:paraId="1651FF19" w14:textId="77777777" w:rsidR="002B5746" w:rsidRPr="002B5746" w:rsidRDefault="002B5746" w:rsidP="002B5746"/>
    <w:p w14:paraId="5A570773" w14:textId="24FA0A0D" w:rsidR="002B5746" w:rsidRPr="002B5746" w:rsidRDefault="002B5746" w:rsidP="002B5746">
      <w:pPr>
        <w:pStyle w:val="ListParagraph"/>
        <w:ind w:left="0"/>
        <w:rPr>
          <w:b/>
          <w:bCs/>
        </w:rPr>
      </w:pPr>
      <w:r w:rsidRPr="002B5746">
        <w:rPr>
          <w:b/>
          <w:bCs/>
        </w:rPr>
        <w:t>Page-wise Authorization Information</w:t>
      </w:r>
    </w:p>
    <w:p w14:paraId="27606499" w14:textId="38000D2F" w:rsidR="002B5746" w:rsidRDefault="002B5746" w:rsidP="002B5746">
      <w:pPr>
        <w:pStyle w:val="ListParagraph"/>
        <w:ind w:left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B5746" w14:paraId="7761200E" w14:textId="77777777" w:rsidTr="002B5746">
        <w:tc>
          <w:tcPr>
            <w:tcW w:w="4675" w:type="dxa"/>
          </w:tcPr>
          <w:p w14:paraId="0DD87F78" w14:textId="1F2AF61D" w:rsidR="002B5746" w:rsidRDefault="002B5746" w:rsidP="002B5746">
            <w:pPr>
              <w:pStyle w:val="ListParagraph"/>
              <w:ind w:left="0"/>
            </w:pPr>
            <w:r>
              <w:t>Page number and name</w:t>
            </w:r>
          </w:p>
        </w:tc>
        <w:tc>
          <w:tcPr>
            <w:tcW w:w="4675" w:type="dxa"/>
          </w:tcPr>
          <w:p w14:paraId="459EC7BB" w14:textId="04BBCE1F" w:rsidR="002B5746" w:rsidRDefault="002B5746" w:rsidP="002B5746">
            <w:pPr>
              <w:pStyle w:val="ListParagraph"/>
              <w:ind w:left="0"/>
            </w:pPr>
            <w:r>
              <w:t>Authorization Level</w:t>
            </w:r>
          </w:p>
        </w:tc>
      </w:tr>
      <w:tr w:rsidR="002B5746" w14:paraId="4611D458" w14:textId="77777777" w:rsidTr="002B5746">
        <w:tc>
          <w:tcPr>
            <w:tcW w:w="4675" w:type="dxa"/>
          </w:tcPr>
          <w:p w14:paraId="6417B218" w14:textId="3CFDB337" w:rsidR="002B5746" w:rsidRDefault="002B5746" w:rsidP="002B5746">
            <w:pPr>
              <w:pStyle w:val="ListParagraph"/>
              <w:ind w:left="0"/>
            </w:pPr>
            <w:r>
              <w:t>Example: P1. Home</w:t>
            </w:r>
          </w:p>
        </w:tc>
        <w:tc>
          <w:tcPr>
            <w:tcW w:w="4675" w:type="dxa"/>
          </w:tcPr>
          <w:p w14:paraId="7C182A0B" w14:textId="5E3716D8" w:rsidR="002B5746" w:rsidRDefault="002B5746" w:rsidP="006726E6">
            <w:pPr>
              <w:pStyle w:val="ListParagraph"/>
              <w:ind w:left="0"/>
            </w:pPr>
            <w:r>
              <w:t>Reader</w:t>
            </w:r>
          </w:p>
        </w:tc>
      </w:tr>
      <w:tr w:rsidR="002B5746" w14:paraId="6A856AA4" w14:textId="77777777" w:rsidTr="002B5746">
        <w:tc>
          <w:tcPr>
            <w:tcW w:w="4675" w:type="dxa"/>
          </w:tcPr>
          <w:p w14:paraId="350C009F" w14:textId="00B4FAC5" w:rsidR="002B5746" w:rsidRDefault="002B5746" w:rsidP="002B5746">
            <w:pPr>
              <w:pStyle w:val="ListParagraph"/>
              <w:ind w:left="0"/>
            </w:pPr>
            <w:r>
              <w:t>Example: P10000: Administration</w:t>
            </w:r>
          </w:p>
        </w:tc>
        <w:tc>
          <w:tcPr>
            <w:tcW w:w="4675" w:type="dxa"/>
          </w:tcPr>
          <w:p w14:paraId="2880A6A2" w14:textId="543DD988" w:rsidR="002B5746" w:rsidRDefault="002B5746" w:rsidP="002B5746">
            <w:pPr>
              <w:pStyle w:val="ListParagraph"/>
              <w:ind w:left="0"/>
            </w:pPr>
            <w:r>
              <w:t xml:space="preserve">Administrator </w:t>
            </w:r>
          </w:p>
        </w:tc>
      </w:tr>
      <w:tr w:rsidR="006726E6" w14:paraId="7F0CC21B" w14:textId="77777777" w:rsidTr="002B5746">
        <w:tc>
          <w:tcPr>
            <w:tcW w:w="4675" w:type="dxa"/>
          </w:tcPr>
          <w:p w14:paraId="1B5914F5" w14:textId="3A960880" w:rsidR="006726E6" w:rsidRDefault="006726E6" w:rsidP="006726E6">
            <w:pPr>
              <w:pStyle w:val="ListParagraph"/>
              <w:ind w:left="0"/>
            </w:pPr>
            <w:r>
              <w:t>10-Admin Form</w:t>
            </w:r>
          </w:p>
        </w:tc>
        <w:tc>
          <w:tcPr>
            <w:tcW w:w="4675" w:type="dxa"/>
          </w:tcPr>
          <w:p w14:paraId="4385CCC0" w14:textId="7D8AB709" w:rsidR="006726E6" w:rsidRDefault="006726E6" w:rsidP="006726E6">
            <w:pPr>
              <w:pStyle w:val="ListParagraph"/>
              <w:ind w:left="0"/>
            </w:pPr>
            <w:r>
              <w:t xml:space="preserve">Administrator </w:t>
            </w:r>
          </w:p>
        </w:tc>
      </w:tr>
      <w:tr w:rsidR="006726E6" w14:paraId="7A1F897F" w14:textId="77777777" w:rsidTr="002B5746">
        <w:tc>
          <w:tcPr>
            <w:tcW w:w="4675" w:type="dxa"/>
          </w:tcPr>
          <w:p w14:paraId="1E78F71C" w14:textId="3870B479" w:rsidR="006726E6" w:rsidRDefault="006726E6" w:rsidP="006726E6">
            <w:pPr>
              <w:pStyle w:val="ListParagraph"/>
              <w:ind w:left="0"/>
            </w:pPr>
            <w:r w:rsidRPr="00E85D1E">
              <w:t xml:space="preserve">02-Admin Report </w:t>
            </w:r>
          </w:p>
        </w:tc>
        <w:tc>
          <w:tcPr>
            <w:tcW w:w="4675" w:type="dxa"/>
          </w:tcPr>
          <w:p w14:paraId="21ACB81A" w14:textId="2A8CDD9F" w:rsidR="006726E6" w:rsidRDefault="006726E6" w:rsidP="006726E6">
            <w:pPr>
              <w:pStyle w:val="ListParagraph"/>
              <w:ind w:left="0"/>
            </w:pPr>
            <w:r>
              <w:t>Reader</w:t>
            </w:r>
          </w:p>
        </w:tc>
      </w:tr>
      <w:tr w:rsidR="006726E6" w14:paraId="1461FF10" w14:textId="77777777" w:rsidTr="002B5746">
        <w:tc>
          <w:tcPr>
            <w:tcW w:w="4675" w:type="dxa"/>
          </w:tcPr>
          <w:p w14:paraId="277F7647" w14:textId="28D0EC72" w:rsidR="006726E6" w:rsidRDefault="006726E6" w:rsidP="006726E6">
            <w:pPr>
              <w:pStyle w:val="ListParagraph"/>
              <w:ind w:left="0"/>
            </w:pPr>
            <w:r>
              <w:t>05-Coach Form</w:t>
            </w:r>
          </w:p>
        </w:tc>
        <w:tc>
          <w:tcPr>
            <w:tcW w:w="4675" w:type="dxa"/>
          </w:tcPr>
          <w:p w14:paraId="5FE94DFE" w14:textId="1ACC90B9" w:rsidR="006726E6" w:rsidRDefault="006726E6" w:rsidP="006726E6">
            <w:pPr>
              <w:pStyle w:val="ListParagraph"/>
              <w:ind w:left="0"/>
            </w:pPr>
            <w:r>
              <w:t xml:space="preserve">Administrator </w:t>
            </w:r>
          </w:p>
        </w:tc>
      </w:tr>
      <w:tr w:rsidR="006726E6" w14:paraId="109D2ECD" w14:textId="77777777" w:rsidTr="002B5746">
        <w:tc>
          <w:tcPr>
            <w:tcW w:w="4675" w:type="dxa"/>
          </w:tcPr>
          <w:p w14:paraId="0E82D0F9" w14:textId="720B9200" w:rsidR="006726E6" w:rsidRDefault="006726E6" w:rsidP="006726E6">
            <w:pPr>
              <w:pStyle w:val="ListParagraph"/>
              <w:ind w:left="0"/>
            </w:pPr>
            <w:r>
              <w:t>07-Player Form</w:t>
            </w:r>
          </w:p>
        </w:tc>
        <w:tc>
          <w:tcPr>
            <w:tcW w:w="4675" w:type="dxa"/>
          </w:tcPr>
          <w:p w14:paraId="4B9790DC" w14:textId="6C93808D" w:rsidR="006726E6" w:rsidRDefault="006726E6" w:rsidP="006726E6">
            <w:pPr>
              <w:pStyle w:val="ListParagraph"/>
              <w:ind w:left="0"/>
            </w:pPr>
            <w:r>
              <w:t xml:space="preserve">Administrator </w:t>
            </w:r>
          </w:p>
        </w:tc>
      </w:tr>
      <w:tr w:rsidR="006726E6" w14:paraId="2136BFC4" w14:textId="77777777" w:rsidTr="002B5746">
        <w:tc>
          <w:tcPr>
            <w:tcW w:w="4675" w:type="dxa"/>
          </w:tcPr>
          <w:p w14:paraId="79193101" w14:textId="40ECF9DE" w:rsidR="006726E6" w:rsidRDefault="006726E6" w:rsidP="006726E6">
            <w:pPr>
              <w:pStyle w:val="ListParagraph"/>
              <w:ind w:left="0"/>
            </w:pPr>
            <w:r>
              <w:t>09-Referee Form</w:t>
            </w:r>
          </w:p>
        </w:tc>
        <w:tc>
          <w:tcPr>
            <w:tcW w:w="4675" w:type="dxa"/>
          </w:tcPr>
          <w:p w14:paraId="5679FEF4" w14:textId="288AF50E" w:rsidR="006726E6" w:rsidRDefault="006726E6" w:rsidP="006726E6">
            <w:pPr>
              <w:pStyle w:val="ListParagraph"/>
              <w:ind w:left="0"/>
            </w:pPr>
            <w:r>
              <w:t xml:space="preserve">Administrator </w:t>
            </w:r>
          </w:p>
        </w:tc>
      </w:tr>
      <w:tr w:rsidR="006726E6" w14:paraId="0F3074EA" w14:textId="77777777" w:rsidTr="002B5746">
        <w:tc>
          <w:tcPr>
            <w:tcW w:w="4675" w:type="dxa"/>
          </w:tcPr>
          <w:p w14:paraId="42ED2C4E" w14:textId="5101E88F" w:rsidR="006726E6" w:rsidRDefault="006726E6" w:rsidP="006726E6">
            <w:pPr>
              <w:pStyle w:val="ListParagraph"/>
              <w:ind w:left="0"/>
            </w:pPr>
            <w:r>
              <w:t>10-Match Form</w:t>
            </w:r>
          </w:p>
        </w:tc>
        <w:tc>
          <w:tcPr>
            <w:tcW w:w="4675" w:type="dxa"/>
          </w:tcPr>
          <w:p w14:paraId="1FC978EA" w14:textId="6DD3705D" w:rsidR="006726E6" w:rsidRDefault="006726E6" w:rsidP="006726E6">
            <w:pPr>
              <w:pStyle w:val="ListParagraph"/>
              <w:ind w:left="0"/>
            </w:pPr>
            <w:r>
              <w:t xml:space="preserve">Administrator </w:t>
            </w:r>
          </w:p>
        </w:tc>
      </w:tr>
      <w:tr w:rsidR="006726E6" w14:paraId="0B8982B6" w14:textId="77777777" w:rsidTr="002B5746">
        <w:tc>
          <w:tcPr>
            <w:tcW w:w="4675" w:type="dxa"/>
          </w:tcPr>
          <w:p w14:paraId="5A57F639" w14:textId="35683C96" w:rsidR="006726E6" w:rsidRDefault="006726E6" w:rsidP="006726E6">
            <w:pPr>
              <w:pStyle w:val="ListParagraph"/>
              <w:ind w:left="0"/>
            </w:pPr>
            <w:r>
              <w:t>15-Schedule Form</w:t>
            </w:r>
          </w:p>
        </w:tc>
        <w:tc>
          <w:tcPr>
            <w:tcW w:w="4675" w:type="dxa"/>
          </w:tcPr>
          <w:p w14:paraId="7B8DD74C" w14:textId="638AA408" w:rsidR="006726E6" w:rsidRDefault="006726E6" w:rsidP="006726E6">
            <w:pPr>
              <w:pStyle w:val="ListParagraph"/>
              <w:ind w:left="0"/>
            </w:pPr>
            <w:r>
              <w:t xml:space="preserve">Administrator </w:t>
            </w:r>
          </w:p>
        </w:tc>
      </w:tr>
      <w:tr w:rsidR="006726E6" w14:paraId="5C3D1F63" w14:textId="77777777" w:rsidTr="002B5746">
        <w:tc>
          <w:tcPr>
            <w:tcW w:w="4675" w:type="dxa"/>
          </w:tcPr>
          <w:p w14:paraId="7B9295F9" w14:textId="2FE9F4D4" w:rsidR="006726E6" w:rsidRDefault="006726E6" w:rsidP="006726E6">
            <w:pPr>
              <w:pStyle w:val="ListParagraph"/>
              <w:ind w:left="0"/>
            </w:pPr>
            <w:r>
              <w:t>17-Venue Form</w:t>
            </w:r>
          </w:p>
        </w:tc>
        <w:tc>
          <w:tcPr>
            <w:tcW w:w="4675" w:type="dxa"/>
          </w:tcPr>
          <w:p w14:paraId="419069F1" w14:textId="58C3B7AC" w:rsidR="006726E6" w:rsidRDefault="006726E6" w:rsidP="006726E6">
            <w:pPr>
              <w:pStyle w:val="ListParagraph"/>
              <w:ind w:left="0"/>
            </w:pPr>
            <w:r>
              <w:t xml:space="preserve">Administrator </w:t>
            </w:r>
          </w:p>
        </w:tc>
      </w:tr>
      <w:tr w:rsidR="006726E6" w14:paraId="0010F410" w14:textId="77777777" w:rsidTr="002B5746">
        <w:tc>
          <w:tcPr>
            <w:tcW w:w="4675" w:type="dxa"/>
          </w:tcPr>
          <w:p w14:paraId="2C465F1A" w14:textId="256FCC6D" w:rsidR="006726E6" w:rsidRDefault="006726E6" w:rsidP="006726E6">
            <w:pPr>
              <w:pStyle w:val="ListParagraph"/>
              <w:ind w:left="0"/>
            </w:pPr>
            <w:r>
              <w:t>19-Goals Form</w:t>
            </w:r>
          </w:p>
        </w:tc>
        <w:tc>
          <w:tcPr>
            <w:tcW w:w="4675" w:type="dxa"/>
          </w:tcPr>
          <w:p w14:paraId="22BB21EB" w14:textId="676A297C" w:rsidR="006726E6" w:rsidRDefault="006726E6" w:rsidP="006726E6">
            <w:pPr>
              <w:pStyle w:val="ListParagraph"/>
              <w:ind w:left="0"/>
            </w:pPr>
            <w:r>
              <w:t xml:space="preserve">Administrator </w:t>
            </w:r>
          </w:p>
        </w:tc>
      </w:tr>
      <w:tr w:rsidR="006726E6" w14:paraId="000E5A99" w14:textId="77777777" w:rsidTr="002B5746">
        <w:tc>
          <w:tcPr>
            <w:tcW w:w="4675" w:type="dxa"/>
          </w:tcPr>
          <w:p w14:paraId="757E2F77" w14:textId="41B640B3" w:rsidR="006726E6" w:rsidRDefault="006726E6" w:rsidP="006726E6">
            <w:pPr>
              <w:pStyle w:val="ListParagraph"/>
              <w:ind w:left="0"/>
            </w:pPr>
            <w:r>
              <w:lastRenderedPageBreak/>
              <w:t>21-Match Statistics Form</w:t>
            </w:r>
          </w:p>
        </w:tc>
        <w:tc>
          <w:tcPr>
            <w:tcW w:w="4675" w:type="dxa"/>
          </w:tcPr>
          <w:p w14:paraId="04EFD6C1" w14:textId="6EC65861" w:rsidR="006726E6" w:rsidRDefault="006726E6" w:rsidP="006726E6">
            <w:pPr>
              <w:pStyle w:val="ListParagraph"/>
              <w:ind w:left="0"/>
            </w:pPr>
            <w:r>
              <w:t xml:space="preserve">Administrator </w:t>
            </w:r>
          </w:p>
        </w:tc>
      </w:tr>
      <w:tr w:rsidR="006726E6" w14:paraId="69BADAB7" w14:textId="77777777" w:rsidTr="002B5746">
        <w:tc>
          <w:tcPr>
            <w:tcW w:w="4675" w:type="dxa"/>
          </w:tcPr>
          <w:p w14:paraId="12FFF9AE" w14:textId="40658C07" w:rsidR="006726E6" w:rsidRDefault="006726E6" w:rsidP="006726E6">
            <w:pPr>
              <w:pStyle w:val="ListParagraph"/>
              <w:ind w:left="0"/>
            </w:pPr>
            <w:r>
              <w:t>41- Image Form</w:t>
            </w:r>
          </w:p>
        </w:tc>
        <w:tc>
          <w:tcPr>
            <w:tcW w:w="4675" w:type="dxa"/>
          </w:tcPr>
          <w:p w14:paraId="011A51A5" w14:textId="4A397560" w:rsidR="006726E6" w:rsidRDefault="006726E6" w:rsidP="006726E6">
            <w:pPr>
              <w:pStyle w:val="ListParagraph"/>
              <w:ind w:left="0"/>
            </w:pPr>
            <w:r>
              <w:t xml:space="preserve">Administrator </w:t>
            </w:r>
          </w:p>
        </w:tc>
      </w:tr>
      <w:tr w:rsidR="006726E6" w14:paraId="709404C4" w14:textId="77777777" w:rsidTr="002B5746">
        <w:tc>
          <w:tcPr>
            <w:tcW w:w="4675" w:type="dxa"/>
          </w:tcPr>
          <w:p w14:paraId="2D3A53CD" w14:textId="7987CD8F" w:rsidR="006726E6" w:rsidRDefault="006726E6" w:rsidP="006726E6">
            <w:pPr>
              <w:pStyle w:val="ListParagraph"/>
              <w:ind w:left="0"/>
            </w:pPr>
            <w:r>
              <w:t>48-Team Form</w:t>
            </w:r>
          </w:p>
        </w:tc>
        <w:tc>
          <w:tcPr>
            <w:tcW w:w="4675" w:type="dxa"/>
          </w:tcPr>
          <w:p w14:paraId="31ADB8B7" w14:textId="1958D2B2" w:rsidR="006726E6" w:rsidRDefault="006726E6" w:rsidP="006726E6">
            <w:pPr>
              <w:pStyle w:val="ListParagraph"/>
              <w:ind w:left="0"/>
            </w:pPr>
            <w:r>
              <w:t xml:space="preserve">Administrator </w:t>
            </w:r>
          </w:p>
        </w:tc>
      </w:tr>
      <w:tr w:rsidR="006726E6" w14:paraId="32CFD128" w14:textId="77777777" w:rsidTr="002B5746">
        <w:tc>
          <w:tcPr>
            <w:tcW w:w="4675" w:type="dxa"/>
          </w:tcPr>
          <w:p w14:paraId="5EBE7693" w14:textId="6997BBA1" w:rsidR="006726E6" w:rsidRDefault="006726E6" w:rsidP="006726E6">
            <w:pPr>
              <w:pStyle w:val="ListParagraph"/>
              <w:ind w:left="0"/>
            </w:pPr>
            <w:r>
              <w:t>85-Result Form</w:t>
            </w:r>
          </w:p>
        </w:tc>
        <w:tc>
          <w:tcPr>
            <w:tcW w:w="4675" w:type="dxa"/>
          </w:tcPr>
          <w:p w14:paraId="4BD7D9EA" w14:textId="7F97C2F0" w:rsidR="006726E6" w:rsidRDefault="006726E6" w:rsidP="006726E6">
            <w:pPr>
              <w:pStyle w:val="ListParagraph"/>
              <w:ind w:left="0"/>
            </w:pPr>
            <w:r>
              <w:t xml:space="preserve">Administrator </w:t>
            </w:r>
          </w:p>
        </w:tc>
      </w:tr>
      <w:tr w:rsidR="006726E6" w14:paraId="7328BB0B" w14:textId="77777777" w:rsidTr="002B5746">
        <w:tc>
          <w:tcPr>
            <w:tcW w:w="4675" w:type="dxa"/>
          </w:tcPr>
          <w:p w14:paraId="06360BA3" w14:textId="2AC1D1C3" w:rsidR="006726E6" w:rsidRDefault="006726E6" w:rsidP="006726E6">
            <w:pPr>
              <w:pStyle w:val="ListParagraph"/>
              <w:ind w:left="0"/>
            </w:pPr>
            <w:r>
              <w:t xml:space="preserve">02-Admin Report </w:t>
            </w:r>
          </w:p>
        </w:tc>
        <w:tc>
          <w:tcPr>
            <w:tcW w:w="4675" w:type="dxa"/>
          </w:tcPr>
          <w:p w14:paraId="62690D1B" w14:textId="18459EE2" w:rsidR="006726E6" w:rsidRDefault="006726E6" w:rsidP="006726E6">
            <w:pPr>
              <w:pStyle w:val="ListParagraph"/>
              <w:ind w:left="0"/>
            </w:pPr>
            <w:r w:rsidRPr="00311B74">
              <w:t>Reader</w:t>
            </w:r>
          </w:p>
        </w:tc>
      </w:tr>
      <w:tr w:rsidR="006726E6" w14:paraId="5A4052A1" w14:textId="77777777" w:rsidTr="002B5746">
        <w:tc>
          <w:tcPr>
            <w:tcW w:w="4675" w:type="dxa"/>
          </w:tcPr>
          <w:p w14:paraId="7E036440" w14:textId="70AEC29A" w:rsidR="006726E6" w:rsidRDefault="006726E6" w:rsidP="006726E6">
            <w:pPr>
              <w:pStyle w:val="ListParagraph"/>
              <w:ind w:left="0"/>
            </w:pPr>
            <w:r>
              <w:t>04-Coach Report</w:t>
            </w:r>
          </w:p>
        </w:tc>
        <w:tc>
          <w:tcPr>
            <w:tcW w:w="4675" w:type="dxa"/>
          </w:tcPr>
          <w:p w14:paraId="6329EB9A" w14:textId="41ECFD1F" w:rsidR="006726E6" w:rsidRDefault="006726E6" w:rsidP="006726E6">
            <w:pPr>
              <w:pStyle w:val="ListParagraph"/>
              <w:ind w:left="0"/>
            </w:pPr>
            <w:r w:rsidRPr="00311B74">
              <w:t>Reader</w:t>
            </w:r>
          </w:p>
        </w:tc>
      </w:tr>
      <w:tr w:rsidR="006726E6" w14:paraId="3CD01E04" w14:textId="77777777" w:rsidTr="002B5746">
        <w:tc>
          <w:tcPr>
            <w:tcW w:w="4675" w:type="dxa"/>
          </w:tcPr>
          <w:p w14:paraId="085C5C87" w14:textId="171C5879" w:rsidR="006726E6" w:rsidRDefault="006726E6" w:rsidP="006726E6">
            <w:pPr>
              <w:pStyle w:val="ListParagraph"/>
              <w:ind w:left="0"/>
            </w:pPr>
            <w:r>
              <w:t>06-Player Report</w:t>
            </w:r>
          </w:p>
        </w:tc>
        <w:tc>
          <w:tcPr>
            <w:tcW w:w="4675" w:type="dxa"/>
          </w:tcPr>
          <w:p w14:paraId="5A56538D" w14:textId="3BB770DE" w:rsidR="006726E6" w:rsidRDefault="006726E6" w:rsidP="006726E6">
            <w:pPr>
              <w:pStyle w:val="ListParagraph"/>
              <w:ind w:left="0"/>
            </w:pPr>
            <w:r w:rsidRPr="00311B74">
              <w:t>Reader</w:t>
            </w:r>
          </w:p>
        </w:tc>
      </w:tr>
      <w:tr w:rsidR="006726E6" w14:paraId="33C2D378" w14:textId="77777777" w:rsidTr="002B5746">
        <w:tc>
          <w:tcPr>
            <w:tcW w:w="4675" w:type="dxa"/>
          </w:tcPr>
          <w:p w14:paraId="68071FD5" w14:textId="54376EF2" w:rsidR="006726E6" w:rsidRDefault="006726E6" w:rsidP="006726E6">
            <w:pPr>
              <w:pStyle w:val="ListParagraph"/>
              <w:ind w:left="0"/>
            </w:pPr>
            <w:r>
              <w:t>08-Referee Report</w:t>
            </w:r>
          </w:p>
        </w:tc>
        <w:tc>
          <w:tcPr>
            <w:tcW w:w="4675" w:type="dxa"/>
          </w:tcPr>
          <w:p w14:paraId="745D20DE" w14:textId="0771CFFD" w:rsidR="006726E6" w:rsidRDefault="006726E6" w:rsidP="006726E6">
            <w:pPr>
              <w:pStyle w:val="ListParagraph"/>
              <w:ind w:left="0"/>
            </w:pPr>
            <w:r w:rsidRPr="00311B74">
              <w:t>Reader</w:t>
            </w:r>
          </w:p>
        </w:tc>
      </w:tr>
      <w:tr w:rsidR="006726E6" w14:paraId="5CED0A7F" w14:textId="77777777" w:rsidTr="002B5746">
        <w:tc>
          <w:tcPr>
            <w:tcW w:w="4675" w:type="dxa"/>
          </w:tcPr>
          <w:p w14:paraId="464DFD58" w14:textId="0CB8937D" w:rsidR="006726E6" w:rsidRDefault="006726E6" w:rsidP="006726E6">
            <w:pPr>
              <w:pStyle w:val="ListParagraph"/>
              <w:ind w:left="0"/>
            </w:pPr>
            <w:r>
              <w:t>11-Match Report</w:t>
            </w:r>
          </w:p>
        </w:tc>
        <w:tc>
          <w:tcPr>
            <w:tcW w:w="4675" w:type="dxa"/>
          </w:tcPr>
          <w:p w14:paraId="38FCFFC5" w14:textId="3444E07F" w:rsidR="006726E6" w:rsidRDefault="006726E6" w:rsidP="006726E6">
            <w:pPr>
              <w:pStyle w:val="ListParagraph"/>
              <w:ind w:left="0"/>
            </w:pPr>
            <w:r w:rsidRPr="00311B74">
              <w:t>Reader</w:t>
            </w:r>
          </w:p>
        </w:tc>
      </w:tr>
      <w:tr w:rsidR="006726E6" w14:paraId="5DB5D515" w14:textId="77777777" w:rsidTr="002B5746">
        <w:tc>
          <w:tcPr>
            <w:tcW w:w="4675" w:type="dxa"/>
          </w:tcPr>
          <w:p w14:paraId="66A5F974" w14:textId="23BC6BA2" w:rsidR="006726E6" w:rsidRDefault="006726E6" w:rsidP="006726E6">
            <w:pPr>
              <w:pStyle w:val="ListParagraph"/>
              <w:ind w:left="0"/>
            </w:pPr>
            <w:r>
              <w:t>14-Schedules</w:t>
            </w:r>
          </w:p>
        </w:tc>
        <w:tc>
          <w:tcPr>
            <w:tcW w:w="4675" w:type="dxa"/>
          </w:tcPr>
          <w:p w14:paraId="085FC92F" w14:textId="51653BD5" w:rsidR="006726E6" w:rsidRDefault="006726E6" w:rsidP="006726E6">
            <w:pPr>
              <w:pStyle w:val="ListParagraph"/>
              <w:ind w:left="0"/>
            </w:pPr>
            <w:r w:rsidRPr="00311B74">
              <w:t>Reader</w:t>
            </w:r>
          </w:p>
        </w:tc>
      </w:tr>
      <w:tr w:rsidR="006726E6" w14:paraId="76B13507" w14:textId="77777777" w:rsidTr="002B5746">
        <w:tc>
          <w:tcPr>
            <w:tcW w:w="4675" w:type="dxa"/>
          </w:tcPr>
          <w:p w14:paraId="428B8C28" w14:textId="074C34DF" w:rsidR="006726E6" w:rsidRDefault="006726E6" w:rsidP="006726E6">
            <w:pPr>
              <w:pStyle w:val="ListParagraph"/>
              <w:ind w:left="0"/>
            </w:pPr>
            <w:r>
              <w:t>16-Venues</w:t>
            </w:r>
          </w:p>
        </w:tc>
        <w:tc>
          <w:tcPr>
            <w:tcW w:w="4675" w:type="dxa"/>
          </w:tcPr>
          <w:p w14:paraId="7E8CB2B8" w14:textId="33B53019" w:rsidR="006726E6" w:rsidRDefault="006726E6" w:rsidP="006726E6">
            <w:pPr>
              <w:pStyle w:val="ListParagraph"/>
              <w:ind w:left="0"/>
            </w:pPr>
            <w:r w:rsidRPr="00311B74">
              <w:t>Reader</w:t>
            </w:r>
          </w:p>
        </w:tc>
      </w:tr>
      <w:tr w:rsidR="006726E6" w14:paraId="20EC4543" w14:textId="77777777" w:rsidTr="002B5746">
        <w:tc>
          <w:tcPr>
            <w:tcW w:w="4675" w:type="dxa"/>
          </w:tcPr>
          <w:p w14:paraId="47235EE7" w14:textId="2329DF87" w:rsidR="006726E6" w:rsidRDefault="006726E6" w:rsidP="006726E6">
            <w:pPr>
              <w:pStyle w:val="ListParagraph"/>
              <w:ind w:left="0"/>
            </w:pPr>
            <w:r>
              <w:t>18-Goals</w:t>
            </w:r>
          </w:p>
        </w:tc>
        <w:tc>
          <w:tcPr>
            <w:tcW w:w="4675" w:type="dxa"/>
          </w:tcPr>
          <w:p w14:paraId="32FCA254" w14:textId="49030121" w:rsidR="006726E6" w:rsidRDefault="006726E6" w:rsidP="006726E6">
            <w:pPr>
              <w:pStyle w:val="ListParagraph"/>
              <w:ind w:left="0"/>
            </w:pPr>
            <w:r w:rsidRPr="00311B74">
              <w:t>Reader</w:t>
            </w:r>
          </w:p>
        </w:tc>
      </w:tr>
      <w:tr w:rsidR="006726E6" w14:paraId="531430A1" w14:textId="77777777" w:rsidTr="002B5746">
        <w:tc>
          <w:tcPr>
            <w:tcW w:w="4675" w:type="dxa"/>
          </w:tcPr>
          <w:p w14:paraId="514E6AE6" w14:textId="489A6D19" w:rsidR="006726E6" w:rsidRDefault="006726E6" w:rsidP="006726E6">
            <w:pPr>
              <w:pStyle w:val="ListParagraph"/>
              <w:ind w:left="0"/>
            </w:pPr>
            <w:r>
              <w:t>20-Match Statistics</w:t>
            </w:r>
          </w:p>
        </w:tc>
        <w:tc>
          <w:tcPr>
            <w:tcW w:w="4675" w:type="dxa"/>
          </w:tcPr>
          <w:p w14:paraId="4867D99D" w14:textId="134F24DC" w:rsidR="006726E6" w:rsidRDefault="006726E6" w:rsidP="006726E6">
            <w:pPr>
              <w:pStyle w:val="ListParagraph"/>
              <w:ind w:left="0"/>
            </w:pPr>
            <w:r w:rsidRPr="00311B74">
              <w:t>Reader</w:t>
            </w:r>
          </w:p>
        </w:tc>
      </w:tr>
      <w:tr w:rsidR="006726E6" w14:paraId="0A45C050" w14:textId="77777777" w:rsidTr="002B5746">
        <w:tc>
          <w:tcPr>
            <w:tcW w:w="4675" w:type="dxa"/>
          </w:tcPr>
          <w:p w14:paraId="718686BE" w14:textId="30EF702A" w:rsidR="006726E6" w:rsidRDefault="006726E6" w:rsidP="006726E6">
            <w:pPr>
              <w:pStyle w:val="ListParagraph"/>
              <w:ind w:left="0"/>
            </w:pPr>
            <w:r>
              <w:t>40-Country Flags</w:t>
            </w:r>
          </w:p>
        </w:tc>
        <w:tc>
          <w:tcPr>
            <w:tcW w:w="4675" w:type="dxa"/>
          </w:tcPr>
          <w:p w14:paraId="50EC09EE" w14:textId="5E45C58A" w:rsidR="006726E6" w:rsidRDefault="006726E6" w:rsidP="006726E6">
            <w:pPr>
              <w:pStyle w:val="ListParagraph"/>
              <w:ind w:left="0"/>
            </w:pPr>
            <w:r w:rsidRPr="00311B74">
              <w:t>Reader</w:t>
            </w:r>
          </w:p>
        </w:tc>
      </w:tr>
      <w:tr w:rsidR="006726E6" w14:paraId="1F792E3C" w14:textId="77777777" w:rsidTr="002B5746">
        <w:tc>
          <w:tcPr>
            <w:tcW w:w="4675" w:type="dxa"/>
          </w:tcPr>
          <w:p w14:paraId="0406AD49" w14:textId="06EF64F4" w:rsidR="006726E6" w:rsidRDefault="006726E6" w:rsidP="006726E6">
            <w:pPr>
              <w:pStyle w:val="ListParagraph"/>
              <w:ind w:left="0"/>
            </w:pPr>
            <w:r>
              <w:t>47-Team Report</w:t>
            </w:r>
          </w:p>
        </w:tc>
        <w:tc>
          <w:tcPr>
            <w:tcW w:w="4675" w:type="dxa"/>
          </w:tcPr>
          <w:p w14:paraId="0F328085" w14:textId="35B8331F" w:rsidR="006726E6" w:rsidRDefault="006726E6" w:rsidP="006726E6">
            <w:pPr>
              <w:pStyle w:val="ListParagraph"/>
              <w:ind w:left="0"/>
            </w:pPr>
            <w:r w:rsidRPr="00311B74">
              <w:t>Reader</w:t>
            </w:r>
          </w:p>
        </w:tc>
      </w:tr>
      <w:tr w:rsidR="006726E6" w14:paraId="4C07DEB6" w14:textId="77777777" w:rsidTr="002B5746">
        <w:tc>
          <w:tcPr>
            <w:tcW w:w="4675" w:type="dxa"/>
          </w:tcPr>
          <w:p w14:paraId="01FD39B0" w14:textId="64F7D04B" w:rsidR="006726E6" w:rsidRDefault="006726E6" w:rsidP="006726E6">
            <w:pPr>
              <w:pStyle w:val="ListParagraph"/>
              <w:ind w:left="0"/>
            </w:pPr>
            <w:r>
              <w:t>84-Match Result</w:t>
            </w:r>
          </w:p>
        </w:tc>
        <w:tc>
          <w:tcPr>
            <w:tcW w:w="4675" w:type="dxa"/>
          </w:tcPr>
          <w:p w14:paraId="6A9AB468" w14:textId="768E0CFE" w:rsidR="006726E6" w:rsidRDefault="006726E6" w:rsidP="006726E6">
            <w:pPr>
              <w:pStyle w:val="ListParagraph"/>
              <w:ind w:left="0"/>
            </w:pPr>
            <w:r w:rsidRPr="00311B74">
              <w:t>Reader</w:t>
            </w:r>
          </w:p>
        </w:tc>
      </w:tr>
      <w:tr w:rsidR="006726E6" w14:paraId="66434D58" w14:textId="77777777" w:rsidTr="002B5746">
        <w:tc>
          <w:tcPr>
            <w:tcW w:w="4675" w:type="dxa"/>
          </w:tcPr>
          <w:p w14:paraId="653DC420" w14:textId="4C4C2D49" w:rsidR="006726E6" w:rsidRDefault="006726E6" w:rsidP="006726E6">
            <w:pPr>
              <w:pStyle w:val="ListParagraph"/>
              <w:ind w:left="0"/>
            </w:pPr>
            <w:r>
              <w:t>31-Points</w:t>
            </w:r>
          </w:p>
        </w:tc>
        <w:tc>
          <w:tcPr>
            <w:tcW w:w="4675" w:type="dxa"/>
          </w:tcPr>
          <w:p w14:paraId="0D99F471" w14:textId="42955938" w:rsidR="006726E6" w:rsidRDefault="006726E6" w:rsidP="006726E6">
            <w:pPr>
              <w:pStyle w:val="ListParagraph"/>
              <w:ind w:left="0"/>
            </w:pPr>
            <w:r w:rsidRPr="00311B74">
              <w:t>Reader</w:t>
            </w:r>
          </w:p>
        </w:tc>
      </w:tr>
      <w:tr w:rsidR="006726E6" w14:paraId="63D25208" w14:textId="77777777" w:rsidTr="002B5746">
        <w:tc>
          <w:tcPr>
            <w:tcW w:w="4675" w:type="dxa"/>
          </w:tcPr>
          <w:p w14:paraId="1E96DA9D" w14:textId="4F25AE59" w:rsidR="006726E6" w:rsidRDefault="006726E6" w:rsidP="006726E6">
            <w:pPr>
              <w:pStyle w:val="ListParagraph"/>
              <w:ind w:left="0"/>
            </w:pPr>
            <w:r>
              <w:t>30-Player Performance</w:t>
            </w:r>
          </w:p>
        </w:tc>
        <w:tc>
          <w:tcPr>
            <w:tcW w:w="4675" w:type="dxa"/>
          </w:tcPr>
          <w:p w14:paraId="1C4D7D72" w14:textId="768C9760" w:rsidR="006726E6" w:rsidRDefault="006726E6" w:rsidP="006726E6">
            <w:pPr>
              <w:pStyle w:val="ListParagraph"/>
              <w:ind w:left="0"/>
            </w:pPr>
            <w:r w:rsidRPr="00311B74">
              <w:t>Reader</w:t>
            </w:r>
          </w:p>
        </w:tc>
      </w:tr>
      <w:tr w:rsidR="006726E6" w14:paraId="37848904" w14:textId="77777777" w:rsidTr="002B5746">
        <w:tc>
          <w:tcPr>
            <w:tcW w:w="4675" w:type="dxa"/>
          </w:tcPr>
          <w:p w14:paraId="07000481" w14:textId="329C888F" w:rsidR="006726E6" w:rsidRDefault="006726E6" w:rsidP="006726E6">
            <w:pPr>
              <w:pStyle w:val="ListParagraph"/>
              <w:ind w:left="0"/>
            </w:pPr>
            <w:r>
              <w:t>34-Master Details</w:t>
            </w:r>
          </w:p>
        </w:tc>
        <w:tc>
          <w:tcPr>
            <w:tcW w:w="4675" w:type="dxa"/>
          </w:tcPr>
          <w:p w14:paraId="26B98DE0" w14:textId="0A983C82" w:rsidR="006726E6" w:rsidRDefault="006726E6" w:rsidP="006726E6">
            <w:pPr>
              <w:pStyle w:val="ListParagraph"/>
              <w:ind w:left="0"/>
            </w:pPr>
            <w:r w:rsidRPr="00311B74">
              <w:t>Reader</w:t>
            </w:r>
          </w:p>
        </w:tc>
      </w:tr>
      <w:tr w:rsidR="006726E6" w14:paraId="308FF318" w14:textId="77777777" w:rsidTr="002B5746">
        <w:tc>
          <w:tcPr>
            <w:tcW w:w="4675" w:type="dxa"/>
          </w:tcPr>
          <w:p w14:paraId="5C386540" w14:textId="29B75545" w:rsidR="006726E6" w:rsidRDefault="006726E6" w:rsidP="006726E6">
            <w:pPr>
              <w:pStyle w:val="ListParagraph"/>
              <w:ind w:left="0"/>
            </w:pPr>
            <w:r>
              <w:t>44-Golden Boot Nominees</w:t>
            </w:r>
          </w:p>
        </w:tc>
        <w:tc>
          <w:tcPr>
            <w:tcW w:w="4675" w:type="dxa"/>
          </w:tcPr>
          <w:p w14:paraId="7A913AF6" w14:textId="0D55F9CE" w:rsidR="006726E6" w:rsidRDefault="006726E6" w:rsidP="006726E6">
            <w:pPr>
              <w:pStyle w:val="ListParagraph"/>
              <w:ind w:left="0"/>
            </w:pPr>
            <w:r w:rsidRPr="00311B74">
              <w:t>Reader</w:t>
            </w:r>
          </w:p>
        </w:tc>
      </w:tr>
      <w:tr w:rsidR="006726E6" w14:paraId="4D775BAA" w14:textId="77777777" w:rsidTr="002B5746">
        <w:tc>
          <w:tcPr>
            <w:tcW w:w="4675" w:type="dxa"/>
          </w:tcPr>
          <w:p w14:paraId="368B4473" w14:textId="4237A629" w:rsidR="006726E6" w:rsidRDefault="006726E6" w:rsidP="006726E6">
            <w:pPr>
              <w:pStyle w:val="ListParagraph"/>
              <w:ind w:left="0"/>
            </w:pPr>
            <w:r>
              <w:t>46-Team Wise Total Goal</w:t>
            </w:r>
          </w:p>
        </w:tc>
        <w:tc>
          <w:tcPr>
            <w:tcW w:w="4675" w:type="dxa"/>
          </w:tcPr>
          <w:p w14:paraId="17CDCE7D" w14:textId="365D1E9E" w:rsidR="006726E6" w:rsidRDefault="006726E6" w:rsidP="006726E6">
            <w:pPr>
              <w:pStyle w:val="ListParagraph"/>
              <w:ind w:left="0"/>
            </w:pPr>
            <w:r w:rsidRPr="00311B74">
              <w:t>Reader</w:t>
            </w:r>
          </w:p>
        </w:tc>
      </w:tr>
      <w:tr w:rsidR="006726E6" w14:paraId="2A4958CB" w14:textId="77777777" w:rsidTr="002B5746">
        <w:tc>
          <w:tcPr>
            <w:tcW w:w="4675" w:type="dxa"/>
          </w:tcPr>
          <w:p w14:paraId="5F5702D3" w14:textId="75264C16" w:rsidR="006726E6" w:rsidRDefault="006726E6" w:rsidP="006726E6">
            <w:pPr>
              <w:pStyle w:val="ListParagraph"/>
              <w:ind w:left="0"/>
            </w:pPr>
            <w:r>
              <w:t>74-Group</w:t>
            </w:r>
          </w:p>
        </w:tc>
        <w:tc>
          <w:tcPr>
            <w:tcW w:w="4675" w:type="dxa"/>
          </w:tcPr>
          <w:p w14:paraId="28143531" w14:textId="2D6C5184" w:rsidR="006726E6" w:rsidRDefault="006726E6" w:rsidP="006726E6">
            <w:pPr>
              <w:pStyle w:val="ListParagraph"/>
              <w:ind w:left="0"/>
            </w:pPr>
            <w:r w:rsidRPr="00311B74">
              <w:t>Reader</w:t>
            </w:r>
          </w:p>
        </w:tc>
      </w:tr>
      <w:tr w:rsidR="006726E6" w14:paraId="6510B896" w14:textId="77777777" w:rsidTr="006726E6">
        <w:tc>
          <w:tcPr>
            <w:tcW w:w="4675" w:type="dxa"/>
          </w:tcPr>
          <w:p w14:paraId="60B7EF00" w14:textId="77777777" w:rsidR="006726E6" w:rsidRDefault="006726E6" w:rsidP="006726E6">
            <w:r>
              <w:t>46-Highest Scorer</w:t>
            </w:r>
          </w:p>
        </w:tc>
        <w:tc>
          <w:tcPr>
            <w:tcW w:w="4675" w:type="dxa"/>
          </w:tcPr>
          <w:p w14:paraId="0B58B47C" w14:textId="503694DF" w:rsidR="006726E6" w:rsidRDefault="00E50815" w:rsidP="006726E6">
            <w:r>
              <w:t>Reader</w:t>
            </w:r>
          </w:p>
        </w:tc>
      </w:tr>
    </w:tbl>
    <w:p w14:paraId="71F7BB30" w14:textId="0DBE6616" w:rsidR="00AA1FBE" w:rsidRDefault="00AA1FBE" w:rsidP="002B5746">
      <w:pPr>
        <w:pStyle w:val="ListParagraph"/>
        <w:ind w:left="0"/>
      </w:pPr>
    </w:p>
    <w:p w14:paraId="64302BA5" w14:textId="783A4FA8" w:rsidR="002B5746" w:rsidRDefault="002B5746" w:rsidP="002B5746">
      <w:pPr>
        <w:pStyle w:val="Heading1"/>
        <w:numPr>
          <w:ilvl w:val="0"/>
          <w:numId w:val="1"/>
        </w:numPr>
      </w:pPr>
      <w:r>
        <w:t>Concluding Remarks</w:t>
      </w:r>
    </w:p>
    <w:p w14:paraId="700ED97D" w14:textId="04BA7B30" w:rsidR="002B5746" w:rsidRDefault="002B5746" w:rsidP="002B5746"/>
    <w:p w14:paraId="01148DC6" w14:textId="49170C8D" w:rsidR="002B5746" w:rsidRPr="002B5746" w:rsidRDefault="002B5746" w:rsidP="002B5746">
      <w:r>
        <w:t>Write briefly about your experience during the project development. Write your raw feelings without any fear. I want to hear it! Thank you and Good Luck.</w:t>
      </w:r>
    </w:p>
    <w:p w14:paraId="7C105F1D" w14:textId="349F2B1E" w:rsidR="002B5746" w:rsidRDefault="002B5746"/>
    <w:p w14:paraId="5945FB55" w14:textId="77777777" w:rsidR="002434EB" w:rsidRDefault="002434EB"/>
    <w:sectPr w:rsidR="002434EB">
      <w:footerReference w:type="default" r:id="rId46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4C73D3" w14:textId="77777777" w:rsidR="009F2271" w:rsidRDefault="009F2271">
      <w:r>
        <w:separator/>
      </w:r>
    </w:p>
  </w:endnote>
  <w:endnote w:type="continuationSeparator" w:id="0">
    <w:p w14:paraId="4C12F5CC" w14:textId="77777777" w:rsidR="009F2271" w:rsidRDefault="009F22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F90279" w14:textId="12106ACD" w:rsidR="00AA1FBE" w:rsidRDefault="00506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6E6D02">
      <w:rPr>
        <w:noProof/>
        <w:color w:val="000000"/>
      </w:rPr>
      <w:t>11</w:t>
    </w:r>
    <w:r>
      <w:rPr>
        <w:color w:val="000000"/>
      </w:rPr>
      <w:fldChar w:fldCharType="end"/>
    </w:r>
  </w:p>
  <w:p w14:paraId="4DE0C6E1" w14:textId="77777777" w:rsidR="00AA1FBE" w:rsidRDefault="00AA1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65CC73" w14:textId="77777777" w:rsidR="009F2271" w:rsidRDefault="009F2271">
      <w:r>
        <w:separator/>
      </w:r>
    </w:p>
  </w:footnote>
  <w:footnote w:type="continuationSeparator" w:id="0">
    <w:p w14:paraId="3205E385" w14:textId="77777777" w:rsidR="009F2271" w:rsidRDefault="009F22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2"/>
  </w:num>
  <w:num w:numId="5">
    <w:abstractNumId w:val="6"/>
  </w:num>
  <w:num w:numId="6">
    <w:abstractNumId w:val="7"/>
  </w:num>
  <w:num w:numId="7">
    <w:abstractNumId w:val="1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qwUA1Jk+fywAAAA="/>
  </w:docVars>
  <w:rsids>
    <w:rsidRoot w:val="00AA1FBE"/>
    <w:rsid w:val="000357D8"/>
    <w:rsid w:val="000B2885"/>
    <w:rsid w:val="001353D7"/>
    <w:rsid w:val="00176A27"/>
    <w:rsid w:val="001A509A"/>
    <w:rsid w:val="001B15E4"/>
    <w:rsid w:val="002008D9"/>
    <w:rsid w:val="0023314E"/>
    <w:rsid w:val="002434EB"/>
    <w:rsid w:val="002743DA"/>
    <w:rsid w:val="002B0749"/>
    <w:rsid w:val="002B5746"/>
    <w:rsid w:val="002C0865"/>
    <w:rsid w:val="002F3DC4"/>
    <w:rsid w:val="003209B8"/>
    <w:rsid w:val="00322607"/>
    <w:rsid w:val="0039214E"/>
    <w:rsid w:val="00424BE4"/>
    <w:rsid w:val="0044710C"/>
    <w:rsid w:val="004648D8"/>
    <w:rsid w:val="00466617"/>
    <w:rsid w:val="004E1FEE"/>
    <w:rsid w:val="005061BC"/>
    <w:rsid w:val="005126B1"/>
    <w:rsid w:val="005304E8"/>
    <w:rsid w:val="00563683"/>
    <w:rsid w:val="00642C9F"/>
    <w:rsid w:val="006726E6"/>
    <w:rsid w:val="00675669"/>
    <w:rsid w:val="006817C3"/>
    <w:rsid w:val="006C4CE1"/>
    <w:rsid w:val="006E6D02"/>
    <w:rsid w:val="00743360"/>
    <w:rsid w:val="007808EB"/>
    <w:rsid w:val="00792399"/>
    <w:rsid w:val="007B364A"/>
    <w:rsid w:val="007B769D"/>
    <w:rsid w:val="007E0EEF"/>
    <w:rsid w:val="00804508"/>
    <w:rsid w:val="008151B6"/>
    <w:rsid w:val="00890DD1"/>
    <w:rsid w:val="008C4894"/>
    <w:rsid w:val="008C78FB"/>
    <w:rsid w:val="009455B4"/>
    <w:rsid w:val="0095767C"/>
    <w:rsid w:val="00984A02"/>
    <w:rsid w:val="00986872"/>
    <w:rsid w:val="009A114D"/>
    <w:rsid w:val="009A5022"/>
    <w:rsid w:val="009C458D"/>
    <w:rsid w:val="009D342F"/>
    <w:rsid w:val="009E7C60"/>
    <w:rsid w:val="009F2271"/>
    <w:rsid w:val="00A03842"/>
    <w:rsid w:val="00A4473D"/>
    <w:rsid w:val="00A776C3"/>
    <w:rsid w:val="00AA1CE6"/>
    <w:rsid w:val="00AA1FBE"/>
    <w:rsid w:val="00AC1516"/>
    <w:rsid w:val="00AC39D0"/>
    <w:rsid w:val="00AE0AF9"/>
    <w:rsid w:val="00AE3CB8"/>
    <w:rsid w:val="00AF190A"/>
    <w:rsid w:val="00AF2894"/>
    <w:rsid w:val="00B12FFC"/>
    <w:rsid w:val="00B3570E"/>
    <w:rsid w:val="00B40540"/>
    <w:rsid w:val="00B509C5"/>
    <w:rsid w:val="00B87E37"/>
    <w:rsid w:val="00BB6754"/>
    <w:rsid w:val="00C4426D"/>
    <w:rsid w:val="00CC53BD"/>
    <w:rsid w:val="00CF0664"/>
    <w:rsid w:val="00D21F22"/>
    <w:rsid w:val="00D41290"/>
    <w:rsid w:val="00D436B1"/>
    <w:rsid w:val="00D92050"/>
    <w:rsid w:val="00DA2B9B"/>
    <w:rsid w:val="00DA5046"/>
    <w:rsid w:val="00DC1218"/>
    <w:rsid w:val="00DC660F"/>
    <w:rsid w:val="00DC793D"/>
    <w:rsid w:val="00DE43DE"/>
    <w:rsid w:val="00DF7D05"/>
    <w:rsid w:val="00E14A5F"/>
    <w:rsid w:val="00E30939"/>
    <w:rsid w:val="00E37F13"/>
    <w:rsid w:val="00E46886"/>
    <w:rsid w:val="00E50815"/>
    <w:rsid w:val="00E950D5"/>
    <w:rsid w:val="00E95126"/>
    <w:rsid w:val="00E96638"/>
    <w:rsid w:val="00EA2812"/>
    <w:rsid w:val="00EA5F33"/>
    <w:rsid w:val="00EA6F76"/>
    <w:rsid w:val="00EF4937"/>
    <w:rsid w:val="00F40FE0"/>
    <w:rsid w:val="00FC73C6"/>
    <w:rsid w:val="00FD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4177AF4D-42B3-4050-AEF2-2557031B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1E84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image" Target="media/image32.png"/><Relationship Id="rId21" Type="http://schemas.openxmlformats.org/officeDocument/2006/relationships/image" Target="media/image14.jpe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g"/><Relationship Id="rId28" Type="http://schemas.openxmlformats.org/officeDocument/2006/relationships/image" Target="media/image21.jpe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Relationship Id="rId22" Type="http://schemas.openxmlformats.org/officeDocument/2006/relationships/image" Target="media/image15.jpg"/><Relationship Id="rId27" Type="http://schemas.openxmlformats.org/officeDocument/2006/relationships/image" Target="media/image20.jpg"/><Relationship Id="rId30" Type="http://schemas.openxmlformats.org/officeDocument/2006/relationships/image" Target="media/image23.jp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jpg"/><Relationship Id="rId17" Type="http://schemas.openxmlformats.org/officeDocument/2006/relationships/image" Target="media/image10.jpeg"/><Relationship Id="rId25" Type="http://schemas.openxmlformats.org/officeDocument/2006/relationships/image" Target="media/image18.jp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oter" Target="footer1.xml"/><Relationship Id="rId20" Type="http://schemas.openxmlformats.org/officeDocument/2006/relationships/image" Target="media/image13.jp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4BB56C9D-27FC-44CF-B50F-88D469D0B1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9</TotalTime>
  <Pages>1</Pages>
  <Words>888</Words>
  <Characters>506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aisha siddika</cp:lastModifiedBy>
  <cp:revision>67</cp:revision>
  <dcterms:created xsi:type="dcterms:W3CDTF">2023-01-14T11:02:00Z</dcterms:created>
  <dcterms:modified xsi:type="dcterms:W3CDTF">2023-01-15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2a1338967921188324fee58660d14d9e1fcb9b780e8e22270b8621a764b26</vt:lpwstr>
  </property>
</Properties>
</file>